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238BEB" w14:textId="77777777" w:rsidR="009C6A63" w:rsidRDefault="009C6A63" w:rsidP="00AD485A">
      <w:pPr>
        <w:outlineLvl w:val="0"/>
        <w:rPr>
          <w:rFonts w:cs="Arial"/>
          <w:sz w:val="20"/>
        </w:rPr>
      </w:pPr>
    </w:p>
    <w:p w14:paraId="043750BB" w14:textId="71F946FC" w:rsidR="009A03EF" w:rsidRDefault="003F602F" w:rsidP="009A03EF">
      <w:pPr>
        <w:jc w:val="center"/>
        <w:outlineLvl w:val="0"/>
        <w:rPr>
          <w:rFonts w:cs="Arial"/>
          <w:color w:val="000000"/>
          <w:sz w:val="20"/>
          <w:szCs w:val="22"/>
        </w:rPr>
      </w:pPr>
      <w:r>
        <w:rPr>
          <w:rFonts w:cs="Arial"/>
          <w:b/>
          <w:noProof/>
          <w:lang w:val="en-PH" w:eastAsia="en-PH"/>
        </w:rPr>
        <w:drawing>
          <wp:anchor distT="0" distB="0" distL="114300" distR="114300" simplePos="0" relativeHeight="251707904" behindDoc="0" locked="0" layoutInCell="1" allowOverlap="1" wp14:anchorId="0BB451F3" wp14:editId="26F525E0">
            <wp:simplePos x="0" y="0"/>
            <wp:positionH relativeFrom="column">
              <wp:posOffset>123825</wp:posOffset>
            </wp:positionH>
            <wp:positionV relativeFrom="paragraph">
              <wp:posOffset>76200</wp:posOffset>
            </wp:positionV>
            <wp:extent cx="733425" cy="857250"/>
            <wp:effectExtent l="0" t="0" r="9525" b="0"/>
            <wp:wrapNone/>
            <wp:docPr id="32" name="Picture 32" descr="PNP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NP 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84" t="12245" r="6914" b="12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b/>
          <w:noProof/>
          <w:lang w:val="en-PH" w:eastAsia="en-PH"/>
        </w:rPr>
        <w:drawing>
          <wp:anchor distT="0" distB="0" distL="114300" distR="114300" simplePos="0" relativeHeight="251705856" behindDoc="1" locked="0" layoutInCell="1" allowOverlap="1" wp14:anchorId="1FB880F1" wp14:editId="03252338">
            <wp:simplePos x="0" y="0"/>
            <wp:positionH relativeFrom="column">
              <wp:posOffset>5113655</wp:posOffset>
            </wp:positionH>
            <wp:positionV relativeFrom="paragraph">
              <wp:posOffset>38100</wp:posOffset>
            </wp:positionV>
            <wp:extent cx="892810" cy="857250"/>
            <wp:effectExtent l="0" t="0" r="2540" b="0"/>
            <wp:wrapNone/>
            <wp:docPr id="10" name="Picture 10" descr="G:\PCRG Revised LOGO 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PCRG Revised LOGO A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1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03EF">
        <w:rPr>
          <w:rFonts w:cs="Arial"/>
          <w:sz w:val="20"/>
        </w:rPr>
        <w:t>Republic of the Philippines</w:t>
      </w:r>
    </w:p>
    <w:p w14:paraId="5920CBBB" w14:textId="77777777" w:rsidR="009A03EF" w:rsidRDefault="009A03EF" w:rsidP="009A03EF">
      <w:pPr>
        <w:pStyle w:val="NoSpacing"/>
        <w:jc w:val="center"/>
        <w:rPr>
          <w:rFonts w:ascii="Arial" w:hAnsi="Arial" w:cs="Arial"/>
          <w:b/>
          <w:bCs/>
          <w:sz w:val="20"/>
          <w:szCs w:val="24"/>
        </w:rPr>
      </w:pPr>
      <w:r>
        <w:rPr>
          <w:rFonts w:ascii="Arial" w:hAnsi="Arial" w:cs="Arial"/>
          <w:sz w:val="20"/>
          <w:szCs w:val="24"/>
        </w:rPr>
        <w:t>NATIONAL POLICE COMMISSION</w:t>
      </w:r>
    </w:p>
    <w:p w14:paraId="5A34AECE" w14:textId="77777777" w:rsidR="009A03EF" w:rsidRDefault="009A03EF" w:rsidP="009A03EF">
      <w:pPr>
        <w:pStyle w:val="NoSpacing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PHILIPPINE NATIONAL POLICE</w:t>
      </w:r>
    </w:p>
    <w:p w14:paraId="322307ED" w14:textId="77777777" w:rsidR="009A03EF" w:rsidRDefault="009A03EF" w:rsidP="009A03EF">
      <w:pPr>
        <w:pStyle w:val="NoSpacing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OLICE COMMUNITY AFFAIRS AND DEVELOPMENT GROUP</w:t>
      </w:r>
    </w:p>
    <w:p w14:paraId="04F3E8F1" w14:textId="77777777" w:rsidR="009A03EF" w:rsidRDefault="009A03EF" w:rsidP="009A03EF">
      <w:pPr>
        <w:pStyle w:val="NoSpacing"/>
        <w:jc w:val="center"/>
      </w:pPr>
      <w:r>
        <w:rPr>
          <w:rFonts w:ascii="Arial" w:hAnsi="Arial" w:cs="Arial"/>
          <w:sz w:val="20"/>
          <w:szCs w:val="24"/>
        </w:rPr>
        <w:t xml:space="preserve">Camp BGen Rafael T </w:t>
      </w:r>
      <w:proofErr w:type="spellStart"/>
      <w:r>
        <w:rPr>
          <w:rFonts w:ascii="Arial" w:hAnsi="Arial" w:cs="Arial"/>
          <w:sz w:val="20"/>
          <w:szCs w:val="24"/>
        </w:rPr>
        <w:t>Crame</w:t>
      </w:r>
      <w:proofErr w:type="spellEnd"/>
      <w:r>
        <w:rPr>
          <w:rFonts w:ascii="Arial" w:hAnsi="Arial" w:cs="Arial"/>
          <w:sz w:val="20"/>
          <w:szCs w:val="24"/>
        </w:rPr>
        <w:t>, Quezon City</w:t>
      </w:r>
    </w:p>
    <w:p w14:paraId="60590848" w14:textId="77777777" w:rsidR="003C48CB" w:rsidRDefault="003C48CB" w:rsidP="009C6A63">
      <w:pPr>
        <w:rPr>
          <w:rFonts w:ascii="Gill Sans MT" w:hAnsi="Gill Sans MT"/>
          <w:b/>
          <w:sz w:val="28"/>
          <w:szCs w:val="28"/>
          <w:u w:val="single"/>
        </w:rPr>
      </w:pPr>
    </w:p>
    <w:p w14:paraId="529FA984" w14:textId="77777777" w:rsidR="003C48CB" w:rsidRPr="00896AFC" w:rsidRDefault="003C48CB" w:rsidP="003C48CB">
      <w:pPr>
        <w:jc w:val="center"/>
        <w:rPr>
          <w:rFonts w:cs="Arial"/>
          <w:b/>
          <w:sz w:val="28"/>
          <w:szCs w:val="28"/>
          <w:u w:val="single"/>
        </w:rPr>
      </w:pPr>
      <w:r w:rsidRPr="00896AFC">
        <w:rPr>
          <w:rFonts w:cs="Arial"/>
          <w:b/>
          <w:sz w:val="28"/>
          <w:szCs w:val="28"/>
          <w:u w:val="single"/>
        </w:rPr>
        <w:t>APPLICATION FOR ACCREDITATION</w:t>
      </w:r>
    </w:p>
    <w:p w14:paraId="5237145A" w14:textId="77777777" w:rsidR="003C48CB" w:rsidRPr="00896AFC" w:rsidRDefault="003C48CB" w:rsidP="003C48CB">
      <w:pPr>
        <w:jc w:val="center"/>
        <w:rPr>
          <w:rFonts w:cs="Arial"/>
          <w:b/>
          <w:sz w:val="20"/>
          <w:szCs w:val="20"/>
        </w:rPr>
      </w:pPr>
    </w:p>
    <w:p w14:paraId="2614B403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  <w:r w:rsidRPr="00896AFC">
        <w:rPr>
          <w:rFonts w:cs="Arial"/>
          <w:b/>
          <w:sz w:val="20"/>
          <w:szCs w:val="20"/>
        </w:rPr>
        <w:t>1. Name of Organization: _____________________________________________________</w:t>
      </w:r>
      <w:r>
        <w:rPr>
          <w:rFonts w:cs="Arial"/>
          <w:b/>
          <w:sz w:val="20"/>
          <w:szCs w:val="20"/>
        </w:rPr>
        <w:t>______</w:t>
      </w:r>
    </w:p>
    <w:p w14:paraId="034A9F79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</w:p>
    <w:p w14:paraId="60D4AA44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  <w:r w:rsidRPr="00896AFC">
        <w:rPr>
          <w:rFonts w:cs="Arial"/>
          <w:b/>
          <w:sz w:val="20"/>
          <w:szCs w:val="20"/>
        </w:rPr>
        <w:t>2. Office Address/Tel Number: ____________________________________________________</w:t>
      </w:r>
      <w:r>
        <w:rPr>
          <w:rFonts w:cs="Arial"/>
          <w:b/>
          <w:sz w:val="20"/>
          <w:szCs w:val="20"/>
        </w:rPr>
        <w:t>__</w:t>
      </w:r>
    </w:p>
    <w:p w14:paraId="5994CD38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</w:p>
    <w:p w14:paraId="3C91B802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  <w:r w:rsidRPr="00896AFC">
        <w:rPr>
          <w:rFonts w:cs="Arial"/>
          <w:b/>
          <w:sz w:val="20"/>
          <w:szCs w:val="20"/>
        </w:rPr>
        <w:t>3. Registration with Other Government Agencies (Number/Date) _________________________</w:t>
      </w:r>
      <w:r>
        <w:rPr>
          <w:rFonts w:cs="Arial"/>
          <w:b/>
          <w:sz w:val="20"/>
          <w:szCs w:val="20"/>
        </w:rPr>
        <w:t>_</w:t>
      </w:r>
    </w:p>
    <w:p w14:paraId="3D4CF653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</w:p>
    <w:p w14:paraId="4C92A093" w14:textId="77777777" w:rsidR="003C48CB" w:rsidRDefault="003C48CB" w:rsidP="003C48CB">
      <w:pPr>
        <w:jc w:val="both"/>
        <w:rPr>
          <w:rFonts w:cs="Arial"/>
          <w:b/>
          <w:sz w:val="20"/>
          <w:szCs w:val="20"/>
        </w:rPr>
      </w:pPr>
      <w:r w:rsidRPr="00896AFC">
        <w:rPr>
          <w:rFonts w:cs="Arial"/>
          <w:b/>
          <w:sz w:val="20"/>
          <w:szCs w:val="20"/>
        </w:rPr>
        <w:t>4. Advocacy</w:t>
      </w:r>
      <w:r>
        <w:rPr>
          <w:rFonts w:cs="Arial"/>
          <w:b/>
          <w:sz w:val="20"/>
          <w:szCs w:val="20"/>
        </w:rPr>
        <w:t>/ Areas of Concern</w:t>
      </w:r>
      <w:r w:rsidRPr="00896AFC">
        <w:rPr>
          <w:rFonts w:cs="Arial"/>
          <w:b/>
          <w:sz w:val="20"/>
          <w:szCs w:val="20"/>
        </w:rPr>
        <w:t>:  _____________________________________________________</w:t>
      </w:r>
    </w:p>
    <w:p w14:paraId="3026F9C0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</w:p>
    <w:p w14:paraId="62480620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  <w:r w:rsidRPr="00896AFC">
        <w:rPr>
          <w:rFonts w:cs="Arial"/>
          <w:b/>
          <w:sz w:val="20"/>
          <w:szCs w:val="20"/>
        </w:rPr>
        <w:t>5. Date Established/Organized: _________________________________________________</w:t>
      </w:r>
      <w:r>
        <w:rPr>
          <w:rFonts w:cs="Arial"/>
          <w:b/>
          <w:sz w:val="20"/>
          <w:szCs w:val="20"/>
        </w:rPr>
        <w:t>_____</w:t>
      </w:r>
    </w:p>
    <w:p w14:paraId="001FEF7E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</w:p>
    <w:p w14:paraId="64335D88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  <w:r w:rsidRPr="00896AFC">
        <w:rPr>
          <w:rFonts w:cs="Arial"/>
          <w:b/>
          <w:sz w:val="20"/>
          <w:szCs w:val="20"/>
        </w:rPr>
        <w:t>6. President/Chairman/Date Installed: __________________________________________</w:t>
      </w:r>
      <w:r>
        <w:rPr>
          <w:rFonts w:cs="Arial"/>
          <w:b/>
          <w:sz w:val="20"/>
          <w:szCs w:val="20"/>
        </w:rPr>
        <w:t>______</w:t>
      </w:r>
    </w:p>
    <w:p w14:paraId="2198236B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</w:p>
    <w:p w14:paraId="64938F25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  <w:r w:rsidRPr="00896AFC">
        <w:rPr>
          <w:rFonts w:cs="Arial"/>
          <w:b/>
          <w:sz w:val="20"/>
          <w:szCs w:val="20"/>
        </w:rPr>
        <w:t>7. Number of Members:  __________________________</w:t>
      </w:r>
    </w:p>
    <w:p w14:paraId="0BE75F07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</w:p>
    <w:p w14:paraId="46354830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  <w:r w:rsidRPr="00896AFC">
        <w:rPr>
          <w:rFonts w:cs="Arial"/>
          <w:b/>
          <w:sz w:val="20"/>
          <w:szCs w:val="20"/>
        </w:rPr>
        <w:t>8. Chapters (if any)</w:t>
      </w:r>
    </w:p>
    <w:p w14:paraId="051F3F92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</w:p>
    <w:p w14:paraId="1AD66742" w14:textId="77777777" w:rsidR="003C48CB" w:rsidRPr="00896AFC" w:rsidRDefault="003C48CB" w:rsidP="003C48CB">
      <w:pPr>
        <w:numPr>
          <w:ilvl w:val="0"/>
          <w:numId w:val="17"/>
        </w:numPr>
        <w:jc w:val="both"/>
        <w:rPr>
          <w:rFonts w:cs="Arial"/>
          <w:b/>
        </w:rPr>
      </w:pPr>
      <w:r w:rsidRPr="00896AFC">
        <w:rPr>
          <w:rFonts w:cs="Arial"/>
          <w:b/>
        </w:rPr>
        <w:t>_______________________________________</w:t>
      </w:r>
    </w:p>
    <w:p w14:paraId="2E4410B1" w14:textId="77777777" w:rsidR="003C48CB" w:rsidRPr="00896AFC" w:rsidRDefault="003C48CB" w:rsidP="003C48CB">
      <w:pPr>
        <w:numPr>
          <w:ilvl w:val="0"/>
          <w:numId w:val="17"/>
        </w:numPr>
        <w:jc w:val="both"/>
        <w:rPr>
          <w:rFonts w:cs="Arial"/>
          <w:b/>
        </w:rPr>
      </w:pPr>
      <w:r w:rsidRPr="00896AFC">
        <w:rPr>
          <w:rFonts w:cs="Arial"/>
          <w:b/>
        </w:rPr>
        <w:t>_______________________________________</w:t>
      </w:r>
    </w:p>
    <w:p w14:paraId="0441153F" w14:textId="77777777" w:rsidR="003C48CB" w:rsidRPr="00896AFC" w:rsidRDefault="003C48CB" w:rsidP="003C48CB">
      <w:pPr>
        <w:numPr>
          <w:ilvl w:val="0"/>
          <w:numId w:val="17"/>
        </w:numPr>
        <w:jc w:val="both"/>
        <w:rPr>
          <w:rFonts w:cs="Arial"/>
          <w:b/>
        </w:rPr>
      </w:pPr>
      <w:r w:rsidRPr="00896AFC">
        <w:rPr>
          <w:rFonts w:cs="Arial"/>
          <w:b/>
        </w:rPr>
        <w:t>_______________________________________</w:t>
      </w:r>
    </w:p>
    <w:p w14:paraId="4FD8B52D" w14:textId="77777777" w:rsidR="003C48CB" w:rsidRPr="00896AFC" w:rsidRDefault="003C48CB" w:rsidP="003C48CB">
      <w:pPr>
        <w:numPr>
          <w:ilvl w:val="0"/>
          <w:numId w:val="17"/>
        </w:numPr>
        <w:jc w:val="both"/>
        <w:rPr>
          <w:rFonts w:cs="Arial"/>
          <w:b/>
        </w:rPr>
      </w:pPr>
      <w:r w:rsidRPr="00896AFC">
        <w:rPr>
          <w:rFonts w:cs="Arial"/>
          <w:b/>
        </w:rPr>
        <w:t>_______________________________________</w:t>
      </w:r>
    </w:p>
    <w:p w14:paraId="47AB6E64" w14:textId="77777777" w:rsidR="003C48CB" w:rsidRPr="00896AFC" w:rsidRDefault="003C48CB" w:rsidP="003C48CB">
      <w:pPr>
        <w:numPr>
          <w:ilvl w:val="0"/>
          <w:numId w:val="17"/>
        </w:numPr>
        <w:jc w:val="both"/>
        <w:rPr>
          <w:rFonts w:cs="Arial"/>
          <w:b/>
        </w:rPr>
      </w:pPr>
      <w:r w:rsidRPr="00896AFC">
        <w:rPr>
          <w:rFonts w:cs="Arial"/>
          <w:b/>
        </w:rPr>
        <w:t>_______________________________________</w:t>
      </w:r>
    </w:p>
    <w:p w14:paraId="16B6D383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</w:p>
    <w:p w14:paraId="7EDD129E" w14:textId="684141E1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  <w:r w:rsidRPr="00896AFC">
        <w:rPr>
          <w:rFonts w:cs="Arial"/>
          <w:b/>
          <w:sz w:val="20"/>
          <w:szCs w:val="20"/>
        </w:rPr>
        <w:t>9. Activities/Projects Undertaken: (Use separate sheet if necessary)</w:t>
      </w:r>
    </w:p>
    <w:p w14:paraId="022022ED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</w:p>
    <w:tbl>
      <w:tblPr>
        <w:tblW w:w="10440" w:type="dxa"/>
        <w:tblInd w:w="-4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40"/>
        <w:gridCol w:w="3480"/>
        <w:gridCol w:w="2640"/>
        <w:gridCol w:w="2280"/>
      </w:tblGrid>
      <w:tr w:rsidR="003C48CB" w:rsidRPr="00896AFC" w14:paraId="19823847" w14:textId="77777777" w:rsidTr="00C15FA0">
        <w:tc>
          <w:tcPr>
            <w:tcW w:w="2040" w:type="dxa"/>
          </w:tcPr>
          <w:p w14:paraId="25E88463" w14:textId="77777777" w:rsidR="003C48CB" w:rsidRPr="00896AFC" w:rsidRDefault="003C48CB" w:rsidP="00C15FA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96AFC">
              <w:rPr>
                <w:rFonts w:cs="Arial"/>
                <w:b/>
                <w:sz w:val="20"/>
                <w:szCs w:val="20"/>
              </w:rPr>
              <w:t>Date</w:t>
            </w:r>
          </w:p>
        </w:tc>
        <w:tc>
          <w:tcPr>
            <w:tcW w:w="3480" w:type="dxa"/>
          </w:tcPr>
          <w:p w14:paraId="642B9CD6" w14:textId="1A0FB937" w:rsidR="003C48CB" w:rsidRPr="00896AFC" w:rsidRDefault="003C48CB" w:rsidP="00C15FA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96AFC">
              <w:rPr>
                <w:rFonts w:cs="Arial"/>
                <w:b/>
                <w:sz w:val="20"/>
                <w:szCs w:val="20"/>
              </w:rPr>
              <w:t>Name/Kind of Project</w:t>
            </w:r>
          </w:p>
        </w:tc>
        <w:tc>
          <w:tcPr>
            <w:tcW w:w="2640" w:type="dxa"/>
          </w:tcPr>
          <w:p w14:paraId="782CAA89" w14:textId="77777777" w:rsidR="003C48CB" w:rsidRPr="00896AFC" w:rsidRDefault="003C48CB" w:rsidP="00C15FA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96AFC">
              <w:rPr>
                <w:rFonts w:cs="Arial"/>
                <w:b/>
                <w:sz w:val="20"/>
                <w:szCs w:val="20"/>
              </w:rPr>
              <w:t>Place/Area</w:t>
            </w:r>
          </w:p>
        </w:tc>
        <w:tc>
          <w:tcPr>
            <w:tcW w:w="2280" w:type="dxa"/>
          </w:tcPr>
          <w:p w14:paraId="64974014" w14:textId="77777777" w:rsidR="003C48CB" w:rsidRPr="00896AFC" w:rsidRDefault="003C48CB" w:rsidP="00C15FA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96AFC">
              <w:rPr>
                <w:rFonts w:cs="Arial"/>
                <w:b/>
                <w:sz w:val="20"/>
                <w:szCs w:val="20"/>
              </w:rPr>
              <w:t>Beneficiaries</w:t>
            </w:r>
          </w:p>
        </w:tc>
      </w:tr>
      <w:tr w:rsidR="003C48CB" w:rsidRPr="00896AFC" w14:paraId="6EACAC22" w14:textId="77777777" w:rsidTr="00C15FA0">
        <w:tc>
          <w:tcPr>
            <w:tcW w:w="2040" w:type="dxa"/>
          </w:tcPr>
          <w:p w14:paraId="33B5BCAF" w14:textId="77777777" w:rsidR="003C48CB" w:rsidRPr="00896AFC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  <w:p w14:paraId="5E144496" w14:textId="77777777" w:rsidR="003C48CB" w:rsidRPr="00896AFC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480" w:type="dxa"/>
          </w:tcPr>
          <w:p w14:paraId="4A98257A" w14:textId="77777777" w:rsidR="003C48CB" w:rsidRPr="00896AFC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640" w:type="dxa"/>
          </w:tcPr>
          <w:p w14:paraId="49E2A43E" w14:textId="77777777" w:rsidR="003C48CB" w:rsidRPr="00896AFC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280" w:type="dxa"/>
          </w:tcPr>
          <w:p w14:paraId="16C3C015" w14:textId="77777777" w:rsidR="003C48CB" w:rsidRPr="00896AFC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</w:tr>
      <w:tr w:rsidR="003C48CB" w:rsidRPr="00896AFC" w14:paraId="67FDE351" w14:textId="77777777" w:rsidTr="00C15FA0">
        <w:tc>
          <w:tcPr>
            <w:tcW w:w="2040" w:type="dxa"/>
          </w:tcPr>
          <w:p w14:paraId="715491A1" w14:textId="77777777" w:rsidR="003C48CB" w:rsidRPr="00896AFC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  <w:p w14:paraId="5463C24D" w14:textId="77777777" w:rsidR="003C48CB" w:rsidRPr="00896AFC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480" w:type="dxa"/>
          </w:tcPr>
          <w:p w14:paraId="1221E4B5" w14:textId="77777777" w:rsidR="003C48CB" w:rsidRPr="00896AFC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640" w:type="dxa"/>
          </w:tcPr>
          <w:p w14:paraId="394FBA56" w14:textId="77777777" w:rsidR="003C48CB" w:rsidRPr="00896AFC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280" w:type="dxa"/>
          </w:tcPr>
          <w:p w14:paraId="42AC5321" w14:textId="77777777" w:rsidR="003C48CB" w:rsidRPr="00896AFC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</w:tr>
      <w:tr w:rsidR="003C48CB" w:rsidRPr="00896AFC" w14:paraId="3B489F0D" w14:textId="77777777" w:rsidTr="00C15FA0">
        <w:tc>
          <w:tcPr>
            <w:tcW w:w="2040" w:type="dxa"/>
          </w:tcPr>
          <w:p w14:paraId="12067B76" w14:textId="77777777" w:rsidR="003C48CB" w:rsidRPr="00896AFC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  <w:p w14:paraId="1DBB19F6" w14:textId="77777777" w:rsidR="003C48CB" w:rsidRPr="00896AFC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480" w:type="dxa"/>
          </w:tcPr>
          <w:p w14:paraId="2DDFBFC5" w14:textId="77777777" w:rsidR="003C48CB" w:rsidRPr="00896AFC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640" w:type="dxa"/>
          </w:tcPr>
          <w:p w14:paraId="7BCCB464" w14:textId="77777777" w:rsidR="003C48CB" w:rsidRPr="00896AFC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280" w:type="dxa"/>
          </w:tcPr>
          <w:p w14:paraId="773159A2" w14:textId="77777777" w:rsidR="003C48CB" w:rsidRPr="00896AFC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</w:tr>
    </w:tbl>
    <w:p w14:paraId="6C0A91A8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</w:p>
    <w:p w14:paraId="6C82D55C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  <w:r w:rsidRPr="00896AFC">
        <w:rPr>
          <w:rFonts w:cs="Arial"/>
          <w:b/>
          <w:sz w:val="20"/>
          <w:szCs w:val="20"/>
        </w:rPr>
        <w:t>10. Date of Last Accreditation with the PNP:  ____________________________________</w:t>
      </w:r>
    </w:p>
    <w:p w14:paraId="72402A06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</w:p>
    <w:p w14:paraId="22990EE9" w14:textId="66E5D455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  <w:r w:rsidRPr="00896AFC">
        <w:rPr>
          <w:rFonts w:cs="Arial"/>
          <w:b/>
          <w:sz w:val="20"/>
          <w:szCs w:val="20"/>
        </w:rPr>
        <w:t>11. List of Officers/Members of the Board/Advisers: (Use separate sheet if necessary)</w:t>
      </w:r>
    </w:p>
    <w:p w14:paraId="64DDB551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</w:p>
    <w:tbl>
      <w:tblPr>
        <w:tblW w:w="10440" w:type="dxa"/>
        <w:tblInd w:w="-4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80"/>
        <w:gridCol w:w="5160"/>
      </w:tblGrid>
      <w:tr w:rsidR="003C48CB" w:rsidRPr="00896AFC" w14:paraId="218BFB74" w14:textId="77777777" w:rsidTr="00C15FA0">
        <w:tc>
          <w:tcPr>
            <w:tcW w:w="5280" w:type="dxa"/>
          </w:tcPr>
          <w:p w14:paraId="2881D8DE" w14:textId="77777777" w:rsidR="003C48CB" w:rsidRPr="00896AFC" w:rsidRDefault="003C48CB" w:rsidP="00C15FA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96AFC">
              <w:rPr>
                <w:rFonts w:cs="Arial"/>
                <w:b/>
                <w:sz w:val="20"/>
                <w:szCs w:val="20"/>
              </w:rPr>
              <w:t xml:space="preserve">Name </w:t>
            </w:r>
          </w:p>
        </w:tc>
        <w:tc>
          <w:tcPr>
            <w:tcW w:w="5160" w:type="dxa"/>
          </w:tcPr>
          <w:p w14:paraId="18697A78" w14:textId="77777777" w:rsidR="003C48CB" w:rsidRPr="00896AFC" w:rsidRDefault="003C48CB" w:rsidP="00C15FA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96AFC">
              <w:rPr>
                <w:rFonts w:cs="Arial"/>
                <w:b/>
                <w:sz w:val="20"/>
                <w:szCs w:val="20"/>
              </w:rPr>
              <w:t>Designation</w:t>
            </w:r>
          </w:p>
        </w:tc>
      </w:tr>
      <w:tr w:rsidR="003C48CB" w:rsidRPr="00896AFC" w14:paraId="2139D1BF" w14:textId="77777777" w:rsidTr="00C15FA0">
        <w:tc>
          <w:tcPr>
            <w:tcW w:w="5280" w:type="dxa"/>
          </w:tcPr>
          <w:p w14:paraId="123A4AEA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5160" w:type="dxa"/>
          </w:tcPr>
          <w:p w14:paraId="6158A835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</w:tr>
      <w:tr w:rsidR="003C48CB" w:rsidRPr="00896AFC" w14:paraId="0AA3776C" w14:textId="77777777" w:rsidTr="00C15FA0">
        <w:tc>
          <w:tcPr>
            <w:tcW w:w="5280" w:type="dxa"/>
          </w:tcPr>
          <w:p w14:paraId="423053B8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5160" w:type="dxa"/>
          </w:tcPr>
          <w:p w14:paraId="530890AF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</w:tr>
      <w:tr w:rsidR="003C48CB" w:rsidRPr="00896AFC" w14:paraId="09FEA2D0" w14:textId="77777777" w:rsidTr="00C15FA0">
        <w:tc>
          <w:tcPr>
            <w:tcW w:w="5280" w:type="dxa"/>
          </w:tcPr>
          <w:p w14:paraId="3C2928A6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5160" w:type="dxa"/>
          </w:tcPr>
          <w:p w14:paraId="12094DE9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</w:tr>
      <w:tr w:rsidR="003C48CB" w:rsidRPr="00896AFC" w14:paraId="734446D6" w14:textId="77777777" w:rsidTr="00C15FA0">
        <w:tc>
          <w:tcPr>
            <w:tcW w:w="5280" w:type="dxa"/>
          </w:tcPr>
          <w:p w14:paraId="08B8BDC3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5160" w:type="dxa"/>
          </w:tcPr>
          <w:p w14:paraId="32549E29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</w:tr>
      <w:tr w:rsidR="003C48CB" w:rsidRPr="00896AFC" w14:paraId="383BF23D" w14:textId="77777777" w:rsidTr="00C15FA0">
        <w:tc>
          <w:tcPr>
            <w:tcW w:w="5280" w:type="dxa"/>
          </w:tcPr>
          <w:p w14:paraId="1D5E6592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5160" w:type="dxa"/>
          </w:tcPr>
          <w:p w14:paraId="496B662F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</w:tr>
      <w:tr w:rsidR="003C48CB" w:rsidRPr="00896AFC" w14:paraId="564EF858" w14:textId="77777777" w:rsidTr="00C15FA0">
        <w:tc>
          <w:tcPr>
            <w:tcW w:w="5280" w:type="dxa"/>
          </w:tcPr>
          <w:p w14:paraId="6EC8EDD7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5160" w:type="dxa"/>
          </w:tcPr>
          <w:p w14:paraId="2D594F96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</w:tr>
      <w:tr w:rsidR="003C48CB" w:rsidRPr="00896AFC" w14:paraId="36E31FB5" w14:textId="77777777" w:rsidTr="00C15FA0">
        <w:tc>
          <w:tcPr>
            <w:tcW w:w="5280" w:type="dxa"/>
          </w:tcPr>
          <w:p w14:paraId="2E9A336B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5160" w:type="dxa"/>
          </w:tcPr>
          <w:p w14:paraId="6CB3557A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</w:tr>
      <w:tr w:rsidR="003C48CB" w:rsidRPr="00896AFC" w14:paraId="3272B0A8" w14:textId="77777777" w:rsidTr="00C15FA0">
        <w:tc>
          <w:tcPr>
            <w:tcW w:w="5280" w:type="dxa"/>
          </w:tcPr>
          <w:p w14:paraId="42443C4B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5160" w:type="dxa"/>
          </w:tcPr>
          <w:p w14:paraId="4EC9E568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</w:tr>
    </w:tbl>
    <w:p w14:paraId="74EFE9C1" w14:textId="77777777" w:rsidR="003C48CB" w:rsidRDefault="003C48CB" w:rsidP="003C48CB">
      <w:pPr>
        <w:jc w:val="both"/>
        <w:rPr>
          <w:rFonts w:cs="Arial"/>
          <w:b/>
          <w:sz w:val="20"/>
          <w:szCs w:val="20"/>
        </w:rPr>
      </w:pPr>
    </w:p>
    <w:p w14:paraId="45B0A425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  <w:r w:rsidRPr="00896AFC">
        <w:rPr>
          <w:rFonts w:cs="Arial"/>
          <w:b/>
          <w:sz w:val="20"/>
          <w:szCs w:val="20"/>
        </w:rPr>
        <w:t>12. Awards/Commendation/Recognition Received:</w:t>
      </w:r>
    </w:p>
    <w:p w14:paraId="2495EC78" w14:textId="77777777" w:rsidR="003C48CB" w:rsidRPr="00896AFC" w:rsidRDefault="003C48CB" w:rsidP="003C48CB">
      <w:pPr>
        <w:jc w:val="both"/>
        <w:rPr>
          <w:rFonts w:cs="Arial"/>
          <w:b/>
          <w:sz w:val="20"/>
          <w:szCs w:val="20"/>
        </w:rPr>
      </w:pPr>
    </w:p>
    <w:tbl>
      <w:tblPr>
        <w:tblW w:w="10440" w:type="dxa"/>
        <w:tblInd w:w="-4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4"/>
        <w:gridCol w:w="3192"/>
        <w:gridCol w:w="3564"/>
      </w:tblGrid>
      <w:tr w:rsidR="003C48CB" w:rsidRPr="00896AFC" w14:paraId="75A0EE61" w14:textId="77777777" w:rsidTr="00C15FA0">
        <w:tc>
          <w:tcPr>
            <w:tcW w:w="3684" w:type="dxa"/>
          </w:tcPr>
          <w:p w14:paraId="269D86F2" w14:textId="77777777" w:rsidR="003C48CB" w:rsidRPr="00896AFC" w:rsidRDefault="003C48CB" w:rsidP="00C15FA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96AFC">
              <w:rPr>
                <w:rFonts w:cs="Arial"/>
                <w:b/>
                <w:sz w:val="20"/>
                <w:szCs w:val="20"/>
              </w:rPr>
              <w:t>Nature of Award</w:t>
            </w:r>
          </w:p>
        </w:tc>
        <w:tc>
          <w:tcPr>
            <w:tcW w:w="3192" w:type="dxa"/>
          </w:tcPr>
          <w:p w14:paraId="044EB31B" w14:textId="77777777" w:rsidR="003C48CB" w:rsidRPr="00896AFC" w:rsidRDefault="003C48CB" w:rsidP="00C15FA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96AFC">
              <w:rPr>
                <w:rFonts w:cs="Arial"/>
                <w:b/>
                <w:sz w:val="20"/>
                <w:szCs w:val="20"/>
              </w:rPr>
              <w:t>Date Awarded</w:t>
            </w:r>
          </w:p>
        </w:tc>
        <w:tc>
          <w:tcPr>
            <w:tcW w:w="3564" w:type="dxa"/>
          </w:tcPr>
          <w:p w14:paraId="5A39C755" w14:textId="77777777" w:rsidR="003C48CB" w:rsidRPr="00896AFC" w:rsidRDefault="003C48CB" w:rsidP="00C15FA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896AFC">
              <w:rPr>
                <w:rFonts w:cs="Arial"/>
                <w:b/>
                <w:sz w:val="20"/>
                <w:szCs w:val="20"/>
              </w:rPr>
              <w:t>Awarded by</w:t>
            </w:r>
          </w:p>
        </w:tc>
      </w:tr>
      <w:tr w:rsidR="003C48CB" w:rsidRPr="00896AFC" w14:paraId="04F2352C" w14:textId="77777777" w:rsidTr="00C15FA0">
        <w:tc>
          <w:tcPr>
            <w:tcW w:w="3684" w:type="dxa"/>
          </w:tcPr>
          <w:p w14:paraId="39E5EBA9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3192" w:type="dxa"/>
          </w:tcPr>
          <w:p w14:paraId="448E85F1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3564" w:type="dxa"/>
          </w:tcPr>
          <w:p w14:paraId="2AB53655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</w:tr>
      <w:tr w:rsidR="003C48CB" w:rsidRPr="00896AFC" w14:paraId="780C6D21" w14:textId="77777777" w:rsidTr="00C15FA0">
        <w:tc>
          <w:tcPr>
            <w:tcW w:w="3684" w:type="dxa"/>
          </w:tcPr>
          <w:p w14:paraId="5AEE87BD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3192" w:type="dxa"/>
          </w:tcPr>
          <w:p w14:paraId="0BDA44B1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3564" w:type="dxa"/>
          </w:tcPr>
          <w:p w14:paraId="4F89E469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</w:tr>
      <w:tr w:rsidR="003C48CB" w:rsidRPr="00896AFC" w14:paraId="14FE8EEF" w14:textId="77777777" w:rsidTr="00C15FA0">
        <w:tc>
          <w:tcPr>
            <w:tcW w:w="3684" w:type="dxa"/>
          </w:tcPr>
          <w:p w14:paraId="0FC374CA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3192" w:type="dxa"/>
          </w:tcPr>
          <w:p w14:paraId="58642F24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3564" w:type="dxa"/>
          </w:tcPr>
          <w:p w14:paraId="1671560B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</w:tr>
      <w:tr w:rsidR="003C48CB" w:rsidRPr="00896AFC" w14:paraId="431FBF6B" w14:textId="77777777" w:rsidTr="00C15FA0">
        <w:tc>
          <w:tcPr>
            <w:tcW w:w="3684" w:type="dxa"/>
          </w:tcPr>
          <w:p w14:paraId="04BE1D60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3192" w:type="dxa"/>
          </w:tcPr>
          <w:p w14:paraId="0C79A858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3564" w:type="dxa"/>
          </w:tcPr>
          <w:p w14:paraId="323C01D9" w14:textId="77777777" w:rsidR="003C48CB" w:rsidRPr="00896AFC" w:rsidRDefault="003C48CB" w:rsidP="00C15FA0">
            <w:pPr>
              <w:jc w:val="both"/>
              <w:rPr>
                <w:rFonts w:cs="Arial"/>
                <w:b/>
              </w:rPr>
            </w:pPr>
          </w:p>
        </w:tc>
      </w:tr>
    </w:tbl>
    <w:p w14:paraId="372A2D4C" w14:textId="77777777" w:rsidR="00970C86" w:rsidRDefault="00970C86" w:rsidP="003C48CB">
      <w:pPr>
        <w:jc w:val="both"/>
        <w:rPr>
          <w:rFonts w:cs="Arial"/>
          <w:b/>
          <w:sz w:val="20"/>
          <w:szCs w:val="20"/>
        </w:rPr>
      </w:pPr>
      <w:bookmarkStart w:id="0" w:name="_GoBack"/>
      <w:bookmarkEnd w:id="0"/>
    </w:p>
    <w:p w14:paraId="62619174" w14:textId="70F30C42" w:rsidR="003C48CB" w:rsidRPr="00D75CE6" w:rsidRDefault="003C48CB" w:rsidP="003C48CB">
      <w:pPr>
        <w:jc w:val="both"/>
        <w:rPr>
          <w:rFonts w:cs="Arial"/>
          <w:b/>
          <w:sz w:val="20"/>
          <w:szCs w:val="20"/>
        </w:rPr>
      </w:pPr>
      <w:r w:rsidRPr="00D75CE6">
        <w:rPr>
          <w:rFonts w:cs="Arial"/>
          <w:b/>
          <w:sz w:val="20"/>
          <w:szCs w:val="20"/>
        </w:rPr>
        <w:lastRenderedPageBreak/>
        <w:t xml:space="preserve">13. Have your </w:t>
      </w:r>
      <w:r w:rsidR="009C6A63" w:rsidRPr="00D75CE6">
        <w:rPr>
          <w:rFonts w:cs="Arial"/>
          <w:b/>
          <w:sz w:val="20"/>
          <w:szCs w:val="20"/>
        </w:rPr>
        <w:t>organization’s</w:t>
      </w:r>
      <w:r w:rsidRPr="00D75CE6">
        <w:rPr>
          <w:rFonts w:cs="Arial"/>
          <w:b/>
          <w:sz w:val="20"/>
          <w:szCs w:val="20"/>
        </w:rPr>
        <w:t xml:space="preserve"> accreditation with the PNP been revoked/suspended and/or terminated for cause? ____________ If yes: (Nature of the case and</w:t>
      </w:r>
      <w:r>
        <w:rPr>
          <w:rFonts w:cs="Arial"/>
          <w:b/>
          <w:sz w:val="20"/>
          <w:szCs w:val="20"/>
        </w:rPr>
        <w:t xml:space="preserve"> date of Suspension/Termination </w:t>
      </w:r>
      <w:r w:rsidRPr="00D75CE6">
        <w:rPr>
          <w:rFonts w:cs="Arial"/>
          <w:b/>
          <w:sz w:val="20"/>
          <w:szCs w:val="20"/>
        </w:rPr>
        <w:t>of Accreditation) _____________________________________________________________________________</w:t>
      </w:r>
    </w:p>
    <w:p w14:paraId="5415F019" w14:textId="77777777" w:rsidR="003C48CB" w:rsidRPr="00D75CE6" w:rsidRDefault="003C48CB" w:rsidP="003C48CB">
      <w:pPr>
        <w:jc w:val="both"/>
        <w:rPr>
          <w:rFonts w:cs="Arial"/>
          <w:b/>
          <w:sz w:val="20"/>
          <w:szCs w:val="20"/>
        </w:rPr>
      </w:pPr>
    </w:p>
    <w:tbl>
      <w:tblPr>
        <w:tblW w:w="10440" w:type="dxa"/>
        <w:tblInd w:w="-4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4800"/>
        <w:gridCol w:w="2760"/>
      </w:tblGrid>
      <w:tr w:rsidR="003C48CB" w:rsidRPr="00D75CE6" w14:paraId="31846CAC" w14:textId="77777777" w:rsidTr="00C15FA0">
        <w:tc>
          <w:tcPr>
            <w:tcW w:w="2880" w:type="dxa"/>
          </w:tcPr>
          <w:p w14:paraId="68A8CA91" w14:textId="77777777" w:rsidR="003C48CB" w:rsidRPr="00D75CE6" w:rsidRDefault="003C48CB" w:rsidP="00C15FA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D75CE6">
              <w:rPr>
                <w:rFonts w:cs="Arial"/>
                <w:b/>
                <w:sz w:val="20"/>
                <w:szCs w:val="20"/>
              </w:rPr>
              <w:t>Offense</w:t>
            </w:r>
          </w:p>
        </w:tc>
        <w:tc>
          <w:tcPr>
            <w:tcW w:w="4800" w:type="dxa"/>
          </w:tcPr>
          <w:p w14:paraId="2E701490" w14:textId="77777777" w:rsidR="003C48CB" w:rsidRPr="00D75CE6" w:rsidRDefault="003C48CB" w:rsidP="00C15FA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D75CE6">
              <w:rPr>
                <w:rFonts w:cs="Arial"/>
                <w:b/>
                <w:sz w:val="20"/>
                <w:szCs w:val="20"/>
              </w:rPr>
              <w:t>Date Suspended/Revoked/Terminated</w:t>
            </w:r>
          </w:p>
        </w:tc>
        <w:tc>
          <w:tcPr>
            <w:tcW w:w="2760" w:type="dxa"/>
          </w:tcPr>
          <w:p w14:paraId="1CD1A3C5" w14:textId="77777777" w:rsidR="003C48CB" w:rsidRPr="00D75CE6" w:rsidRDefault="003C48CB" w:rsidP="00C15FA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D75CE6">
              <w:rPr>
                <w:rFonts w:cs="Arial"/>
                <w:b/>
                <w:sz w:val="20"/>
                <w:szCs w:val="20"/>
              </w:rPr>
              <w:t>Status</w:t>
            </w:r>
          </w:p>
        </w:tc>
      </w:tr>
      <w:tr w:rsidR="003C48CB" w:rsidRPr="00D75CE6" w14:paraId="3B225913" w14:textId="77777777" w:rsidTr="00C15FA0">
        <w:tc>
          <w:tcPr>
            <w:tcW w:w="2880" w:type="dxa"/>
          </w:tcPr>
          <w:p w14:paraId="4049CD7D" w14:textId="77777777" w:rsidR="003C48CB" w:rsidRPr="00D75CE6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4800" w:type="dxa"/>
          </w:tcPr>
          <w:p w14:paraId="6A5D076E" w14:textId="77777777" w:rsidR="003C48CB" w:rsidRPr="00D75CE6" w:rsidRDefault="003C48CB" w:rsidP="00C15FA0">
            <w:pPr>
              <w:jc w:val="both"/>
              <w:rPr>
                <w:rFonts w:cs="Arial"/>
                <w:b/>
              </w:rPr>
            </w:pPr>
          </w:p>
        </w:tc>
        <w:tc>
          <w:tcPr>
            <w:tcW w:w="2760" w:type="dxa"/>
          </w:tcPr>
          <w:p w14:paraId="0DF2EAB2" w14:textId="77777777" w:rsidR="003C48CB" w:rsidRPr="00D75CE6" w:rsidRDefault="003C48CB" w:rsidP="00C15FA0">
            <w:pPr>
              <w:jc w:val="both"/>
              <w:rPr>
                <w:rFonts w:cs="Arial"/>
                <w:b/>
              </w:rPr>
            </w:pPr>
          </w:p>
        </w:tc>
      </w:tr>
    </w:tbl>
    <w:p w14:paraId="2FC00066" w14:textId="77777777" w:rsidR="003C48CB" w:rsidRPr="00D75CE6" w:rsidRDefault="003C48CB" w:rsidP="003C48CB">
      <w:pPr>
        <w:jc w:val="both"/>
        <w:rPr>
          <w:rFonts w:cs="Arial"/>
          <w:b/>
          <w:sz w:val="20"/>
          <w:szCs w:val="20"/>
        </w:rPr>
      </w:pPr>
    </w:p>
    <w:p w14:paraId="73DC225E" w14:textId="77777777" w:rsidR="003C48CB" w:rsidRPr="00D75CE6" w:rsidRDefault="003C48CB" w:rsidP="003C48CB">
      <w:pPr>
        <w:jc w:val="both"/>
        <w:rPr>
          <w:rFonts w:cs="Arial"/>
          <w:b/>
          <w:sz w:val="20"/>
          <w:szCs w:val="20"/>
        </w:rPr>
      </w:pPr>
      <w:r w:rsidRPr="00D75CE6">
        <w:rPr>
          <w:rFonts w:cs="Arial"/>
          <w:b/>
          <w:sz w:val="20"/>
          <w:szCs w:val="20"/>
        </w:rPr>
        <w:t>14. Does any of your member been charged criminally and/or administratively in connection with any violation of law in the provision of Revised Penal Code (Illegal Usage of Uniforms and Insignia? ____________</w:t>
      </w:r>
      <w:proofErr w:type="gramStart"/>
      <w:r w:rsidRPr="00D75CE6">
        <w:rPr>
          <w:rFonts w:cs="Arial"/>
          <w:b/>
          <w:sz w:val="20"/>
          <w:szCs w:val="20"/>
        </w:rPr>
        <w:t>_  If</w:t>
      </w:r>
      <w:proofErr w:type="gramEnd"/>
      <w:r w:rsidRPr="00D75CE6">
        <w:rPr>
          <w:rFonts w:cs="Arial"/>
          <w:b/>
          <w:sz w:val="20"/>
          <w:szCs w:val="20"/>
        </w:rPr>
        <w:t xml:space="preserve"> yes:</w:t>
      </w:r>
    </w:p>
    <w:p w14:paraId="5F1F5DC4" w14:textId="77777777" w:rsidR="003C48CB" w:rsidRPr="00D75CE6" w:rsidRDefault="003C48CB" w:rsidP="003C48CB">
      <w:pPr>
        <w:jc w:val="both"/>
        <w:rPr>
          <w:rFonts w:cs="Arial"/>
          <w:b/>
          <w:sz w:val="20"/>
          <w:szCs w:val="20"/>
        </w:rPr>
      </w:pPr>
    </w:p>
    <w:tbl>
      <w:tblPr>
        <w:tblW w:w="10440" w:type="dxa"/>
        <w:tblInd w:w="-4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00"/>
        <w:gridCol w:w="2520"/>
        <w:gridCol w:w="2520"/>
        <w:gridCol w:w="2400"/>
      </w:tblGrid>
      <w:tr w:rsidR="003C48CB" w:rsidRPr="00D75CE6" w14:paraId="1EB7F6C5" w14:textId="77777777" w:rsidTr="00C15FA0">
        <w:tc>
          <w:tcPr>
            <w:tcW w:w="3000" w:type="dxa"/>
          </w:tcPr>
          <w:p w14:paraId="515D1E84" w14:textId="77777777" w:rsidR="003C48CB" w:rsidRPr="00D75CE6" w:rsidRDefault="003C48CB" w:rsidP="00C15FA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D75CE6">
              <w:rPr>
                <w:rFonts w:cs="Arial"/>
                <w:b/>
                <w:sz w:val="20"/>
                <w:szCs w:val="20"/>
              </w:rPr>
              <w:t>Name of Member</w:t>
            </w:r>
          </w:p>
        </w:tc>
        <w:tc>
          <w:tcPr>
            <w:tcW w:w="2520" w:type="dxa"/>
          </w:tcPr>
          <w:p w14:paraId="7C688085" w14:textId="77777777" w:rsidR="003C48CB" w:rsidRPr="00D75CE6" w:rsidRDefault="003C48CB" w:rsidP="00C15FA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D75CE6">
              <w:rPr>
                <w:rFonts w:cs="Arial"/>
                <w:b/>
                <w:sz w:val="20"/>
                <w:szCs w:val="20"/>
              </w:rPr>
              <w:t>Nature of Offense</w:t>
            </w:r>
          </w:p>
        </w:tc>
        <w:tc>
          <w:tcPr>
            <w:tcW w:w="2520" w:type="dxa"/>
          </w:tcPr>
          <w:p w14:paraId="501774F6" w14:textId="77777777" w:rsidR="003C48CB" w:rsidRPr="00D75CE6" w:rsidRDefault="003C48CB" w:rsidP="00C15FA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D75CE6">
              <w:rPr>
                <w:rFonts w:cs="Arial"/>
                <w:b/>
                <w:sz w:val="20"/>
                <w:szCs w:val="20"/>
              </w:rPr>
              <w:t>Where/When</w:t>
            </w:r>
          </w:p>
        </w:tc>
        <w:tc>
          <w:tcPr>
            <w:tcW w:w="2400" w:type="dxa"/>
          </w:tcPr>
          <w:p w14:paraId="2EEEEAF1" w14:textId="77777777" w:rsidR="003C48CB" w:rsidRPr="00D75CE6" w:rsidRDefault="003C48CB" w:rsidP="00C15FA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D75CE6">
              <w:rPr>
                <w:rFonts w:cs="Arial"/>
                <w:b/>
                <w:sz w:val="20"/>
                <w:szCs w:val="20"/>
              </w:rPr>
              <w:t>Status</w:t>
            </w:r>
          </w:p>
        </w:tc>
      </w:tr>
      <w:tr w:rsidR="003C48CB" w:rsidRPr="00D75CE6" w14:paraId="68D020DB" w14:textId="77777777" w:rsidTr="00C15FA0">
        <w:tc>
          <w:tcPr>
            <w:tcW w:w="3000" w:type="dxa"/>
          </w:tcPr>
          <w:p w14:paraId="1282A788" w14:textId="77777777" w:rsidR="003C48CB" w:rsidRPr="00D75CE6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14:paraId="3961B638" w14:textId="77777777" w:rsidR="003C48CB" w:rsidRPr="00D75CE6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14:paraId="74984374" w14:textId="77777777" w:rsidR="003C48CB" w:rsidRPr="00D75CE6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400" w:type="dxa"/>
          </w:tcPr>
          <w:p w14:paraId="1060B36D" w14:textId="77777777" w:rsidR="003C48CB" w:rsidRPr="00D75CE6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</w:tr>
      <w:tr w:rsidR="003C48CB" w:rsidRPr="00D75CE6" w14:paraId="4B2D55B6" w14:textId="77777777" w:rsidTr="00C15FA0">
        <w:tc>
          <w:tcPr>
            <w:tcW w:w="3000" w:type="dxa"/>
          </w:tcPr>
          <w:p w14:paraId="13895D9C" w14:textId="77777777" w:rsidR="003C48CB" w:rsidRPr="00D75CE6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14:paraId="17D8DA4E" w14:textId="77777777" w:rsidR="003C48CB" w:rsidRPr="00D75CE6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14:paraId="753B9163" w14:textId="77777777" w:rsidR="003C48CB" w:rsidRPr="00D75CE6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400" w:type="dxa"/>
          </w:tcPr>
          <w:p w14:paraId="094585DE" w14:textId="77777777" w:rsidR="003C48CB" w:rsidRPr="00D75CE6" w:rsidRDefault="003C48CB" w:rsidP="00C15FA0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</w:tr>
    </w:tbl>
    <w:p w14:paraId="253E0C92" w14:textId="77777777" w:rsidR="003C48CB" w:rsidRPr="00D75CE6" w:rsidRDefault="003C48CB" w:rsidP="003C48CB">
      <w:pPr>
        <w:jc w:val="both"/>
        <w:rPr>
          <w:rFonts w:cs="Arial"/>
          <w:b/>
          <w:sz w:val="20"/>
          <w:szCs w:val="20"/>
        </w:rPr>
      </w:pPr>
    </w:p>
    <w:p w14:paraId="587514A1" w14:textId="77777777" w:rsidR="003C48CB" w:rsidRPr="00D75CE6" w:rsidRDefault="003C48CB" w:rsidP="003C48CB">
      <w:pPr>
        <w:jc w:val="both"/>
        <w:rPr>
          <w:rFonts w:cs="Arial"/>
          <w:b/>
          <w:sz w:val="20"/>
          <w:szCs w:val="20"/>
        </w:rPr>
      </w:pPr>
      <w:r w:rsidRPr="00D75CE6">
        <w:rPr>
          <w:rFonts w:cs="Arial"/>
          <w:b/>
          <w:sz w:val="20"/>
          <w:szCs w:val="20"/>
        </w:rPr>
        <w:t>15. Is your organization already affiliated with any government agency other than the PNP? ____</w:t>
      </w:r>
      <w:proofErr w:type="gramStart"/>
      <w:r w:rsidRPr="00D75CE6">
        <w:rPr>
          <w:rFonts w:cs="Arial"/>
          <w:b/>
          <w:sz w:val="20"/>
          <w:szCs w:val="20"/>
        </w:rPr>
        <w:t>_  if</w:t>
      </w:r>
      <w:proofErr w:type="gramEnd"/>
      <w:r w:rsidRPr="00D75CE6">
        <w:rPr>
          <w:rFonts w:cs="Arial"/>
          <w:b/>
          <w:sz w:val="20"/>
          <w:szCs w:val="20"/>
        </w:rPr>
        <w:t xml:space="preserve"> so, state the name of said agency:</w:t>
      </w:r>
    </w:p>
    <w:p w14:paraId="1EA54B4B" w14:textId="77777777" w:rsidR="003C48CB" w:rsidRPr="00D75CE6" w:rsidRDefault="003C48CB" w:rsidP="003C48CB">
      <w:pPr>
        <w:jc w:val="both"/>
        <w:rPr>
          <w:rFonts w:cs="Arial"/>
          <w:b/>
          <w:sz w:val="20"/>
          <w:szCs w:val="20"/>
        </w:rPr>
      </w:pPr>
      <w:r w:rsidRPr="00D75CE6">
        <w:rPr>
          <w:rFonts w:cs="Arial"/>
          <w:b/>
          <w:sz w:val="20"/>
          <w:szCs w:val="20"/>
        </w:rPr>
        <w:t>_______________________________________________________</w:t>
      </w:r>
    </w:p>
    <w:p w14:paraId="464637D0" w14:textId="77777777" w:rsidR="003C48CB" w:rsidRPr="00D75CE6" w:rsidRDefault="003C48CB" w:rsidP="003C48CB">
      <w:pPr>
        <w:jc w:val="both"/>
        <w:rPr>
          <w:rFonts w:cs="Arial"/>
          <w:b/>
          <w:sz w:val="20"/>
          <w:szCs w:val="20"/>
        </w:rPr>
      </w:pPr>
      <w:r w:rsidRPr="00D75CE6">
        <w:rPr>
          <w:rFonts w:cs="Arial"/>
          <w:b/>
          <w:sz w:val="20"/>
          <w:szCs w:val="20"/>
        </w:rPr>
        <w:t>_______________________________________________________</w:t>
      </w:r>
    </w:p>
    <w:p w14:paraId="0ED80FEA" w14:textId="77777777" w:rsidR="003C48CB" w:rsidRPr="00D75CE6" w:rsidRDefault="003C48CB" w:rsidP="003C48CB">
      <w:pPr>
        <w:jc w:val="both"/>
        <w:rPr>
          <w:rFonts w:cs="Arial"/>
          <w:b/>
          <w:sz w:val="20"/>
          <w:szCs w:val="20"/>
        </w:rPr>
      </w:pPr>
    </w:p>
    <w:p w14:paraId="11E74653" w14:textId="77777777" w:rsidR="003C48CB" w:rsidRPr="00D75CE6" w:rsidRDefault="003C48CB" w:rsidP="003C48CB">
      <w:pPr>
        <w:jc w:val="both"/>
        <w:rPr>
          <w:rFonts w:cs="Arial"/>
          <w:b/>
          <w:sz w:val="20"/>
          <w:szCs w:val="20"/>
        </w:rPr>
      </w:pPr>
    </w:p>
    <w:p w14:paraId="7081881C" w14:textId="77777777" w:rsidR="003C48CB" w:rsidRDefault="003C48CB" w:rsidP="003C48CB">
      <w:pPr>
        <w:ind w:firstLine="720"/>
        <w:jc w:val="both"/>
        <w:rPr>
          <w:rFonts w:cs="Arial"/>
          <w:b/>
          <w:sz w:val="22"/>
          <w:szCs w:val="22"/>
        </w:rPr>
      </w:pPr>
      <w:r w:rsidRPr="00D75CE6">
        <w:rPr>
          <w:rFonts w:cs="Arial"/>
          <w:b/>
          <w:sz w:val="22"/>
          <w:szCs w:val="22"/>
        </w:rPr>
        <w:t>I hereby certify that the answers given above are true and correct to the best of my knowledge and belief.</w:t>
      </w:r>
    </w:p>
    <w:p w14:paraId="344F8F96" w14:textId="77777777" w:rsidR="003C48CB" w:rsidRPr="00D75CE6" w:rsidRDefault="003C48CB" w:rsidP="003C48CB">
      <w:pPr>
        <w:ind w:firstLine="720"/>
        <w:jc w:val="both"/>
        <w:rPr>
          <w:rFonts w:cs="Arial"/>
          <w:b/>
          <w:sz w:val="22"/>
          <w:szCs w:val="22"/>
        </w:rPr>
      </w:pPr>
    </w:p>
    <w:p w14:paraId="6B44393E" w14:textId="77777777" w:rsidR="003C48CB" w:rsidRPr="00D75CE6" w:rsidRDefault="003C48CB" w:rsidP="003C48CB">
      <w:pPr>
        <w:ind w:firstLine="720"/>
        <w:jc w:val="both"/>
        <w:rPr>
          <w:rFonts w:cs="Arial"/>
          <w:b/>
          <w:sz w:val="22"/>
          <w:szCs w:val="22"/>
        </w:rPr>
      </w:pPr>
      <w:r w:rsidRPr="00D75CE6">
        <w:rPr>
          <w:rFonts w:cs="Arial"/>
          <w:b/>
          <w:sz w:val="22"/>
          <w:szCs w:val="22"/>
        </w:rPr>
        <w:t>I commit myself to be liable for perjury and/or dishonesty as a result of any false misrepresentation or omission.</w:t>
      </w:r>
    </w:p>
    <w:p w14:paraId="3354F1DD" w14:textId="77777777" w:rsidR="003C48CB" w:rsidRDefault="003C48CB" w:rsidP="003C48CB">
      <w:pPr>
        <w:ind w:left="5040" w:firstLine="720"/>
        <w:jc w:val="both"/>
        <w:rPr>
          <w:rFonts w:cs="Arial"/>
          <w:b/>
          <w:sz w:val="20"/>
          <w:szCs w:val="20"/>
        </w:rPr>
      </w:pPr>
    </w:p>
    <w:p w14:paraId="5CCF8C51" w14:textId="77777777" w:rsidR="003C48CB" w:rsidRPr="00D75CE6" w:rsidRDefault="003C48CB" w:rsidP="003C48CB">
      <w:pPr>
        <w:ind w:left="5040" w:firstLine="720"/>
        <w:jc w:val="both"/>
        <w:rPr>
          <w:rFonts w:cs="Arial"/>
          <w:b/>
        </w:rPr>
      </w:pPr>
      <w:r>
        <w:rPr>
          <w:rFonts w:cs="Arial"/>
          <w:b/>
        </w:rPr>
        <w:t>________________________</w:t>
      </w:r>
    </w:p>
    <w:p w14:paraId="2146E1E2" w14:textId="77777777" w:rsidR="003C48CB" w:rsidRPr="00D75CE6" w:rsidRDefault="003C48CB" w:rsidP="003C48CB">
      <w:pPr>
        <w:ind w:left="5760" w:firstLine="720"/>
        <w:jc w:val="both"/>
        <w:rPr>
          <w:rFonts w:cs="Arial"/>
          <w:b/>
        </w:rPr>
      </w:pPr>
      <w:r w:rsidRPr="00D75CE6">
        <w:rPr>
          <w:rFonts w:cs="Arial"/>
          <w:b/>
        </w:rPr>
        <w:t xml:space="preserve">     President</w:t>
      </w:r>
    </w:p>
    <w:p w14:paraId="37546881" w14:textId="77777777" w:rsidR="003C48CB" w:rsidRPr="00D75CE6" w:rsidRDefault="003C48CB" w:rsidP="003C48CB">
      <w:pPr>
        <w:ind w:left="5040" w:firstLine="720"/>
        <w:jc w:val="both"/>
        <w:rPr>
          <w:rFonts w:cs="Arial"/>
          <w:b/>
          <w:sz w:val="20"/>
          <w:szCs w:val="20"/>
        </w:rPr>
      </w:pPr>
    </w:p>
    <w:p w14:paraId="3C39E8B1" w14:textId="1DC59661" w:rsidR="003C48CB" w:rsidRPr="00D75CE6" w:rsidRDefault="003C48CB" w:rsidP="003C48CB">
      <w:pPr>
        <w:ind w:left="5040"/>
        <w:jc w:val="both"/>
        <w:rPr>
          <w:rFonts w:cs="Arial"/>
          <w:b/>
        </w:rPr>
      </w:pPr>
      <w:r w:rsidRPr="00D75CE6">
        <w:rPr>
          <w:rFonts w:cs="Arial"/>
          <w:b/>
          <w:sz w:val="20"/>
          <w:szCs w:val="20"/>
        </w:rPr>
        <w:t>CTC No.</w:t>
      </w:r>
      <w:r>
        <w:rPr>
          <w:rFonts w:cs="Arial"/>
          <w:b/>
        </w:rPr>
        <w:t>_____________________</w:t>
      </w:r>
    </w:p>
    <w:p w14:paraId="14A0A140" w14:textId="4026BD30" w:rsidR="003C48CB" w:rsidRPr="00D75CE6" w:rsidRDefault="003C48CB" w:rsidP="003C48CB">
      <w:pPr>
        <w:ind w:left="5040"/>
        <w:jc w:val="both"/>
        <w:rPr>
          <w:rFonts w:cs="Arial"/>
          <w:b/>
        </w:rPr>
      </w:pPr>
      <w:r w:rsidRPr="00D75CE6">
        <w:rPr>
          <w:rFonts w:cs="Arial"/>
          <w:b/>
          <w:sz w:val="20"/>
          <w:szCs w:val="20"/>
        </w:rPr>
        <w:t>Issued on</w:t>
      </w:r>
      <w:r>
        <w:rPr>
          <w:rFonts w:cs="Arial"/>
          <w:b/>
        </w:rPr>
        <w:t>____________________</w:t>
      </w:r>
    </w:p>
    <w:p w14:paraId="7156CAA5" w14:textId="64B2E7F3" w:rsidR="003C48CB" w:rsidRPr="009C6A63" w:rsidRDefault="003C48CB" w:rsidP="003C48CB">
      <w:pPr>
        <w:ind w:left="5040"/>
        <w:jc w:val="both"/>
        <w:rPr>
          <w:rFonts w:cs="Arial"/>
          <w:b/>
        </w:rPr>
      </w:pPr>
      <w:r w:rsidRPr="00D75CE6">
        <w:rPr>
          <w:rFonts w:cs="Arial"/>
          <w:b/>
          <w:sz w:val="20"/>
          <w:szCs w:val="20"/>
        </w:rPr>
        <w:t>Issued a</w:t>
      </w:r>
      <w:r w:rsidRPr="009C6A63">
        <w:rPr>
          <w:rFonts w:cs="Arial"/>
          <w:b/>
        </w:rPr>
        <w:t>_____________________</w:t>
      </w:r>
    </w:p>
    <w:p w14:paraId="29A91733" w14:textId="77777777" w:rsidR="003C48CB" w:rsidRPr="009C6A63" w:rsidRDefault="003C48CB" w:rsidP="003C48CB">
      <w:pPr>
        <w:jc w:val="both"/>
        <w:rPr>
          <w:rFonts w:cs="Arial"/>
          <w:b/>
        </w:rPr>
      </w:pPr>
    </w:p>
    <w:p w14:paraId="56EBD1B9" w14:textId="526E0FC0" w:rsidR="003C48CB" w:rsidRDefault="002B2D35" w:rsidP="003C48CB">
      <w:pPr>
        <w:jc w:val="both"/>
        <w:rPr>
          <w:rFonts w:ascii="Gill Sans MT" w:hAnsi="Gill Sans MT"/>
          <w:b/>
        </w:rPr>
      </w:pPr>
      <w:r>
        <w:rPr>
          <w:rFonts w:ascii="Gill Sans MT" w:hAnsi="Gill Sans MT"/>
          <w:b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063C0DE3" wp14:editId="5970AB72">
                <wp:simplePos x="0" y="0"/>
                <wp:positionH relativeFrom="column">
                  <wp:posOffset>1162050</wp:posOffset>
                </wp:positionH>
                <wp:positionV relativeFrom="paragraph">
                  <wp:posOffset>97790</wp:posOffset>
                </wp:positionV>
                <wp:extent cx="914400" cy="1024890"/>
                <wp:effectExtent l="13335" t="6985" r="5715" b="6350"/>
                <wp:wrapNone/>
                <wp:docPr id="14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1024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6CDB93" w14:textId="77777777" w:rsidR="00C15FA0" w:rsidRDefault="00C15FA0" w:rsidP="003C48C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63C0DE3" id="Text Box 20" o:spid="_x0000_s1033" type="#_x0000_t202" style="position:absolute;left:0;text-align:left;margin-left:91.5pt;margin-top:7.7pt;width:1in;height:80.7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">
                <v:textbox>
                  <w:txbxContent>
                    <w:p w14:paraId="266CDB93" w14:textId="77777777" w:rsidR="00C15FA0" w:rsidRDefault="00C15FA0" w:rsidP="003C48CB"/>
                  </w:txbxContent>
                </v:textbox>
              </v:shape>
            </w:pict>
          </mc:Fallback>
        </mc:AlternateContent>
      </w:r>
      <w:r>
        <w:rPr>
          <w:rFonts w:ascii="Gill Sans MT" w:hAnsi="Gill Sans MT"/>
          <w:b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48ED7523" wp14:editId="3591BF73">
                <wp:simplePos x="0" y="0"/>
                <wp:positionH relativeFrom="column">
                  <wp:posOffset>-152400</wp:posOffset>
                </wp:positionH>
                <wp:positionV relativeFrom="paragraph">
                  <wp:posOffset>97790</wp:posOffset>
                </wp:positionV>
                <wp:extent cx="914400" cy="1024890"/>
                <wp:effectExtent l="13335" t="6985" r="5715" b="6350"/>
                <wp:wrapNone/>
                <wp:docPr id="13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1024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FE610" w14:textId="77777777" w:rsidR="00C15FA0" w:rsidRDefault="00C15FA0" w:rsidP="003C48C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8ED7523" id="Text Box 21" o:spid="_x0000_s1034" type="#_x0000_t202" style="position:absolute;left:0;text-align:left;margin-left:-12pt;margin-top:7.7pt;width:1in;height:80.7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">
                <v:textbox>
                  <w:txbxContent>
                    <w:p w14:paraId="100FE610" w14:textId="77777777" w:rsidR="00C15FA0" w:rsidRDefault="00C15FA0" w:rsidP="003C48CB"/>
                  </w:txbxContent>
                </v:textbox>
              </v:shape>
            </w:pict>
          </mc:Fallback>
        </mc:AlternateContent>
      </w:r>
    </w:p>
    <w:p w14:paraId="2FD98A03" w14:textId="0ACBD541" w:rsidR="003C48CB" w:rsidRDefault="002B2D35" w:rsidP="003C48CB">
      <w:pPr>
        <w:jc w:val="both"/>
        <w:rPr>
          <w:rFonts w:ascii="Gill Sans MT" w:hAnsi="Gill Sans MT"/>
          <w:b/>
          <w:sz w:val="20"/>
          <w:szCs w:val="20"/>
        </w:rPr>
      </w:pPr>
      <w:r>
        <w:rPr>
          <w:rFonts w:ascii="Gill Sans MT" w:hAnsi="Gill Sans MT"/>
          <w:b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58B397FB" wp14:editId="68291307">
                <wp:simplePos x="0" y="0"/>
                <wp:positionH relativeFrom="column">
                  <wp:posOffset>3429000</wp:posOffset>
                </wp:positionH>
                <wp:positionV relativeFrom="paragraph">
                  <wp:posOffset>31750</wp:posOffset>
                </wp:positionV>
                <wp:extent cx="1828800" cy="1714500"/>
                <wp:effectExtent l="13335" t="12700" r="5715" b="6350"/>
                <wp:wrapNone/>
                <wp:docPr id="1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71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4B3443" w14:textId="77777777" w:rsidR="00C15FA0" w:rsidRDefault="00C15FA0" w:rsidP="003C48C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8B397FB" id="Text Box 19" o:spid="_x0000_s1035" type="#_x0000_t202" style="position:absolute;left:0;text-align:left;margin-left:270pt;margin-top:2.5pt;width:2in;height:135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">
                <v:textbox>
                  <w:txbxContent>
                    <w:p w14:paraId="234B3443" w14:textId="77777777" w:rsidR="00C15FA0" w:rsidRDefault="00C15FA0" w:rsidP="003C48CB"/>
                  </w:txbxContent>
                </v:textbox>
              </v:shape>
            </w:pict>
          </mc:Fallback>
        </mc:AlternateContent>
      </w:r>
    </w:p>
    <w:p w14:paraId="47906CD5" w14:textId="77777777" w:rsidR="003C48CB" w:rsidRDefault="003C48CB" w:rsidP="003C48CB">
      <w:pPr>
        <w:jc w:val="both"/>
        <w:rPr>
          <w:rFonts w:ascii="Gill Sans MT" w:hAnsi="Gill Sans MT"/>
          <w:b/>
          <w:sz w:val="20"/>
          <w:szCs w:val="20"/>
        </w:rPr>
      </w:pPr>
    </w:p>
    <w:p w14:paraId="0AABF5C2" w14:textId="77777777" w:rsidR="003C48CB" w:rsidRDefault="003C48CB" w:rsidP="003C48CB">
      <w:pPr>
        <w:jc w:val="both"/>
        <w:rPr>
          <w:rFonts w:ascii="Gill Sans MT" w:hAnsi="Gill Sans MT"/>
          <w:b/>
          <w:sz w:val="20"/>
          <w:szCs w:val="20"/>
        </w:rPr>
      </w:pPr>
    </w:p>
    <w:p w14:paraId="01FFC6CE" w14:textId="77777777" w:rsidR="003C48CB" w:rsidRDefault="003C48CB" w:rsidP="003C48CB">
      <w:pPr>
        <w:jc w:val="both"/>
        <w:rPr>
          <w:rFonts w:ascii="Gill Sans MT" w:hAnsi="Gill Sans MT"/>
          <w:b/>
          <w:sz w:val="20"/>
          <w:szCs w:val="20"/>
        </w:rPr>
      </w:pPr>
    </w:p>
    <w:p w14:paraId="4C7A9092" w14:textId="77777777" w:rsidR="003C48CB" w:rsidRDefault="003C48CB" w:rsidP="003C48CB">
      <w:pPr>
        <w:jc w:val="both"/>
        <w:rPr>
          <w:rFonts w:ascii="Gill Sans MT" w:hAnsi="Gill Sans MT"/>
          <w:b/>
          <w:sz w:val="20"/>
          <w:szCs w:val="20"/>
        </w:rPr>
      </w:pPr>
    </w:p>
    <w:p w14:paraId="150912AD" w14:textId="77777777" w:rsidR="003C48CB" w:rsidRDefault="003C48CB" w:rsidP="003C48CB">
      <w:pPr>
        <w:jc w:val="both"/>
        <w:rPr>
          <w:rFonts w:ascii="Gill Sans MT" w:hAnsi="Gill Sans MT"/>
          <w:b/>
          <w:sz w:val="20"/>
          <w:szCs w:val="20"/>
        </w:rPr>
      </w:pPr>
    </w:p>
    <w:p w14:paraId="181E34F7" w14:textId="77777777" w:rsidR="003C48CB" w:rsidRDefault="003C48CB" w:rsidP="003C48CB">
      <w:pPr>
        <w:jc w:val="both"/>
        <w:rPr>
          <w:rFonts w:ascii="Gill Sans MT" w:hAnsi="Gill Sans MT"/>
          <w:b/>
          <w:sz w:val="20"/>
          <w:szCs w:val="20"/>
        </w:rPr>
      </w:pPr>
    </w:p>
    <w:p w14:paraId="59E2B175" w14:textId="77777777" w:rsidR="003C48CB" w:rsidRPr="00D75CE6" w:rsidRDefault="003C48CB" w:rsidP="003C48CB">
      <w:pPr>
        <w:jc w:val="both"/>
        <w:rPr>
          <w:rFonts w:cs="Arial"/>
          <w:b/>
          <w:sz w:val="20"/>
          <w:szCs w:val="20"/>
        </w:rPr>
      </w:pPr>
      <w:r>
        <w:rPr>
          <w:rFonts w:ascii="Gill Sans MT" w:hAnsi="Gill Sans MT"/>
          <w:b/>
          <w:sz w:val="20"/>
          <w:szCs w:val="20"/>
        </w:rPr>
        <w:t xml:space="preserve">     </w:t>
      </w:r>
      <w:r w:rsidRPr="00D75CE6">
        <w:rPr>
          <w:rFonts w:cs="Arial"/>
          <w:b/>
          <w:sz w:val="20"/>
          <w:szCs w:val="20"/>
        </w:rPr>
        <w:t>Left</w:t>
      </w:r>
      <w:r w:rsidRPr="00D75CE6">
        <w:rPr>
          <w:rFonts w:cs="Arial"/>
          <w:b/>
          <w:sz w:val="20"/>
          <w:szCs w:val="20"/>
        </w:rPr>
        <w:tab/>
      </w:r>
      <w:r w:rsidRPr="00D75CE6">
        <w:rPr>
          <w:rFonts w:cs="Arial"/>
          <w:b/>
          <w:sz w:val="20"/>
          <w:szCs w:val="20"/>
        </w:rPr>
        <w:tab/>
      </w:r>
      <w:r w:rsidRPr="00D75CE6">
        <w:rPr>
          <w:rFonts w:cs="Arial"/>
          <w:b/>
          <w:sz w:val="20"/>
          <w:szCs w:val="20"/>
        </w:rPr>
        <w:tab/>
        <w:t xml:space="preserve">   Right</w:t>
      </w:r>
    </w:p>
    <w:p w14:paraId="68BECB84" w14:textId="77777777" w:rsidR="003C48CB" w:rsidRPr="00D75CE6" w:rsidRDefault="003C48CB" w:rsidP="003C48CB">
      <w:pPr>
        <w:jc w:val="both"/>
        <w:rPr>
          <w:rFonts w:cs="Arial"/>
          <w:b/>
          <w:sz w:val="20"/>
          <w:szCs w:val="20"/>
        </w:rPr>
      </w:pPr>
      <w:r w:rsidRPr="00D75CE6">
        <w:rPr>
          <w:rFonts w:cs="Arial"/>
          <w:b/>
          <w:sz w:val="20"/>
          <w:szCs w:val="20"/>
        </w:rPr>
        <w:t xml:space="preserve">               THUMBMARK</w:t>
      </w:r>
    </w:p>
    <w:p w14:paraId="7A926403" w14:textId="77777777" w:rsidR="003C48CB" w:rsidRDefault="003C48CB" w:rsidP="003C48CB">
      <w:pPr>
        <w:jc w:val="both"/>
        <w:rPr>
          <w:rFonts w:ascii="Gill Sans MT" w:hAnsi="Gill Sans MT"/>
          <w:b/>
          <w:sz w:val="20"/>
          <w:szCs w:val="20"/>
        </w:rPr>
      </w:pPr>
    </w:p>
    <w:p w14:paraId="5D13B7DB" w14:textId="77777777" w:rsidR="003C48CB" w:rsidRDefault="003C48CB" w:rsidP="003C48CB">
      <w:pPr>
        <w:jc w:val="both"/>
        <w:rPr>
          <w:rFonts w:ascii="Gill Sans MT" w:hAnsi="Gill Sans MT"/>
          <w:b/>
          <w:sz w:val="20"/>
          <w:szCs w:val="20"/>
        </w:rPr>
      </w:pPr>
    </w:p>
    <w:p w14:paraId="6FCD1027" w14:textId="77777777" w:rsidR="003C48CB" w:rsidRDefault="003C48CB" w:rsidP="003C48CB">
      <w:pPr>
        <w:jc w:val="both"/>
        <w:rPr>
          <w:rFonts w:ascii="Gill Sans MT" w:hAnsi="Gill Sans MT"/>
          <w:b/>
          <w:sz w:val="20"/>
          <w:szCs w:val="20"/>
        </w:rPr>
      </w:pPr>
    </w:p>
    <w:p w14:paraId="551326F6" w14:textId="5FF7A134" w:rsidR="003C48CB" w:rsidRDefault="003C48CB" w:rsidP="003C48CB">
      <w:pPr>
        <w:jc w:val="both"/>
        <w:rPr>
          <w:rFonts w:cs="Arial"/>
          <w:b/>
          <w:sz w:val="20"/>
          <w:szCs w:val="20"/>
        </w:rPr>
      </w:pPr>
      <w:r>
        <w:rPr>
          <w:rFonts w:ascii="Gill Sans MT" w:hAnsi="Gill Sans MT"/>
          <w:b/>
          <w:sz w:val="20"/>
          <w:szCs w:val="20"/>
        </w:rPr>
        <w:tab/>
      </w:r>
      <w:r>
        <w:rPr>
          <w:rFonts w:ascii="Gill Sans MT" w:hAnsi="Gill Sans MT"/>
          <w:b/>
          <w:sz w:val="20"/>
          <w:szCs w:val="20"/>
        </w:rPr>
        <w:tab/>
      </w:r>
      <w:r>
        <w:rPr>
          <w:rFonts w:ascii="Gill Sans MT" w:hAnsi="Gill Sans MT"/>
          <w:b/>
          <w:sz w:val="20"/>
          <w:szCs w:val="20"/>
        </w:rPr>
        <w:tab/>
      </w:r>
      <w:r>
        <w:rPr>
          <w:rFonts w:ascii="Gill Sans MT" w:hAnsi="Gill Sans MT"/>
          <w:b/>
          <w:sz w:val="20"/>
          <w:szCs w:val="20"/>
        </w:rPr>
        <w:tab/>
      </w:r>
      <w:r>
        <w:rPr>
          <w:rFonts w:ascii="Gill Sans MT" w:hAnsi="Gill Sans MT"/>
          <w:b/>
          <w:sz w:val="20"/>
          <w:szCs w:val="20"/>
        </w:rPr>
        <w:tab/>
      </w:r>
      <w:r>
        <w:rPr>
          <w:rFonts w:ascii="Gill Sans MT" w:hAnsi="Gill Sans MT"/>
          <w:b/>
          <w:sz w:val="20"/>
          <w:szCs w:val="20"/>
        </w:rPr>
        <w:tab/>
      </w:r>
      <w:r>
        <w:rPr>
          <w:rFonts w:ascii="Gill Sans MT" w:hAnsi="Gill Sans MT"/>
          <w:b/>
          <w:sz w:val="20"/>
          <w:szCs w:val="20"/>
        </w:rPr>
        <w:tab/>
      </w:r>
      <w:r>
        <w:rPr>
          <w:rFonts w:ascii="Gill Sans MT" w:hAnsi="Gill Sans MT"/>
          <w:b/>
          <w:sz w:val="20"/>
          <w:szCs w:val="20"/>
        </w:rPr>
        <w:tab/>
      </w:r>
      <w:r w:rsidRPr="00D75CE6">
        <w:rPr>
          <w:rFonts w:cs="Arial"/>
          <w:b/>
          <w:sz w:val="20"/>
          <w:szCs w:val="20"/>
        </w:rPr>
        <w:t xml:space="preserve">      2 X 2 PICTUR</w:t>
      </w:r>
      <w:r w:rsidR="009C6A63">
        <w:rPr>
          <w:rFonts w:cs="Arial"/>
          <w:b/>
          <w:sz w:val="20"/>
          <w:szCs w:val="20"/>
        </w:rPr>
        <w:t>E</w:t>
      </w:r>
    </w:p>
    <w:p w14:paraId="7E3DA877" w14:textId="77777777" w:rsidR="009C6A63" w:rsidRPr="00D75CE6" w:rsidRDefault="009C6A63" w:rsidP="003C48CB">
      <w:pPr>
        <w:jc w:val="both"/>
        <w:rPr>
          <w:rFonts w:cs="Arial"/>
          <w:b/>
          <w:sz w:val="20"/>
          <w:szCs w:val="20"/>
        </w:rPr>
      </w:pPr>
    </w:p>
    <w:p w14:paraId="4D72E749" w14:textId="77777777" w:rsidR="009C6A63" w:rsidRDefault="009C6A63" w:rsidP="003C48CB">
      <w:pPr>
        <w:ind w:firstLine="720"/>
        <w:jc w:val="both"/>
        <w:rPr>
          <w:rFonts w:cs="Arial"/>
          <w:b/>
          <w:sz w:val="20"/>
          <w:szCs w:val="20"/>
        </w:rPr>
      </w:pPr>
    </w:p>
    <w:p w14:paraId="770D4122" w14:textId="77777777" w:rsidR="009C6A63" w:rsidRDefault="009C6A63" w:rsidP="003C48CB">
      <w:pPr>
        <w:ind w:firstLine="720"/>
        <w:jc w:val="both"/>
        <w:rPr>
          <w:rFonts w:cs="Arial"/>
          <w:b/>
          <w:sz w:val="20"/>
          <w:szCs w:val="20"/>
        </w:rPr>
      </w:pPr>
    </w:p>
    <w:p w14:paraId="62AF6EA3" w14:textId="77777777" w:rsidR="009C6A63" w:rsidRDefault="009C6A63" w:rsidP="003C48CB">
      <w:pPr>
        <w:ind w:firstLine="720"/>
        <w:jc w:val="both"/>
        <w:rPr>
          <w:rFonts w:cs="Arial"/>
          <w:b/>
          <w:sz w:val="20"/>
          <w:szCs w:val="20"/>
        </w:rPr>
      </w:pPr>
    </w:p>
    <w:p w14:paraId="5ACA98C3" w14:textId="5288BC5F" w:rsidR="003C48CB" w:rsidRDefault="003C48CB" w:rsidP="003C48CB">
      <w:pPr>
        <w:ind w:firstLine="720"/>
        <w:jc w:val="both"/>
        <w:rPr>
          <w:rFonts w:cs="Arial"/>
          <w:b/>
          <w:sz w:val="20"/>
          <w:szCs w:val="20"/>
        </w:rPr>
      </w:pPr>
      <w:r w:rsidRPr="00D75CE6">
        <w:rPr>
          <w:rFonts w:cs="Arial"/>
          <w:b/>
          <w:sz w:val="20"/>
          <w:szCs w:val="20"/>
        </w:rPr>
        <w:t xml:space="preserve">Subscribed and </w:t>
      </w:r>
      <w:r w:rsidR="009C6A63" w:rsidRPr="00D75CE6">
        <w:rPr>
          <w:rFonts w:cs="Arial"/>
          <w:b/>
          <w:sz w:val="20"/>
          <w:szCs w:val="20"/>
        </w:rPr>
        <w:t>sworn</w:t>
      </w:r>
      <w:r w:rsidRPr="00D75CE6">
        <w:rPr>
          <w:rFonts w:cs="Arial"/>
          <w:b/>
          <w:sz w:val="20"/>
          <w:szCs w:val="20"/>
        </w:rPr>
        <w:t xml:space="preserve"> to before me this _______ day of _____________________</w:t>
      </w:r>
      <w:r>
        <w:rPr>
          <w:rFonts w:cs="Arial"/>
          <w:b/>
          <w:sz w:val="20"/>
          <w:szCs w:val="20"/>
        </w:rPr>
        <w:t>____</w:t>
      </w:r>
      <w:r w:rsidRPr="00D75CE6">
        <w:rPr>
          <w:rFonts w:cs="Arial"/>
          <w:b/>
          <w:sz w:val="20"/>
          <w:szCs w:val="20"/>
        </w:rPr>
        <w:t xml:space="preserve"> </w:t>
      </w:r>
    </w:p>
    <w:p w14:paraId="2953522C" w14:textId="77777777" w:rsidR="003C48CB" w:rsidRPr="00D75CE6" w:rsidRDefault="003C48CB" w:rsidP="003C48CB">
      <w:pPr>
        <w:jc w:val="both"/>
        <w:rPr>
          <w:rFonts w:cs="Arial"/>
          <w:b/>
          <w:sz w:val="20"/>
          <w:szCs w:val="20"/>
        </w:rPr>
      </w:pPr>
      <w:r w:rsidRPr="00D75CE6">
        <w:rPr>
          <w:rFonts w:cs="Arial"/>
          <w:b/>
          <w:sz w:val="20"/>
          <w:szCs w:val="20"/>
        </w:rPr>
        <w:t>200 __ at __________, _______________, Philippines.</w:t>
      </w:r>
    </w:p>
    <w:p w14:paraId="7C8439F2" w14:textId="77777777" w:rsidR="003C48CB" w:rsidRPr="00D75CE6" w:rsidRDefault="003C48CB" w:rsidP="003C48CB">
      <w:pPr>
        <w:jc w:val="both"/>
        <w:rPr>
          <w:rFonts w:cs="Arial"/>
          <w:b/>
          <w:sz w:val="20"/>
          <w:szCs w:val="20"/>
        </w:rPr>
      </w:pPr>
    </w:p>
    <w:p w14:paraId="77B0028E" w14:textId="77777777" w:rsidR="003C48CB" w:rsidRPr="00D75CE6" w:rsidRDefault="003C48CB" w:rsidP="003C48CB">
      <w:pPr>
        <w:ind w:left="5760" w:firstLine="720"/>
        <w:jc w:val="both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______________________</w:t>
      </w:r>
    </w:p>
    <w:p w14:paraId="365EF55A" w14:textId="77777777" w:rsidR="003C48CB" w:rsidRPr="00D75CE6" w:rsidRDefault="003C48CB" w:rsidP="003C48CB">
      <w:pPr>
        <w:ind w:left="5760" w:firstLine="720"/>
        <w:jc w:val="both"/>
        <w:rPr>
          <w:rFonts w:cs="Arial"/>
          <w:b/>
          <w:sz w:val="20"/>
          <w:szCs w:val="20"/>
        </w:rPr>
      </w:pPr>
      <w:r w:rsidRPr="00D75CE6">
        <w:rPr>
          <w:rFonts w:cs="Arial"/>
          <w:b/>
          <w:sz w:val="20"/>
          <w:szCs w:val="20"/>
        </w:rPr>
        <w:t xml:space="preserve">    Administering Officer</w:t>
      </w:r>
    </w:p>
    <w:p w14:paraId="73F74998" w14:textId="77777777" w:rsidR="003C48CB" w:rsidRPr="00D75CE6" w:rsidRDefault="003C48CB" w:rsidP="003C48CB">
      <w:pPr>
        <w:ind w:left="5760" w:firstLine="720"/>
        <w:jc w:val="both"/>
        <w:rPr>
          <w:rFonts w:cs="Arial"/>
          <w:b/>
          <w:sz w:val="20"/>
          <w:szCs w:val="20"/>
        </w:rPr>
      </w:pPr>
    </w:p>
    <w:p w14:paraId="24D54071" w14:textId="77777777" w:rsidR="00823113" w:rsidRDefault="00823113" w:rsidP="00471079"/>
    <w:tbl>
      <w:tblPr>
        <w:tblW w:w="11088" w:type="dxa"/>
        <w:jc w:val="center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578"/>
        <w:gridCol w:w="270"/>
        <w:gridCol w:w="3240"/>
      </w:tblGrid>
      <w:tr w:rsidR="00471079" w14:paraId="1A85DED8" w14:textId="77777777" w:rsidTr="00101DF4">
        <w:trPr>
          <w:cantSplit/>
          <w:trHeight w:val="2040"/>
          <w:jc w:val="center"/>
        </w:trPr>
        <w:tc>
          <w:tcPr>
            <w:tcW w:w="75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1E26263" w14:textId="77518124" w:rsidR="00471079" w:rsidRPr="00101DF4" w:rsidRDefault="00AD485A" w:rsidP="00C15FA0">
            <w:pPr>
              <w:jc w:val="both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  <w:lang w:val="en-PH" w:eastAsia="en-PH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7424" behindDoc="0" locked="0" layoutInCell="0" allowOverlap="1" wp14:anchorId="7CDA50F8" wp14:editId="12D91CF7">
                      <wp:simplePos x="0" y="0"/>
                      <wp:positionH relativeFrom="column">
                        <wp:posOffset>4783326</wp:posOffset>
                      </wp:positionH>
                      <wp:positionV relativeFrom="paragraph">
                        <wp:posOffset>468416</wp:posOffset>
                      </wp:positionV>
                      <wp:extent cx="1463040" cy="802005"/>
                      <wp:effectExtent l="0" t="0" r="3810" b="0"/>
                      <wp:wrapNone/>
                      <wp:docPr id="11" name="Text Box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8020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9E1211D" w14:textId="77777777" w:rsidR="00C15FA0" w:rsidRPr="00400B53" w:rsidRDefault="00C15FA0" w:rsidP="00471079">
                                  <w:pPr>
                                    <w:jc w:val="center"/>
                                    <w:rPr>
                                      <w:sz w:val="22"/>
                                      <w:lang w:val="it-IT"/>
                                    </w:rPr>
                                  </w:pPr>
                                  <w:r w:rsidRPr="00400B53">
                                    <w:rPr>
                                      <w:sz w:val="22"/>
                                      <w:lang w:val="it-IT"/>
                                    </w:rPr>
                                    <w:t>P H O T O</w:t>
                                  </w:r>
                                </w:p>
                                <w:p w14:paraId="2CC03F69" w14:textId="77777777" w:rsidR="00C15FA0" w:rsidRPr="00400B53" w:rsidRDefault="00C15FA0" w:rsidP="00471079">
                                  <w:pPr>
                                    <w:jc w:val="center"/>
                                    <w:rPr>
                                      <w:sz w:val="22"/>
                                      <w:lang w:val="it-IT"/>
                                    </w:rPr>
                                  </w:pPr>
                                  <w:r w:rsidRPr="00400B53">
                                    <w:rPr>
                                      <w:sz w:val="22"/>
                                      <w:lang w:val="it-IT"/>
                                    </w:rPr>
                                    <w:t>5.08 cm x 5.08 cm</w:t>
                                  </w:r>
                                </w:p>
                                <w:p w14:paraId="664D6BDE" w14:textId="77777777" w:rsidR="00C15FA0" w:rsidRPr="00400B53" w:rsidRDefault="00C15FA0" w:rsidP="00471079">
                                  <w:pPr>
                                    <w:jc w:val="center"/>
                                    <w:rPr>
                                      <w:sz w:val="22"/>
                                      <w:lang w:val="it-IT"/>
                                    </w:rPr>
                                  </w:pPr>
                                  <w:r w:rsidRPr="00400B53">
                                    <w:rPr>
                                      <w:sz w:val="22"/>
                                      <w:lang w:val="it-IT"/>
                                    </w:rPr>
                                    <w:t xml:space="preserve">or </w:t>
                                  </w:r>
                                </w:p>
                                <w:p w14:paraId="433023DA" w14:textId="77777777" w:rsidR="00C15FA0" w:rsidRDefault="00C15FA0" w:rsidP="00471079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2” x 2”</w:t>
                                  </w:r>
                                </w:p>
                                <w:p w14:paraId="28DC33DE" w14:textId="77777777" w:rsidR="00C15FA0" w:rsidRDefault="00C15FA0" w:rsidP="0047107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0" o:spid="_x0000_s1029" type="#_x0000_t202" style="position:absolute;left:0;text-align:left;margin-left:376.65pt;margin-top:36.9pt;width:115.2pt;height:63.15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" o:allowincell="f" stroked="f">
                      <v:textbox>
                        <w:txbxContent>
                          <w:p w14:paraId="59E1211D" w14:textId="77777777" w:rsidR="00C15FA0" w:rsidRPr="00400B53" w:rsidRDefault="00C15FA0" w:rsidP="00471079">
                            <w:pPr>
                              <w:jc w:val="center"/>
                              <w:rPr>
                                <w:sz w:val="22"/>
                                <w:lang w:val="it-IT"/>
                              </w:rPr>
                            </w:pPr>
                            <w:r w:rsidRPr="00400B53">
                              <w:rPr>
                                <w:sz w:val="22"/>
                                <w:lang w:val="it-IT"/>
                              </w:rPr>
                              <w:t>P H O T O</w:t>
                            </w:r>
                          </w:p>
                          <w:p w14:paraId="2CC03F69" w14:textId="77777777" w:rsidR="00C15FA0" w:rsidRPr="00400B53" w:rsidRDefault="00C15FA0" w:rsidP="00471079">
                            <w:pPr>
                              <w:jc w:val="center"/>
                              <w:rPr>
                                <w:sz w:val="22"/>
                                <w:lang w:val="it-IT"/>
                              </w:rPr>
                            </w:pPr>
                            <w:r w:rsidRPr="00400B53">
                              <w:rPr>
                                <w:sz w:val="22"/>
                                <w:lang w:val="it-IT"/>
                              </w:rPr>
                              <w:t>5.08 cm x 5.08 cm</w:t>
                            </w:r>
                          </w:p>
                          <w:p w14:paraId="664D6BDE" w14:textId="77777777" w:rsidR="00C15FA0" w:rsidRPr="00400B53" w:rsidRDefault="00C15FA0" w:rsidP="00471079">
                            <w:pPr>
                              <w:jc w:val="center"/>
                              <w:rPr>
                                <w:sz w:val="22"/>
                                <w:lang w:val="it-IT"/>
                              </w:rPr>
                            </w:pPr>
                            <w:r w:rsidRPr="00400B53">
                              <w:rPr>
                                <w:sz w:val="22"/>
                                <w:lang w:val="it-IT"/>
                              </w:rPr>
                              <w:t xml:space="preserve">or </w:t>
                            </w:r>
                          </w:p>
                          <w:p w14:paraId="433023DA" w14:textId="77777777" w:rsidR="00C15FA0" w:rsidRDefault="00C15FA0" w:rsidP="00471079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2” x 2”</w:t>
                            </w:r>
                          </w:p>
                          <w:p w14:paraId="28DC33DE" w14:textId="77777777" w:rsidR="00C15FA0" w:rsidRDefault="00C15FA0" w:rsidP="00471079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4E551AC" w14:textId="77777777" w:rsidR="00471079" w:rsidRPr="00101DF4" w:rsidRDefault="00471079" w:rsidP="00C15FA0">
            <w:pPr>
              <w:jc w:val="both"/>
              <w:rPr>
                <w:sz w:val="16"/>
                <w:szCs w:val="16"/>
              </w:rPr>
            </w:pPr>
          </w:p>
          <w:p w14:paraId="0C7B07EF" w14:textId="60E9AB08" w:rsidR="00471079" w:rsidRPr="00101DF4" w:rsidRDefault="002B2D35" w:rsidP="00C15FA0">
            <w:pPr>
              <w:jc w:val="both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E6143A9" wp14:editId="444D34A6">
                      <wp:extent cx="4678680" cy="831215"/>
                      <wp:effectExtent l="9525" t="9525" r="9525" b="9525"/>
                      <wp:docPr id="1" name="WordArt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>
                                <a:off x="0" y="0"/>
                                <a:ext cx="4678680" cy="831215"/>
                              </a:xfrm>
                              <a:prstGeom prst="rect">
                                <a:avLst/>
                              </a:prstGeom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2AF334F7" w14:textId="77777777" w:rsidR="002B2D35" w:rsidRDefault="002B2D35" w:rsidP="002B2D35">
                                  <w:pPr>
                                    <w:jc w:val="center"/>
                                    <w:rPr>
                                      <w:rFonts w:ascii="Arial Black" w:hAnsi="Arial Black"/>
                                      <w:color w:val="000000"/>
                                      <w:sz w:val="72"/>
                                      <w:szCs w:val="72"/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ascii="Arial Black" w:hAnsi="Arial Black"/>
                                      <w:color w:val="000000"/>
                                      <w:sz w:val="72"/>
                                      <w:szCs w:val="72"/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Personal Data Sheet</w:t>
                                  </w:r>
                                </w:p>
                              </w:txbxContent>
                            </wps:txbx>
                            <wps:bodyPr wrap="square" numCol="1" fromWordArt="1">
                              <a:prstTxWarp prst="textPlain">
                                <a:avLst>
                                  <a:gd name="adj" fmla="val 50000"/>
                                </a:avLst>
                              </a:prstTxWarp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E6143A9" id="WordArt 1" o:spid="_x0000_s1036" type="#_x0000_t202" style="width:368.4pt;height:65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" filled="f" stroked="f">
                      <o:lock v:ext="edit" shapetype="t"/>
                      <v:textbox style="mso-fit-shape-to-text:t">
                        <w:txbxContent>
                          <w:p w14:paraId="2AF334F7" w14:textId="77777777" w:rsidR="002B2D35" w:rsidRDefault="002B2D35" w:rsidP="002B2D35">
                            <w:pPr>
                              <w:jc w:val="center"/>
                              <w:rPr>
                                <w:rFonts w:ascii="Arial Black" w:hAnsi="Arial Black"/>
                                <w:color w:val="00000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00000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Personal Data Sheet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66EC0422" w14:textId="77777777" w:rsidR="00471079" w:rsidRPr="00101DF4" w:rsidRDefault="00471079" w:rsidP="00471079">
            <w:pPr>
              <w:tabs>
                <w:tab w:val="left" w:pos="6285"/>
              </w:tabs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076781EB" w14:textId="77777777" w:rsidR="00471079" w:rsidRPr="00101DF4" w:rsidRDefault="00471079" w:rsidP="00C15FA0">
            <w:pPr>
              <w:jc w:val="both"/>
              <w:rPr>
                <w:sz w:val="16"/>
                <w:szCs w:val="16"/>
              </w:rPr>
            </w:pPr>
          </w:p>
          <w:p w14:paraId="28EFC7A0" w14:textId="77777777" w:rsidR="00471079" w:rsidRPr="00101DF4" w:rsidRDefault="00471079" w:rsidP="00C15FA0">
            <w:pPr>
              <w:jc w:val="both"/>
              <w:rPr>
                <w:sz w:val="16"/>
                <w:szCs w:val="16"/>
              </w:rPr>
            </w:pPr>
          </w:p>
          <w:p w14:paraId="11CA01E5" w14:textId="77777777" w:rsidR="00471079" w:rsidRPr="00101DF4" w:rsidRDefault="00471079" w:rsidP="00C15FA0">
            <w:pPr>
              <w:jc w:val="both"/>
              <w:rPr>
                <w:sz w:val="16"/>
                <w:szCs w:val="16"/>
              </w:rPr>
            </w:pPr>
          </w:p>
          <w:p w14:paraId="0DB76D96" w14:textId="77777777" w:rsidR="00471079" w:rsidRPr="00101DF4" w:rsidRDefault="00471079" w:rsidP="00C15FA0">
            <w:pPr>
              <w:jc w:val="both"/>
              <w:rPr>
                <w:sz w:val="16"/>
                <w:szCs w:val="16"/>
              </w:rPr>
            </w:pPr>
          </w:p>
          <w:p w14:paraId="50F3BA3B" w14:textId="77777777" w:rsidR="00471079" w:rsidRPr="00101DF4" w:rsidRDefault="00471079" w:rsidP="00C15FA0">
            <w:pPr>
              <w:jc w:val="both"/>
              <w:rPr>
                <w:sz w:val="16"/>
                <w:szCs w:val="16"/>
              </w:rPr>
            </w:pPr>
          </w:p>
          <w:p w14:paraId="313C3FC1" w14:textId="77777777" w:rsidR="00471079" w:rsidRPr="00101DF4" w:rsidRDefault="00471079" w:rsidP="00C15FA0">
            <w:pPr>
              <w:jc w:val="both"/>
              <w:rPr>
                <w:sz w:val="16"/>
                <w:szCs w:val="16"/>
              </w:rPr>
            </w:pPr>
          </w:p>
          <w:p w14:paraId="6F668C2D" w14:textId="77777777" w:rsidR="00471079" w:rsidRPr="00101DF4" w:rsidRDefault="00471079" w:rsidP="00C15FA0">
            <w:pPr>
              <w:jc w:val="both"/>
              <w:rPr>
                <w:sz w:val="16"/>
                <w:szCs w:val="16"/>
              </w:rPr>
            </w:pPr>
          </w:p>
          <w:p w14:paraId="4C1C9BF9" w14:textId="77777777" w:rsidR="00471079" w:rsidRPr="00101DF4" w:rsidRDefault="00471079" w:rsidP="00C15FA0">
            <w:pPr>
              <w:jc w:val="both"/>
              <w:rPr>
                <w:sz w:val="16"/>
                <w:szCs w:val="16"/>
              </w:rPr>
            </w:pPr>
          </w:p>
          <w:p w14:paraId="00988297" w14:textId="77777777" w:rsidR="00471079" w:rsidRPr="00101DF4" w:rsidRDefault="00471079" w:rsidP="00C15FA0">
            <w:pPr>
              <w:jc w:val="both"/>
              <w:rPr>
                <w:sz w:val="16"/>
                <w:szCs w:val="16"/>
              </w:rPr>
            </w:pPr>
          </w:p>
          <w:p w14:paraId="75D69A3E" w14:textId="77777777" w:rsidR="00471079" w:rsidRPr="00101DF4" w:rsidRDefault="00471079" w:rsidP="00C15FA0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2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4E82FFD" w14:textId="3C0718DC" w:rsidR="00471079" w:rsidRPr="00101DF4" w:rsidRDefault="00471079" w:rsidP="00C15FA0">
            <w:pPr>
              <w:jc w:val="both"/>
              <w:rPr>
                <w:sz w:val="16"/>
                <w:szCs w:val="16"/>
              </w:rPr>
            </w:pPr>
          </w:p>
        </w:tc>
      </w:tr>
    </w:tbl>
    <w:p w14:paraId="1CC2C775" w14:textId="77777777" w:rsidR="00471079" w:rsidRDefault="00471079" w:rsidP="00471079">
      <w:pPr>
        <w:jc w:val="both"/>
        <w:rPr>
          <w:sz w:val="22"/>
          <w:szCs w:val="16"/>
        </w:rPr>
      </w:pPr>
    </w:p>
    <w:tbl>
      <w:tblPr>
        <w:tblW w:w="11062" w:type="dxa"/>
        <w:jc w:val="center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87"/>
        <w:gridCol w:w="2432"/>
        <w:gridCol w:w="720"/>
        <w:gridCol w:w="2223"/>
      </w:tblGrid>
      <w:tr w:rsidR="00471079" w:rsidRPr="00754129" w14:paraId="769CFEA6" w14:textId="77777777" w:rsidTr="00101DF4">
        <w:trPr>
          <w:jc w:val="center"/>
        </w:trPr>
        <w:tc>
          <w:tcPr>
            <w:tcW w:w="5687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6A95D0" w14:textId="77777777" w:rsidR="00471079" w:rsidRPr="00754129" w:rsidRDefault="00471079" w:rsidP="00C15FA0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  </w:t>
            </w:r>
            <w:r w:rsidRPr="00754129">
              <w:rPr>
                <w:rFonts w:cs="Arial"/>
                <w:sz w:val="18"/>
                <w:szCs w:val="18"/>
              </w:rPr>
              <w:t xml:space="preserve"> SURNAME          FIRST NAME           MIDDLE NAME</w:t>
            </w:r>
          </w:p>
        </w:tc>
        <w:tc>
          <w:tcPr>
            <w:tcW w:w="2432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024340" w14:textId="77777777" w:rsidR="00471079" w:rsidRPr="00754129" w:rsidRDefault="00471079" w:rsidP="00C15FA0">
            <w:pPr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 xml:space="preserve">  SEX</w:t>
            </w:r>
          </w:p>
        </w:tc>
        <w:tc>
          <w:tcPr>
            <w:tcW w:w="2943" w:type="dxa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4DABD4D" w14:textId="77777777" w:rsidR="00471079" w:rsidRPr="00754129" w:rsidRDefault="00471079" w:rsidP="00C15FA0">
            <w:pPr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CIVIL STATUS</w:t>
            </w:r>
          </w:p>
        </w:tc>
      </w:tr>
      <w:tr w:rsidR="00471079" w:rsidRPr="00754129" w14:paraId="6F3D92EF" w14:textId="77777777" w:rsidTr="00101DF4">
        <w:trPr>
          <w:jc w:val="center"/>
        </w:trPr>
        <w:tc>
          <w:tcPr>
            <w:tcW w:w="5687" w:type="dxa"/>
            <w:tcBorders>
              <w:top w:val="single" w:sz="8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E211AC" w14:textId="77777777" w:rsidR="00471079" w:rsidRPr="00754129" w:rsidRDefault="00471079" w:rsidP="00C15FA0">
            <w:pPr>
              <w:pStyle w:val="Heading9"/>
              <w:rPr>
                <w:rFonts w:ascii="Arial" w:hAnsi="Arial" w:cs="Arial"/>
                <w:sz w:val="18"/>
                <w:szCs w:val="18"/>
              </w:rPr>
            </w:pPr>
            <w:r w:rsidRPr="00754129">
              <w:rPr>
                <w:rFonts w:ascii="Arial" w:hAnsi="Arial" w:cs="Arial"/>
                <w:color w:val="auto"/>
                <w:sz w:val="18"/>
                <w:szCs w:val="18"/>
              </w:rPr>
              <w:t xml:space="preserve">        </w:t>
            </w:r>
          </w:p>
        </w:tc>
        <w:tc>
          <w:tcPr>
            <w:tcW w:w="2432" w:type="dxa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CCFEEE" w14:textId="77777777" w:rsidR="00471079" w:rsidRPr="00754129" w:rsidRDefault="00471079" w:rsidP="00C15FA0">
            <w:pPr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 xml:space="preserve">       [   </w:t>
            </w:r>
            <w:r w:rsidRPr="00754129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754129">
              <w:rPr>
                <w:rFonts w:cs="Arial"/>
                <w:sz w:val="18"/>
                <w:szCs w:val="18"/>
              </w:rPr>
              <w:t>] Male</w:t>
            </w:r>
          </w:p>
          <w:p w14:paraId="395CA549" w14:textId="77777777" w:rsidR="00471079" w:rsidRPr="00754129" w:rsidRDefault="00471079" w:rsidP="00C15FA0">
            <w:pPr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 xml:space="preserve">       [    ] Female</w:t>
            </w:r>
          </w:p>
        </w:tc>
        <w:tc>
          <w:tcPr>
            <w:tcW w:w="2943" w:type="dxa"/>
            <w:gridSpan w:val="2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23DBD88" w14:textId="77777777" w:rsidR="00471079" w:rsidRPr="00754129" w:rsidRDefault="00471079" w:rsidP="00C15FA0">
            <w:pPr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[</w:t>
            </w:r>
            <w:r w:rsidRPr="00754129">
              <w:rPr>
                <w:rFonts w:cs="Arial"/>
                <w:b/>
                <w:bCs/>
                <w:sz w:val="18"/>
                <w:szCs w:val="18"/>
              </w:rPr>
              <w:t xml:space="preserve">   </w:t>
            </w:r>
            <w:r w:rsidRPr="00754129">
              <w:rPr>
                <w:rFonts w:cs="Arial"/>
                <w:sz w:val="18"/>
                <w:szCs w:val="18"/>
              </w:rPr>
              <w:t xml:space="preserve"> ] Single     [    ] widower/Widow</w:t>
            </w:r>
          </w:p>
          <w:p w14:paraId="059CE659" w14:textId="77777777" w:rsidR="00471079" w:rsidRPr="00754129" w:rsidRDefault="00471079" w:rsidP="00C15FA0">
            <w:pPr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[</w:t>
            </w:r>
            <w:r w:rsidRPr="00754129">
              <w:rPr>
                <w:rFonts w:cs="Arial"/>
                <w:b/>
                <w:bCs/>
                <w:sz w:val="18"/>
                <w:szCs w:val="18"/>
              </w:rPr>
              <w:t xml:space="preserve">   </w:t>
            </w:r>
            <w:r w:rsidRPr="00754129">
              <w:rPr>
                <w:rFonts w:cs="Arial"/>
                <w:sz w:val="18"/>
                <w:szCs w:val="18"/>
              </w:rPr>
              <w:t xml:space="preserve"> ] Married   [    ] Separated</w:t>
            </w:r>
          </w:p>
        </w:tc>
      </w:tr>
      <w:tr w:rsidR="00471079" w:rsidRPr="00754129" w14:paraId="4281429A" w14:textId="77777777" w:rsidTr="00101DF4">
        <w:trPr>
          <w:jc w:val="center"/>
        </w:trPr>
        <w:tc>
          <w:tcPr>
            <w:tcW w:w="568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3ADA47" w14:textId="77777777" w:rsidR="00471079" w:rsidRPr="00754129" w:rsidRDefault="00471079" w:rsidP="00C15FA0">
            <w:pPr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IF MARRIED, WRITE MAIDEN NAME</w:t>
            </w:r>
          </w:p>
        </w:tc>
        <w:tc>
          <w:tcPr>
            <w:tcW w:w="31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D4AE95" w14:textId="77777777" w:rsidR="00471079" w:rsidRPr="00754129" w:rsidRDefault="00471079" w:rsidP="00C15FA0">
            <w:pPr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 xml:space="preserve"> NAME OF SPOUSE</w:t>
            </w:r>
          </w:p>
        </w:tc>
        <w:tc>
          <w:tcPr>
            <w:tcW w:w="22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E3A6D56" w14:textId="77777777" w:rsidR="00471079" w:rsidRPr="00754129" w:rsidRDefault="00471079" w:rsidP="00C15FA0">
            <w:pPr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Occupation</w:t>
            </w:r>
          </w:p>
        </w:tc>
      </w:tr>
      <w:tr w:rsidR="00471079" w:rsidRPr="00754129" w14:paraId="7F562CC5" w14:textId="77777777" w:rsidTr="00101DF4">
        <w:trPr>
          <w:trHeight w:val="345"/>
          <w:jc w:val="center"/>
        </w:trPr>
        <w:tc>
          <w:tcPr>
            <w:tcW w:w="568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E4D6EC" w14:textId="77777777" w:rsidR="00471079" w:rsidRPr="00471079" w:rsidRDefault="00471079" w:rsidP="00C15FA0">
            <w:pPr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31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1618CB" w14:textId="77777777" w:rsidR="00471079" w:rsidRPr="00754129" w:rsidRDefault="00471079" w:rsidP="00C15FA0">
            <w:pPr>
              <w:pStyle w:val="Heading3"/>
              <w:rPr>
                <w:rFonts w:cs="Arial"/>
                <w:b w:val="0"/>
                <w:color w:val="0000FF"/>
                <w:szCs w:val="18"/>
              </w:rPr>
            </w:pPr>
          </w:p>
        </w:tc>
        <w:tc>
          <w:tcPr>
            <w:tcW w:w="22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3C1DD5E" w14:textId="77777777" w:rsidR="00471079" w:rsidRPr="00754129" w:rsidRDefault="00471079" w:rsidP="00C15FA0">
            <w:pPr>
              <w:pStyle w:val="Heading3"/>
              <w:rPr>
                <w:rFonts w:cs="Arial"/>
                <w:b w:val="0"/>
                <w:color w:val="0000FF"/>
                <w:szCs w:val="18"/>
              </w:rPr>
            </w:pPr>
          </w:p>
        </w:tc>
      </w:tr>
      <w:tr w:rsidR="00471079" w:rsidRPr="00754129" w14:paraId="6A54CF5C" w14:textId="77777777" w:rsidTr="00101DF4">
        <w:trPr>
          <w:trHeight w:val="45"/>
          <w:jc w:val="center"/>
        </w:trPr>
        <w:tc>
          <w:tcPr>
            <w:tcW w:w="568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0088AA" w14:textId="77777777" w:rsidR="00471079" w:rsidRPr="00754129" w:rsidRDefault="00471079" w:rsidP="00C15FA0">
            <w:pPr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 xml:space="preserve">DATE OF BIRTH: </w:t>
            </w:r>
          </w:p>
        </w:tc>
        <w:tc>
          <w:tcPr>
            <w:tcW w:w="537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787A86B" w14:textId="77777777" w:rsidR="00471079" w:rsidRPr="00754129" w:rsidRDefault="00471079" w:rsidP="00C15FA0">
            <w:pPr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PLACE OF BIRTH:</w:t>
            </w:r>
            <w:r w:rsidRPr="00754129">
              <w:rPr>
                <w:rFonts w:cs="Arial"/>
                <w:b/>
                <w:bCs/>
                <w:sz w:val="18"/>
                <w:szCs w:val="18"/>
              </w:rPr>
              <w:t xml:space="preserve">  </w:t>
            </w:r>
          </w:p>
        </w:tc>
      </w:tr>
      <w:tr w:rsidR="00471079" w:rsidRPr="00754129" w14:paraId="752E39AD" w14:textId="77777777" w:rsidTr="00471079">
        <w:trPr>
          <w:trHeight w:val="45"/>
          <w:jc w:val="center"/>
        </w:trPr>
        <w:tc>
          <w:tcPr>
            <w:tcW w:w="11062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2A3E8FE" w14:textId="77777777" w:rsidR="00471079" w:rsidRPr="00754129" w:rsidRDefault="00471079" w:rsidP="00C15FA0">
            <w:pPr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 xml:space="preserve">ADDRESS:  </w:t>
            </w:r>
          </w:p>
        </w:tc>
      </w:tr>
      <w:tr w:rsidR="00471079" w:rsidRPr="00754129" w14:paraId="2E406285" w14:textId="77777777" w:rsidTr="00101DF4">
        <w:trPr>
          <w:jc w:val="center"/>
        </w:trPr>
        <w:tc>
          <w:tcPr>
            <w:tcW w:w="568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67A726" w14:textId="77777777" w:rsidR="00471079" w:rsidRPr="00754129" w:rsidRDefault="00471079" w:rsidP="00C15FA0">
            <w:pPr>
              <w:rPr>
                <w:rFonts w:cs="Arial"/>
                <w:b/>
                <w:bCs/>
                <w:sz w:val="18"/>
                <w:szCs w:val="18"/>
                <w:lang w:val="it-IT"/>
              </w:rPr>
            </w:pPr>
            <w:r w:rsidRPr="00754129">
              <w:rPr>
                <w:rFonts w:cs="Arial"/>
                <w:sz w:val="18"/>
                <w:szCs w:val="18"/>
              </w:rPr>
              <w:t xml:space="preserve">     </w:t>
            </w:r>
          </w:p>
        </w:tc>
        <w:tc>
          <w:tcPr>
            <w:tcW w:w="537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88415AC" w14:textId="77777777" w:rsidR="00471079" w:rsidRPr="00754129" w:rsidRDefault="00471079" w:rsidP="00C15FA0">
            <w:pPr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Cellphone</w:t>
            </w:r>
            <w:r>
              <w:rPr>
                <w:rFonts w:cs="Arial"/>
                <w:sz w:val="18"/>
                <w:szCs w:val="18"/>
              </w:rPr>
              <w:t>/Telephone:</w:t>
            </w:r>
          </w:p>
        </w:tc>
      </w:tr>
      <w:tr w:rsidR="00471079" w:rsidRPr="00754129" w14:paraId="46485B9B" w14:textId="77777777" w:rsidTr="00471079">
        <w:trPr>
          <w:trHeight w:val="45"/>
          <w:jc w:val="center"/>
        </w:trPr>
        <w:tc>
          <w:tcPr>
            <w:tcW w:w="11062" w:type="dxa"/>
            <w:gridSpan w:val="4"/>
            <w:tcBorders>
              <w:top w:val="single" w:sz="6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77104588" w14:textId="77777777" w:rsidR="00471079" w:rsidRPr="00754129" w:rsidRDefault="00471079" w:rsidP="00C15FA0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MEMBERSHIP IN OTHER ORGANIZATIONS</w:t>
            </w:r>
            <w:r w:rsidRPr="00754129">
              <w:rPr>
                <w:rFonts w:cs="Arial"/>
                <w:sz w:val="18"/>
                <w:szCs w:val="18"/>
              </w:rPr>
              <w:t>:</w:t>
            </w:r>
          </w:p>
        </w:tc>
      </w:tr>
      <w:tr w:rsidR="00471079" w:rsidRPr="00754129" w14:paraId="21312A66" w14:textId="77777777" w:rsidTr="00101DF4">
        <w:trPr>
          <w:trHeight w:val="78"/>
          <w:jc w:val="center"/>
        </w:trPr>
        <w:tc>
          <w:tcPr>
            <w:tcW w:w="568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nil"/>
            </w:tcBorders>
            <w:vAlign w:val="center"/>
          </w:tcPr>
          <w:p w14:paraId="60EF240C" w14:textId="77777777" w:rsidR="00471079" w:rsidRPr="00754129" w:rsidRDefault="00471079" w:rsidP="00C15FA0">
            <w:pPr>
              <w:pStyle w:val="Heading2"/>
              <w:jc w:val="center"/>
              <w:rPr>
                <w:rFonts w:cs="Arial"/>
                <w:i/>
                <w:iCs/>
                <w:sz w:val="18"/>
                <w:szCs w:val="18"/>
              </w:rPr>
            </w:pPr>
          </w:p>
        </w:tc>
        <w:tc>
          <w:tcPr>
            <w:tcW w:w="537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5146B8ED" w14:textId="77777777" w:rsidR="00471079" w:rsidRPr="00754129" w:rsidRDefault="00471079" w:rsidP="00C15FA0">
            <w:pPr>
              <w:pStyle w:val="Heading2"/>
              <w:jc w:val="center"/>
              <w:rPr>
                <w:rFonts w:cs="Arial"/>
                <w:i/>
                <w:iCs/>
                <w:sz w:val="18"/>
                <w:szCs w:val="18"/>
              </w:rPr>
            </w:pPr>
          </w:p>
        </w:tc>
      </w:tr>
    </w:tbl>
    <w:p w14:paraId="76345DC6" w14:textId="14A53C58" w:rsidR="00471079" w:rsidRPr="00754129" w:rsidRDefault="00471079" w:rsidP="00471079">
      <w:pPr>
        <w:rPr>
          <w:rFonts w:cs="Arial"/>
          <w:sz w:val="18"/>
          <w:szCs w:val="18"/>
        </w:rPr>
      </w:pPr>
    </w:p>
    <w:tbl>
      <w:tblPr>
        <w:tblW w:w="11062" w:type="dxa"/>
        <w:jc w:val="center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10"/>
        <w:gridCol w:w="3068"/>
        <w:gridCol w:w="1530"/>
        <w:gridCol w:w="1710"/>
        <w:gridCol w:w="1620"/>
        <w:gridCol w:w="1324"/>
      </w:tblGrid>
      <w:tr w:rsidR="00471079" w:rsidRPr="00754129" w14:paraId="60395293" w14:textId="77777777" w:rsidTr="00471079">
        <w:trPr>
          <w:jc w:val="center"/>
        </w:trPr>
        <w:tc>
          <w:tcPr>
            <w:tcW w:w="181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FE6326" w14:textId="77777777" w:rsidR="00471079" w:rsidRPr="00754129" w:rsidRDefault="00471079" w:rsidP="00C15FA0">
            <w:pPr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 xml:space="preserve">  EDUCATION</w:t>
            </w:r>
          </w:p>
        </w:tc>
        <w:tc>
          <w:tcPr>
            <w:tcW w:w="306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2E8A23" w14:textId="77777777" w:rsidR="00471079" w:rsidRPr="00754129" w:rsidRDefault="00471079" w:rsidP="00C15FA0">
            <w:pPr>
              <w:jc w:val="center"/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NAME OF SCHOOL/</w:t>
            </w:r>
          </w:p>
          <w:p w14:paraId="3F7638AE" w14:textId="77777777" w:rsidR="00471079" w:rsidRPr="00754129" w:rsidRDefault="00471079" w:rsidP="00C15FA0">
            <w:pPr>
              <w:jc w:val="center"/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COLLEGE/UNIVERSITY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694E7E" w14:textId="77777777" w:rsidR="00471079" w:rsidRPr="00754129" w:rsidRDefault="00471079" w:rsidP="00C15FA0">
            <w:pPr>
              <w:jc w:val="center"/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DEGREE EARNED</w:t>
            </w:r>
          </w:p>
          <w:p w14:paraId="23F5051A" w14:textId="77777777" w:rsidR="00471079" w:rsidRPr="00754129" w:rsidRDefault="00471079" w:rsidP="00C15FA0">
            <w:pPr>
              <w:jc w:val="center"/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(write NONE if</w:t>
            </w:r>
          </w:p>
          <w:p w14:paraId="09D17B4F" w14:textId="77777777" w:rsidR="00471079" w:rsidRPr="00754129" w:rsidRDefault="00471079" w:rsidP="00C15FA0">
            <w:pPr>
              <w:jc w:val="center"/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not graduated)</w:t>
            </w:r>
          </w:p>
        </w:tc>
        <w:tc>
          <w:tcPr>
            <w:tcW w:w="171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743667" w14:textId="77777777" w:rsidR="00471079" w:rsidRPr="00754129" w:rsidRDefault="00471079" w:rsidP="00C15FA0">
            <w:pPr>
              <w:jc w:val="center"/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Number of Units</w:t>
            </w:r>
          </w:p>
          <w:p w14:paraId="3957E9CE" w14:textId="77777777" w:rsidR="00471079" w:rsidRPr="00754129" w:rsidRDefault="00471079" w:rsidP="00C15FA0">
            <w:pPr>
              <w:jc w:val="center"/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Completed/</w:t>
            </w:r>
          </w:p>
          <w:p w14:paraId="7CB15C3F" w14:textId="77777777" w:rsidR="00471079" w:rsidRPr="00754129" w:rsidRDefault="00471079" w:rsidP="00C15FA0">
            <w:pPr>
              <w:jc w:val="center"/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Course Title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2CE9FA" w14:textId="77777777" w:rsidR="00471079" w:rsidRPr="00754129" w:rsidRDefault="00471079" w:rsidP="00C15FA0">
            <w:pPr>
              <w:jc w:val="center"/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INCLUSIVE</w:t>
            </w:r>
          </w:p>
          <w:p w14:paraId="4518F6DC" w14:textId="77777777" w:rsidR="00471079" w:rsidRPr="00754129" w:rsidRDefault="00471079" w:rsidP="00C15FA0">
            <w:pPr>
              <w:jc w:val="center"/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DATES OF</w:t>
            </w:r>
          </w:p>
          <w:p w14:paraId="69C323FF" w14:textId="77777777" w:rsidR="00471079" w:rsidRPr="00754129" w:rsidRDefault="00471079" w:rsidP="00C15FA0">
            <w:pPr>
              <w:jc w:val="center"/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ATTENDANCE</w:t>
            </w:r>
          </w:p>
        </w:tc>
        <w:tc>
          <w:tcPr>
            <w:tcW w:w="132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E48D1D0" w14:textId="77777777" w:rsidR="00471079" w:rsidRPr="00754129" w:rsidRDefault="00471079" w:rsidP="00C15FA0">
            <w:pPr>
              <w:jc w:val="center"/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HONORS</w:t>
            </w:r>
          </w:p>
          <w:p w14:paraId="4AA61325" w14:textId="77777777" w:rsidR="00471079" w:rsidRPr="00754129" w:rsidRDefault="00471079" w:rsidP="00C15FA0">
            <w:pPr>
              <w:jc w:val="center"/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sz w:val="18"/>
                <w:szCs w:val="18"/>
              </w:rPr>
              <w:t>RECEIVED</w:t>
            </w:r>
          </w:p>
        </w:tc>
      </w:tr>
      <w:tr w:rsidR="00471079" w:rsidRPr="00754129" w14:paraId="3A5264DA" w14:textId="77777777" w:rsidTr="00471079">
        <w:trPr>
          <w:jc w:val="center"/>
        </w:trPr>
        <w:tc>
          <w:tcPr>
            <w:tcW w:w="18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21ACF8" w14:textId="77777777" w:rsidR="00471079" w:rsidRPr="00754129" w:rsidRDefault="00471079" w:rsidP="00C15FA0">
            <w:pPr>
              <w:rPr>
                <w:rFonts w:cs="Arial"/>
                <w:iCs/>
                <w:sz w:val="18"/>
                <w:szCs w:val="18"/>
              </w:rPr>
            </w:pPr>
            <w:r w:rsidRPr="00754129">
              <w:rPr>
                <w:rFonts w:cs="Arial"/>
                <w:iCs/>
                <w:sz w:val="18"/>
                <w:szCs w:val="18"/>
              </w:rPr>
              <w:t>ELEMENTARY</w:t>
            </w:r>
          </w:p>
        </w:tc>
        <w:tc>
          <w:tcPr>
            <w:tcW w:w="30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F55839" w14:textId="77777777" w:rsidR="00471079" w:rsidRPr="00754129" w:rsidRDefault="00471079" w:rsidP="00C15FA0">
            <w:pPr>
              <w:pStyle w:val="Heading8"/>
              <w:ind w:hanging="10"/>
              <w:rPr>
                <w:rFonts w:cs="Arial"/>
                <w:b/>
                <w:color w:val="0000FF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464A0A" w14:textId="77777777" w:rsidR="00471079" w:rsidRPr="00754129" w:rsidRDefault="00471079" w:rsidP="00C15FA0">
            <w:pPr>
              <w:pStyle w:val="Heading4"/>
              <w:rPr>
                <w:rFonts w:cs="Arial"/>
                <w:b w:val="0"/>
                <w:bCs w:val="0"/>
                <w:color w:val="0000FF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933879" w14:textId="77777777" w:rsidR="00471079" w:rsidRPr="00754129" w:rsidRDefault="00471079" w:rsidP="00C15FA0">
            <w:pPr>
              <w:pStyle w:val="Heading4"/>
              <w:rPr>
                <w:rFonts w:cs="Arial"/>
                <w:b w:val="0"/>
                <w:bCs w:val="0"/>
                <w:color w:val="0000FF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EA67CD" w14:textId="77777777" w:rsidR="00471079" w:rsidRPr="00754129" w:rsidRDefault="00471079" w:rsidP="00C15FA0">
            <w:pPr>
              <w:jc w:val="center"/>
              <w:rPr>
                <w:rFonts w:cs="Arial"/>
                <w:bCs/>
                <w:color w:val="0000FF"/>
                <w:sz w:val="18"/>
                <w:szCs w:val="18"/>
              </w:rPr>
            </w:pPr>
          </w:p>
        </w:tc>
        <w:tc>
          <w:tcPr>
            <w:tcW w:w="13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39D0841" w14:textId="77777777" w:rsidR="00471079" w:rsidRPr="00754129" w:rsidRDefault="00471079" w:rsidP="00C15FA0">
            <w:pPr>
              <w:jc w:val="center"/>
              <w:rPr>
                <w:rFonts w:cs="Arial"/>
                <w:bCs/>
                <w:color w:val="0000FF"/>
                <w:sz w:val="18"/>
                <w:szCs w:val="18"/>
              </w:rPr>
            </w:pPr>
          </w:p>
        </w:tc>
      </w:tr>
      <w:tr w:rsidR="00471079" w:rsidRPr="00754129" w14:paraId="5298F26C" w14:textId="77777777" w:rsidTr="00471079">
        <w:trPr>
          <w:trHeight w:val="45"/>
          <w:jc w:val="center"/>
        </w:trPr>
        <w:tc>
          <w:tcPr>
            <w:tcW w:w="18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F3E4BA" w14:textId="77777777" w:rsidR="00471079" w:rsidRPr="00754129" w:rsidRDefault="00471079" w:rsidP="00C15FA0">
            <w:pPr>
              <w:rPr>
                <w:rFonts w:cs="Arial"/>
                <w:iCs/>
                <w:sz w:val="18"/>
                <w:szCs w:val="18"/>
              </w:rPr>
            </w:pPr>
            <w:r w:rsidRPr="00754129">
              <w:rPr>
                <w:rFonts w:cs="Arial"/>
                <w:iCs/>
                <w:sz w:val="18"/>
                <w:szCs w:val="18"/>
              </w:rPr>
              <w:t>SECONDARY</w:t>
            </w:r>
          </w:p>
        </w:tc>
        <w:tc>
          <w:tcPr>
            <w:tcW w:w="30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9A6BC3" w14:textId="77777777" w:rsidR="00471079" w:rsidRPr="00754129" w:rsidRDefault="00471079" w:rsidP="00C15FA0">
            <w:pPr>
              <w:ind w:hanging="10"/>
              <w:jc w:val="center"/>
              <w:rPr>
                <w:rFonts w:cs="Arial"/>
                <w:bCs/>
                <w:color w:val="0000FF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2520E2" w14:textId="77777777" w:rsidR="00471079" w:rsidRPr="00754129" w:rsidRDefault="00471079" w:rsidP="00C15FA0">
            <w:pPr>
              <w:pStyle w:val="Heading4"/>
              <w:rPr>
                <w:rFonts w:cs="Arial"/>
                <w:b w:val="0"/>
                <w:bCs w:val="0"/>
                <w:color w:val="0000FF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6B607B" w14:textId="77777777" w:rsidR="00471079" w:rsidRPr="00754129" w:rsidRDefault="00471079" w:rsidP="00C15FA0">
            <w:pPr>
              <w:pStyle w:val="Heading4"/>
              <w:rPr>
                <w:rFonts w:cs="Arial"/>
                <w:b w:val="0"/>
                <w:bCs w:val="0"/>
                <w:color w:val="0000FF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613B7B" w14:textId="77777777" w:rsidR="00471079" w:rsidRPr="00754129" w:rsidRDefault="00471079" w:rsidP="00C15FA0">
            <w:pPr>
              <w:jc w:val="center"/>
              <w:rPr>
                <w:rFonts w:cs="Arial"/>
                <w:bCs/>
                <w:color w:val="0000FF"/>
                <w:sz w:val="18"/>
                <w:szCs w:val="18"/>
              </w:rPr>
            </w:pPr>
          </w:p>
        </w:tc>
        <w:tc>
          <w:tcPr>
            <w:tcW w:w="13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D33ADA2" w14:textId="77777777" w:rsidR="00471079" w:rsidRPr="00754129" w:rsidRDefault="00471079" w:rsidP="00C15FA0">
            <w:pPr>
              <w:jc w:val="center"/>
              <w:rPr>
                <w:rFonts w:cs="Arial"/>
                <w:bCs/>
                <w:color w:val="0000FF"/>
                <w:sz w:val="18"/>
                <w:szCs w:val="18"/>
              </w:rPr>
            </w:pPr>
          </w:p>
        </w:tc>
      </w:tr>
      <w:tr w:rsidR="00471079" w:rsidRPr="00754129" w14:paraId="29BB6B8D" w14:textId="77777777" w:rsidTr="00471079">
        <w:trPr>
          <w:trHeight w:val="45"/>
          <w:jc w:val="center"/>
        </w:trPr>
        <w:tc>
          <w:tcPr>
            <w:tcW w:w="18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98F984" w14:textId="77777777" w:rsidR="00471079" w:rsidRPr="00754129" w:rsidRDefault="00471079" w:rsidP="00C15FA0">
            <w:pPr>
              <w:rPr>
                <w:rFonts w:cs="Arial"/>
                <w:iCs/>
                <w:sz w:val="18"/>
                <w:szCs w:val="18"/>
              </w:rPr>
            </w:pPr>
          </w:p>
        </w:tc>
        <w:tc>
          <w:tcPr>
            <w:tcW w:w="30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A92674" w14:textId="77777777" w:rsidR="00471079" w:rsidRPr="00754129" w:rsidRDefault="00471079" w:rsidP="00C15FA0">
            <w:pPr>
              <w:ind w:hanging="10"/>
              <w:jc w:val="center"/>
              <w:rPr>
                <w:rFonts w:cs="Arial"/>
                <w:bCs/>
                <w:iCs/>
                <w:sz w:val="18"/>
                <w:szCs w:val="18"/>
              </w:rPr>
            </w:pPr>
          </w:p>
        </w:tc>
        <w:tc>
          <w:tcPr>
            <w:tcW w:w="32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350063" w14:textId="77777777" w:rsidR="00471079" w:rsidRPr="00754129" w:rsidRDefault="00471079" w:rsidP="00C15FA0">
            <w:pPr>
              <w:jc w:val="center"/>
              <w:rPr>
                <w:rFonts w:cs="Arial"/>
                <w:bCs/>
                <w:iCs/>
                <w:sz w:val="18"/>
                <w:szCs w:val="18"/>
              </w:rPr>
            </w:pPr>
            <w:r w:rsidRPr="00754129">
              <w:rPr>
                <w:rFonts w:cs="Arial"/>
                <w:bCs/>
                <w:iCs/>
                <w:sz w:val="18"/>
                <w:szCs w:val="18"/>
              </w:rPr>
              <w:t>Course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5CC469" w14:textId="77777777" w:rsidR="00471079" w:rsidRPr="00754129" w:rsidRDefault="00471079" w:rsidP="00C15FA0">
            <w:pPr>
              <w:jc w:val="center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13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4E7BFF1" w14:textId="77777777" w:rsidR="00471079" w:rsidRPr="00754129" w:rsidRDefault="00471079" w:rsidP="00C15FA0">
            <w:pPr>
              <w:jc w:val="center"/>
              <w:rPr>
                <w:rFonts w:cs="Arial"/>
                <w:bCs/>
                <w:sz w:val="18"/>
                <w:szCs w:val="18"/>
              </w:rPr>
            </w:pPr>
          </w:p>
        </w:tc>
      </w:tr>
      <w:tr w:rsidR="00471079" w:rsidRPr="00754129" w14:paraId="75857333" w14:textId="77777777" w:rsidTr="00471079">
        <w:trPr>
          <w:trHeight w:val="45"/>
          <w:jc w:val="center"/>
        </w:trPr>
        <w:tc>
          <w:tcPr>
            <w:tcW w:w="18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19C263" w14:textId="77777777" w:rsidR="00471079" w:rsidRPr="00754129" w:rsidRDefault="00471079" w:rsidP="00C15FA0">
            <w:pPr>
              <w:rPr>
                <w:rFonts w:cs="Arial"/>
                <w:iCs/>
                <w:sz w:val="18"/>
                <w:szCs w:val="18"/>
              </w:rPr>
            </w:pPr>
            <w:r w:rsidRPr="00754129">
              <w:rPr>
                <w:rFonts w:cs="Arial"/>
                <w:iCs/>
                <w:sz w:val="18"/>
                <w:szCs w:val="18"/>
              </w:rPr>
              <w:t>VOCATIONAL</w:t>
            </w:r>
          </w:p>
        </w:tc>
        <w:tc>
          <w:tcPr>
            <w:tcW w:w="30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431259" w14:textId="77777777" w:rsidR="00471079" w:rsidRPr="00754129" w:rsidRDefault="00471079" w:rsidP="00C15FA0">
            <w:pPr>
              <w:ind w:hanging="10"/>
              <w:jc w:val="center"/>
              <w:rPr>
                <w:rFonts w:cs="Arial"/>
                <w:bCs/>
                <w:iCs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923DDFD" w14:textId="77777777" w:rsidR="00471079" w:rsidRPr="00754129" w:rsidRDefault="00471079" w:rsidP="00C15FA0">
            <w:pPr>
              <w:jc w:val="center"/>
              <w:rPr>
                <w:rFonts w:cs="Arial"/>
                <w:bCs/>
                <w:iCs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07FDE9" w14:textId="77777777" w:rsidR="00471079" w:rsidRPr="00754129" w:rsidRDefault="00471079" w:rsidP="00C15FA0">
            <w:pPr>
              <w:pStyle w:val="Heading8"/>
              <w:rPr>
                <w:rFonts w:cs="Arial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A4CD08" w14:textId="77777777" w:rsidR="00471079" w:rsidRPr="00754129" w:rsidRDefault="00471079" w:rsidP="00C15FA0">
            <w:pPr>
              <w:jc w:val="center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13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65A6946" w14:textId="77777777" w:rsidR="00471079" w:rsidRPr="00754129" w:rsidRDefault="00471079" w:rsidP="00C15FA0">
            <w:pPr>
              <w:jc w:val="center"/>
              <w:rPr>
                <w:rFonts w:cs="Arial"/>
                <w:bCs/>
                <w:sz w:val="18"/>
                <w:szCs w:val="18"/>
              </w:rPr>
            </w:pPr>
          </w:p>
        </w:tc>
      </w:tr>
      <w:tr w:rsidR="00471079" w:rsidRPr="00754129" w14:paraId="2CBA315A" w14:textId="77777777" w:rsidTr="00471079">
        <w:trPr>
          <w:jc w:val="center"/>
        </w:trPr>
        <w:tc>
          <w:tcPr>
            <w:tcW w:w="18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A16464" w14:textId="03A279E5" w:rsidR="00471079" w:rsidRPr="00754129" w:rsidRDefault="00471079" w:rsidP="00C15FA0">
            <w:pPr>
              <w:rPr>
                <w:rFonts w:cs="Arial"/>
                <w:iCs/>
                <w:sz w:val="18"/>
                <w:szCs w:val="18"/>
              </w:rPr>
            </w:pPr>
            <w:r w:rsidRPr="00754129">
              <w:rPr>
                <w:rFonts w:cs="Arial"/>
                <w:iCs/>
                <w:sz w:val="18"/>
                <w:szCs w:val="18"/>
              </w:rPr>
              <w:t>COLLEGE</w:t>
            </w:r>
          </w:p>
        </w:tc>
        <w:tc>
          <w:tcPr>
            <w:tcW w:w="30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95035B" w14:textId="77777777" w:rsidR="00471079" w:rsidRPr="00754129" w:rsidRDefault="00471079" w:rsidP="00C15FA0">
            <w:pPr>
              <w:pStyle w:val="BodyText"/>
              <w:ind w:hanging="10"/>
              <w:jc w:val="center"/>
              <w:rPr>
                <w:bCs/>
                <w:i/>
                <w:iCs/>
                <w:color w:val="0000FF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AE884A" w14:textId="77777777" w:rsidR="00471079" w:rsidRPr="00754129" w:rsidRDefault="00471079" w:rsidP="00C15FA0">
            <w:pPr>
              <w:pStyle w:val="Heading4"/>
              <w:rPr>
                <w:rFonts w:cs="Arial"/>
                <w:b w:val="0"/>
                <w:bCs w:val="0"/>
                <w:color w:val="0000FF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AF2446" w14:textId="77777777" w:rsidR="00471079" w:rsidRPr="00754129" w:rsidRDefault="00471079" w:rsidP="00C15FA0">
            <w:pPr>
              <w:jc w:val="center"/>
              <w:rPr>
                <w:rFonts w:cs="Arial"/>
                <w:color w:val="0000FF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0F5D67" w14:textId="77777777" w:rsidR="00471079" w:rsidRPr="00754129" w:rsidRDefault="00471079" w:rsidP="00C15FA0">
            <w:pPr>
              <w:pStyle w:val="Heading8"/>
              <w:rPr>
                <w:rFonts w:cs="Arial"/>
                <w:b/>
                <w:color w:val="0000FF"/>
                <w:sz w:val="18"/>
                <w:szCs w:val="18"/>
              </w:rPr>
            </w:pPr>
          </w:p>
        </w:tc>
        <w:tc>
          <w:tcPr>
            <w:tcW w:w="13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07F3FAB" w14:textId="77777777" w:rsidR="00471079" w:rsidRPr="00754129" w:rsidRDefault="00471079" w:rsidP="00C15FA0">
            <w:pPr>
              <w:jc w:val="center"/>
              <w:rPr>
                <w:rFonts w:cs="Arial"/>
                <w:bCs/>
                <w:color w:val="0000FF"/>
                <w:sz w:val="18"/>
                <w:szCs w:val="18"/>
              </w:rPr>
            </w:pPr>
          </w:p>
        </w:tc>
      </w:tr>
      <w:tr w:rsidR="00471079" w:rsidRPr="00754129" w14:paraId="6B586289" w14:textId="77777777" w:rsidTr="00471079">
        <w:trPr>
          <w:jc w:val="center"/>
        </w:trPr>
        <w:tc>
          <w:tcPr>
            <w:tcW w:w="181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7E04264E" w14:textId="1B1BBDB4" w:rsidR="00471079" w:rsidRPr="00754129" w:rsidRDefault="00471079" w:rsidP="00C15FA0">
            <w:pPr>
              <w:rPr>
                <w:rFonts w:cs="Arial"/>
                <w:iCs/>
                <w:sz w:val="18"/>
                <w:szCs w:val="18"/>
              </w:rPr>
            </w:pPr>
            <w:r w:rsidRPr="00754129">
              <w:rPr>
                <w:rFonts w:cs="Arial"/>
                <w:iCs/>
                <w:sz w:val="18"/>
                <w:szCs w:val="18"/>
              </w:rPr>
              <w:t>POST GRADUATE</w:t>
            </w:r>
          </w:p>
        </w:tc>
        <w:tc>
          <w:tcPr>
            <w:tcW w:w="30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3E7729" w14:textId="77777777" w:rsidR="00471079" w:rsidRPr="00754129" w:rsidRDefault="00471079" w:rsidP="00C15FA0">
            <w:pPr>
              <w:pStyle w:val="Heading4"/>
              <w:ind w:hanging="10"/>
              <w:rPr>
                <w:rFonts w:cs="Arial"/>
                <w:b w:val="0"/>
                <w:color w:val="0000FF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6E22A7" w14:textId="77777777" w:rsidR="00471079" w:rsidRPr="00754129" w:rsidRDefault="00471079" w:rsidP="00C15FA0">
            <w:pPr>
              <w:jc w:val="center"/>
              <w:rPr>
                <w:rFonts w:cs="Arial"/>
                <w:color w:val="0000FF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345ACD" w14:textId="77777777" w:rsidR="00471079" w:rsidRPr="00754129" w:rsidRDefault="00471079" w:rsidP="00C15FA0">
            <w:pPr>
              <w:pStyle w:val="Heading6"/>
              <w:rPr>
                <w:rFonts w:cs="Arial"/>
                <w:b/>
                <w:color w:val="0000FF"/>
                <w:szCs w:val="18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8C558C" w14:textId="77777777" w:rsidR="00471079" w:rsidRPr="00754129" w:rsidRDefault="00471079" w:rsidP="00C15FA0">
            <w:pPr>
              <w:jc w:val="center"/>
              <w:rPr>
                <w:rFonts w:cs="Arial"/>
                <w:bCs/>
                <w:color w:val="0000FF"/>
                <w:sz w:val="18"/>
                <w:szCs w:val="18"/>
              </w:rPr>
            </w:pPr>
          </w:p>
        </w:tc>
        <w:tc>
          <w:tcPr>
            <w:tcW w:w="13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8BAA4FD" w14:textId="77777777" w:rsidR="00471079" w:rsidRPr="00754129" w:rsidRDefault="00471079" w:rsidP="00C15FA0">
            <w:pPr>
              <w:jc w:val="center"/>
              <w:rPr>
                <w:rFonts w:cs="Arial"/>
                <w:color w:val="0000FF"/>
                <w:sz w:val="18"/>
                <w:szCs w:val="18"/>
              </w:rPr>
            </w:pPr>
          </w:p>
        </w:tc>
      </w:tr>
      <w:tr w:rsidR="00471079" w:rsidRPr="00754129" w14:paraId="16D5C308" w14:textId="77777777" w:rsidTr="00471079">
        <w:trPr>
          <w:jc w:val="center"/>
        </w:trPr>
        <w:tc>
          <w:tcPr>
            <w:tcW w:w="11062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C91FCD" w14:textId="22F6817E" w:rsidR="00471079" w:rsidRPr="00754129" w:rsidRDefault="00471079" w:rsidP="00C15FA0">
            <w:pPr>
              <w:jc w:val="center"/>
              <w:rPr>
                <w:rFonts w:cs="Arial"/>
                <w:sz w:val="18"/>
                <w:szCs w:val="18"/>
              </w:rPr>
            </w:pPr>
            <w:r w:rsidRPr="00754129">
              <w:rPr>
                <w:rFonts w:cs="Arial"/>
                <w:i/>
                <w:sz w:val="18"/>
                <w:szCs w:val="18"/>
              </w:rPr>
              <w:t>(</w:t>
            </w:r>
            <w:r w:rsidR="00970C86" w:rsidRPr="00754129">
              <w:rPr>
                <w:rFonts w:cs="Arial"/>
                <w:i/>
                <w:sz w:val="18"/>
                <w:szCs w:val="18"/>
              </w:rPr>
              <w:t>Continue</w:t>
            </w:r>
            <w:r w:rsidRPr="00754129">
              <w:rPr>
                <w:rFonts w:cs="Arial"/>
                <w:i/>
                <w:sz w:val="18"/>
                <w:szCs w:val="18"/>
              </w:rPr>
              <w:t xml:space="preserve"> on separate sheet, if necessary)</w:t>
            </w:r>
          </w:p>
        </w:tc>
      </w:tr>
    </w:tbl>
    <w:p w14:paraId="21A7CF4B" w14:textId="257618DD" w:rsidR="00471079" w:rsidRDefault="007C3981" w:rsidP="00471079">
      <w:r w:rsidRPr="00CF46BB">
        <w:rPr>
          <w:rFonts w:cs="Arial"/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65DC957F" wp14:editId="4A14C633">
                <wp:simplePos x="0" y="0"/>
                <wp:positionH relativeFrom="column">
                  <wp:posOffset>-557530</wp:posOffset>
                </wp:positionH>
                <wp:positionV relativeFrom="paragraph">
                  <wp:posOffset>2186305</wp:posOffset>
                </wp:positionV>
                <wp:extent cx="0" cy="2092960"/>
                <wp:effectExtent l="0" t="0" r="38100" b="2159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09296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A2EDBFD" id="Straight Connector 34" o:spid="_x0000_s1026" style="position:absolute;flip:x y;z-index:2517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3.9pt,172.15pt" to="-43.9pt,33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" strokecolor="black [3213]" strokeweight="1.5pt"/>
            </w:pict>
          </mc:Fallback>
        </mc:AlternateContent>
      </w:r>
    </w:p>
    <w:tbl>
      <w:tblPr>
        <w:tblW w:w="1108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2160"/>
        <w:gridCol w:w="827"/>
        <w:gridCol w:w="163"/>
        <w:gridCol w:w="360"/>
        <w:gridCol w:w="630"/>
        <w:gridCol w:w="1530"/>
        <w:gridCol w:w="720"/>
        <w:gridCol w:w="990"/>
        <w:gridCol w:w="1260"/>
      </w:tblGrid>
      <w:tr w:rsidR="00471079" w14:paraId="142018BE" w14:textId="77777777" w:rsidTr="00471079">
        <w:trPr>
          <w:jc w:val="center"/>
        </w:trPr>
        <w:tc>
          <w:tcPr>
            <w:tcW w:w="244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nil"/>
            </w:tcBorders>
          </w:tcPr>
          <w:p w14:paraId="3DC82B5D" w14:textId="4B188B11" w:rsidR="00471079" w:rsidRPr="003B4917" w:rsidRDefault="00471079" w:rsidP="00C15FA0">
            <w:pPr>
              <w:rPr>
                <w:rFonts w:cs="Arial"/>
                <w:sz w:val="18"/>
              </w:rPr>
            </w:pPr>
            <w:r w:rsidRPr="003B4917">
              <w:rPr>
                <w:rFonts w:cs="Arial"/>
                <w:sz w:val="18"/>
              </w:rPr>
              <w:t>Do you have pending</w:t>
            </w:r>
          </w:p>
        </w:tc>
        <w:tc>
          <w:tcPr>
            <w:tcW w:w="2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33474B0" w14:textId="66E13F62" w:rsidR="00471079" w:rsidRPr="003B4917" w:rsidRDefault="00471079" w:rsidP="00C15FA0">
            <w:pPr>
              <w:rPr>
                <w:rFonts w:cs="Arial"/>
                <w:sz w:val="18"/>
              </w:rPr>
            </w:pPr>
            <w:r w:rsidRPr="003B4917">
              <w:rPr>
                <w:rFonts w:cs="Arial"/>
                <w:sz w:val="18"/>
              </w:rPr>
              <w:t xml:space="preserve">a) </w:t>
            </w:r>
            <w:r w:rsidR="00970C86" w:rsidRPr="003B4917">
              <w:rPr>
                <w:rFonts w:cs="Arial"/>
                <w:sz w:val="18"/>
              </w:rPr>
              <w:t>administrative</w:t>
            </w:r>
            <w:r w:rsidRPr="003B4917">
              <w:rPr>
                <w:rFonts w:cs="Arial"/>
                <w:sz w:val="18"/>
              </w:rPr>
              <w:t xml:space="preserve"> case?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E6D5EFA" w14:textId="77777777" w:rsidR="00471079" w:rsidRPr="003B4917" w:rsidRDefault="00471079" w:rsidP="00C15FA0">
            <w:pPr>
              <w:jc w:val="both"/>
              <w:rPr>
                <w:rFonts w:cs="Arial"/>
                <w:sz w:val="20"/>
              </w:rPr>
            </w:pPr>
            <w:r w:rsidRPr="003B4917">
              <w:rPr>
                <w:rFonts w:cs="Arial"/>
                <w:sz w:val="20"/>
              </w:rPr>
              <w:t>[    ] Yes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4E16AE5" w14:textId="77777777" w:rsidR="00471079" w:rsidRPr="003B4917" w:rsidRDefault="00471079" w:rsidP="00C15FA0">
            <w:pPr>
              <w:jc w:val="both"/>
              <w:rPr>
                <w:rFonts w:cs="Arial"/>
                <w:sz w:val="20"/>
              </w:rPr>
            </w:pPr>
            <w:r w:rsidRPr="003B4917">
              <w:rPr>
                <w:rFonts w:cs="Arial"/>
                <w:sz w:val="20"/>
              </w:rPr>
              <w:t>[    ] No</w:t>
            </w:r>
          </w:p>
        </w:tc>
        <w:tc>
          <w:tcPr>
            <w:tcW w:w="225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6CEB75E" w14:textId="77777777" w:rsidR="00471079" w:rsidRPr="003B4917" w:rsidRDefault="00471079" w:rsidP="00C15FA0">
            <w:pPr>
              <w:jc w:val="both"/>
              <w:rPr>
                <w:rFonts w:cs="Arial"/>
                <w:sz w:val="20"/>
              </w:rPr>
            </w:pPr>
            <w:r w:rsidRPr="003B4917">
              <w:rPr>
                <w:rFonts w:cs="Arial"/>
                <w:sz w:val="20"/>
              </w:rPr>
              <w:t>b) Criminal case?</w:t>
            </w:r>
          </w:p>
        </w:tc>
        <w:tc>
          <w:tcPr>
            <w:tcW w:w="99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35D8BBC" w14:textId="77777777" w:rsidR="00471079" w:rsidRPr="003B4917" w:rsidRDefault="00471079" w:rsidP="00C15FA0">
            <w:pPr>
              <w:jc w:val="both"/>
              <w:rPr>
                <w:rFonts w:cs="Arial"/>
                <w:sz w:val="20"/>
              </w:rPr>
            </w:pPr>
            <w:r w:rsidRPr="003B4917">
              <w:rPr>
                <w:rFonts w:cs="Arial"/>
                <w:sz w:val="20"/>
              </w:rPr>
              <w:t>[    ] Yes</w:t>
            </w:r>
          </w:p>
        </w:tc>
        <w:tc>
          <w:tcPr>
            <w:tcW w:w="1260" w:type="dxa"/>
            <w:tcBorders>
              <w:top w:val="single" w:sz="6" w:space="0" w:color="auto"/>
              <w:left w:val="nil"/>
              <w:bottom w:val="nil"/>
              <w:right w:val="single" w:sz="12" w:space="0" w:color="auto"/>
            </w:tcBorders>
            <w:vAlign w:val="center"/>
          </w:tcPr>
          <w:p w14:paraId="56C66511" w14:textId="435AD3BB" w:rsidR="00471079" w:rsidRPr="003B4917" w:rsidRDefault="00471079" w:rsidP="00C15FA0">
            <w:pPr>
              <w:rPr>
                <w:rFonts w:cs="Arial"/>
                <w:sz w:val="20"/>
              </w:rPr>
            </w:pPr>
            <w:r w:rsidRPr="003B4917">
              <w:rPr>
                <w:rFonts w:cs="Arial"/>
                <w:sz w:val="20"/>
              </w:rPr>
              <w:t>[    ]</w:t>
            </w:r>
            <w:r w:rsidRPr="003B4917">
              <w:rPr>
                <w:rFonts w:cs="Arial"/>
                <w:b/>
                <w:bCs/>
                <w:sz w:val="20"/>
              </w:rPr>
              <w:t xml:space="preserve"> </w:t>
            </w:r>
            <w:r w:rsidRPr="003B4917">
              <w:rPr>
                <w:rFonts w:cs="Arial"/>
                <w:sz w:val="20"/>
              </w:rPr>
              <w:t>No</w:t>
            </w:r>
          </w:p>
        </w:tc>
      </w:tr>
      <w:tr w:rsidR="00471079" w14:paraId="7C54167F" w14:textId="77777777" w:rsidTr="00471079">
        <w:trPr>
          <w:jc w:val="center"/>
        </w:trPr>
        <w:tc>
          <w:tcPr>
            <w:tcW w:w="11088" w:type="dxa"/>
            <w:gridSpan w:val="10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E61E327" w14:textId="62463B4F" w:rsidR="00471079" w:rsidRPr="003B4917" w:rsidRDefault="00471079" w:rsidP="00C15FA0">
            <w:pPr>
              <w:jc w:val="both"/>
              <w:rPr>
                <w:rFonts w:cs="Arial"/>
                <w:sz w:val="18"/>
              </w:rPr>
            </w:pPr>
            <w:r w:rsidRPr="003B4917">
              <w:rPr>
                <w:rFonts w:cs="Arial"/>
                <w:sz w:val="18"/>
              </w:rPr>
              <w:t>If you have any, give details of the offense.</w:t>
            </w:r>
          </w:p>
        </w:tc>
      </w:tr>
      <w:tr w:rsidR="00471079" w14:paraId="57E03514" w14:textId="77777777" w:rsidTr="00471079">
        <w:trPr>
          <w:jc w:val="center"/>
        </w:trPr>
        <w:tc>
          <w:tcPr>
            <w:tcW w:w="11088" w:type="dxa"/>
            <w:gridSpan w:val="10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0F00358" w14:textId="77777777" w:rsidR="00471079" w:rsidRPr="003B4917" w:rsidRDefault="00471079" w:rsidP="00C15FA0">
            <w:pPr>
              <w:ind w:left="360" w:hanging="360"/>
              <w:jc w:val="both"/>
              <w:rPr>
                <w:rFonts w:cs="Arial"/>
                <w:sz w:val="4"/>
              </w:rPr>
            </w:pPr>
          </w:p>
          <w:p w14:paraId="52BD0E86" w14:textId="6143CA53" w:rsidR="00471079" w:rsidRPr="003B4917" w:rsidRDefault="00471079" w:rsidP="00C15FA0">
            <w:pPr>
              <w:ind w:left="360" w:hanging="360"/>
              <w:jc w:val="both"/>
              <w:rPr>
                <w:rFonts w:cs="Arial"/>
                <w:sz w:val="18"/>
              </w:rPr>
            </w:pPr>
            <w:r w:rsidRPr="003B4917">
              <w:rPr>
                <w:rFonts w:cs="Arial"/>
                <w:sz w:val="18"/>
              </w:rPr>
              <w:t>Have you any been convicted of any crimes or violation of any law, decree. Ordinance or regulations by any court</w:t>
            </w:r>
          </w:p>
          <w:p w14:paraId="39E3166D" w14:textId="45608B2C" w:rsidR="00471079" w:rsidRPr="003B4917" w:rsidRDefault="00471079" w:rsidP="00C15FA0">
            <w:pPr>
              <w:ind w:left="360" w:hanging="360"/>
              <w:jc w:val="both"/>
              <w:rPr>
                <w:rFonts w:cs="Arial"/>
                <w:sz w:val="18"/>
              </w:rPr>
            </w:pPr>
            <w:r w:rsidRPr="003B4917">
              <w:rPr>
                <w:rFonts w:cs="Arial"/>
                <w:sz w:val="18"/>
              </w:rPr>
              <w:t xml:space="preserve">       or tribunal?     [   ] Yes       [    ] No</w:t>
            </w:r>
          </w:p>
        </w:tc>
      </w:tr>
      <w:tr w:rsidR="00471079" w14:paraId="72F27CDA" w14:textId="77777777" w:rsidTr="00471079">
        <w:trPr>
          <w:jc w:val="center"/>
        </w:trPr>
        <w:tc>
          <w:tcPr>
            <w:tcW w:w="5958" w:type="dxa"/>
            <w:gridSpan w:val="5"/>
            <w:tcBorders>
              <w:top w:val="single" w:sz="6" w:space="0" w:color="auto"/>
              <w:left w:val="single" w:sz="12" w:space="0" w:color="auto"/>
              <w:bottom w:val="nil"/>
              <w:right w:val="nil"/>
            </w:tcBorders>
          </w:tcPr>
          <w:p w14:paraId="4F61262B" w14:textId="1A4A1EB2" w:rsidR="00471079" w:rsidRPr="003B4917" w:rsidRDefault="00471079" w:rsidP="00C15FA0">
            <w:pPr>
              <w:jc w:val="both"/>
              <w:rPr>
                <w:rFonts w:cs="Arial"/>
                <w:sz w:val="4"/>
              </w:rPr>
            </w:pPr>
          </w:p>
          <w:p w14:paraId="5D021AA8" w14:textId="5703D4A8" w:rsidR="00471079" w:rsidRPr="003B4917" w:rsidRDefault="00471079" w:rsidP="00C15FA0">
            <w:pPr>
              <w:jc w:val="both"/>
              <w:rPr>
                <w:rFonts w:cs="Arial"/>
                <w:sz w:val="18"/>
              </w:rPr>
            </w:pPr>
            <w:r w:rsidRPr="003B4917">
              <w:rPr>
                <w:rFonts w:cs="Arial"/>
                <w:sz w:val="18"/>
              </w:rPr>
              <w:t>Have you ever been convicted of any administrative offence?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4C59379" w14:textId="77777777" w:rsidR="00471079" w:rsidRPr="003B4917" w:rsidRDefault="00471079" w:rsidP="00C15FA0">
            <w:pPr>
              <w:jc w:val="both"/>
              <w:rPr>
                <w:rFonts w:cs="Arial"/>
                <w:sz w:val="4"/>
              </w:rPr>
            </w:pPr>
          </w:p>
          <w:p w14:paraId="1AB746C7" w14:textId="77777777" w:rsidR="00471079" w:rsidRPr="003B4917" w:rsidRDefault="00471079" w:rsidP="00C15FA0">
            <w:pPr>
              <w:jc w:val="both"/>
              <w:rPr>
                <w:rFonts w:cs="Arial"/>
                <w:sz w:val="4"/>
              </w:rPr>
            </w:pPr>
          </w:p>
          <w:p w14:paraId="0422EE27" w14:textId="77777777" w:rsidR="00471079" w:rsidRPr="003B4917" w:rsidRDefault="00471079" w:rsidP="00C15FA0">
            <w:pPr>
              <w:jc w:val="both"/>
              <w:rPr>
                <w:rFonts w:cs="Arial"/>
                <w:sz w:val="18"/>
              </w:rPr>
            </w:pPr>
            <w:r w:rsidRPr="003B4917">
              <w:rPr>
                <w:rFonts w:cs="Arial"/>
                <w:sz w:val="18"/>
              </w:rPr>
              <w:t>[    ] Yes</w:t>
            </w:r>
          </w:p>
        </w:tc>
        <w:tc>
          <w:tcPr>
            <w:tcW w:w="2970" w:type="dxa"/>
            <w:gridSpan w:val="3"/>
            <w:tcBorders>
              <w:top w:val="single" w:sz="6" w:space="0" w:color="auto"/>
              <w:left w:val="nil"/>
              <w:bottom w:val="nil"/>
              <w:right w:val="single" w:sz="12" w:space="0" w:color="auto"/>
            </w:tcBorders>
          </w:tcPr>
          <w:p w14:paraId="4B1707F0" w14:textId="77777777" w:rsidR="00471079" w:rsidRPr="003B4917" w:rsidRDefault="00471079" w:rsidP="00C15FA0">
            <w:pPr>
              <w:jc w:val="both"/>
              <w:rPr>
                <w:rFonts w:cs="Arial"/>
                <w:sz w:val="4"/>
              </w:rPr>
            </w:pPr>
          </w:p>
          <w:p w14:paraId="4D985DC0" w14:textId="77777777" w:rsidR="00471079" w:rsidRPr="003B4917" w:rsidRDefault="00471079" w:rsidP="00C15FA0">
            <w:pPr>
              <w:jc w:val="both"/>
              <w:rPr>
                <w:rFonts w:cs="Arial"/>
                <w:sz w:val="4"/>
              </w:rPr>
            </w:pPr>
          </w:p>
          <w:p w14:paraId="6951673D" w14:textId="77777777" w:rsidR="00471079" w:rsidRPr="003B4917" w:rsidRDefault="00471079" w:rsidP="00C15FA0">
            <w:pPr>
              <w:jc w:val="both"/>
              <w:rPr>
                <w:rFonts w:cs="Arial"/>
                <w:sz w:val="18"/>
              </w:rPr>
            </w:pPr>
            <w:r w:rsidRPr="003B4917">
              <w:rPr>
                <w:rFonts w:cs="Arial"/>
                <w:sz w:val="18"/>
              </w:rPr>
              <w:t>[    ] No</w:t>
            </w:r>
          </w:p>
        </w:tc>
      </w:tr>
      <w:tr w:rsidR="00471079" w14:paraId="0B919AFA" w14:textId="77777777" w:rsidTr="00471079">
        <w:trPr>
          <w:jc w:val="center"/>
        </w:trPr>
        <w:tc>
          <w:tcPr>
            <w:tcW w:w="11088" w:type="dxa"/>
            <w:gridSpan w:val="10"/>
            <w:tcBorders>
              <w:top w:val="nil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BACB466" w14:textId="758BCD01" w:rsidR="00471079" w:rsidRPr="003B4917" w:rsidRDefault="00471079" w:rsidP="00C15FA0">
            <w:pPr>
              <w:ind w:left="360"/>
              <w:jc w:val="both"/>
              <w:rPr>
                <w:rFonts w:cs="Arial"/>
                <w:sz w:val="18"/>
              </w:rPr>
            </w:pPr>
            <w:r w:rsidRPr="003B4917">
              <w:rPr>
                <w:rFonts w:cs="Arial"/>
                <w:i/>
                <w:sz w:val="18"/>
              </w:rPr>
              <w:t>If your answer is “YES,” give details of the offence.</w:t>
            </w:r>
          </w:p>
        </w:tc>
      </w:tr>
      <w:tr w:rsidR="00471079" w14:paraId="200ABC7E" w14:textId="77777777" w:rsidTr="00471079">
        <w:trPr>
          <w:jc w:val="center"/>
        </w:trPr>
        <w:tc>
          <w:tcPr>
            <w:tcW w:w="11088" w:type="dxa"/>
            <w:gridSpan w:val="10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BF32E34" w14:textId="2F7D70EE" w:rsidR="00471079" w:rsidRPr="003B4917" w:rsidRDefault="00471079" w:rsidP="00C15FA0">
            <w:pPr>
              <w:jc w:val="both"/>
              <w:rPr>
                <w:rFonts w:cs="Arial"/>
                <w:sz w:val="18"/>
              </w:rPr>
            </w:pPr>
            <w:r w:rsidRPr="003B4917">
              <w:rPr>
                <w:rFonts w:cs="Arial"/>
                <w:sz w:val="18"/>
              </w:rPr>
              <w:t>Have you ever been retired, forced to resign or dropped from employment in the public and private sector?</w:t>
            </w:r>
          </w:p>
          <w:p w14:paraId="6B40625F" w14:textId="4D404D61" w:rsidR="00471079" w:rsidRPr="003B4917" w:rsidRDefault="00471079" w:rsidP="00C15FA0">
            <w:pPr>
              <w:ind w:left="360"/>
              <w:jc w:val="both"/>
              <w:rPr>
                <w:rFonts w:cs="Arial"/>
                <w:sz w:val="18"/>
              </w:rPr>
            </w:pPr>
            <w:r w:rsidRPr="003B4917">
              <w:rPr>
                <w:rFonts w:cs="Arial"/>
                <w:sz w:val="18"/>
              </w:rPr>
              <w:t xml:space="preserve">[    ] Yes          [    ] No      </w:t>
            </w:r>
            <w:r w:rsidRPr="003B4917">
              <w:rPr>
                <w:rFonts w:cs="Arial"/>
                <w:i/>
                <w:sz w:val="18"/>
              </w:rPr>
              <w:t>If “YES,” give reasons.</w:t>
            </w:r>
          </w:p>
        </w:tc>
      </w:tr>
      <w:tr w:rsidR="00471079" w14:paraId="66E82818" w14:textId="77777777" w:rsidTr="00471079">
        <w:trPr>
          <w:jc w:val="center"/>
        </w:trPr>
        <w:tc>
          <w:tcPr>
            <w:tcW w:w="11088" w:type="dxa"/>
            <w:gridSpan w:val="10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6EDE97D" w14:textId="673AEEF3" w:rsidR="00471079" w:rsidRPr="003B4917" w:rsidRDefault="00471079" w:rsidP="00C15FA0">
            <w:pPr>
              <w:jc w:val="both"/>
              <w:rPr>
                <w:rFonts w:cs="Arial"/>
                <w:sz w:val="4"/>
              </w:rPr>
            </w:pPr>
          </w:p>
          <w:p w14:paraId="002357B3" w14:textId="1AD4F77E" w:rsidR="00471079" w:rsidRPr="003B4917" w:rsidRDefault="00471079" w:rsidP="00C15FA0">
            <w:pPr>
              <w:jc w:val="both"/>
              <w:rPr>
                <w:rFonts w:cs="Arial"/>
                <w:sz w:val="18"/>
              </w:rPr>
            </w:pPr>
            <w:r w:rsidRPr="003B4917">
              <w:rPr>
                <w:rFonts w:cs="Arial"/>
                <w:sz w:val="18"/>
              </w:rPr>
              <w:t>REFERENCES (Persons not related by consanguinity or affinity to applicant/appointee)</w:t>
            </w:r>
          </w:p>
        </w:tc>
      </w:tr>
      <w:tr w:rsidR="00471079" w:rsidRPr="00466C88" w14:paraId="00992436" w14:textId="77777777" w:rsidTr="00471079">
        <w:trPr>
          <w:trHeight w:val="282"/>
          <w:jc w:val="center"/>
        </w:trPr>
        <w:tc>
          <w:tcPr>
            <w:tcW w:w="5435" w:type="dxa"/>
            <w:gridSpan w:val="3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14:paraId="73571827" w14:textId="37C5DEB8" w:rsidR="00471079" w:rsidRPr="003B4917" w:rsidRDefault="00471079" w:rsidP="00C15FA0">
            <w:pPr>
              <w:jc w:val="center"/>
              <w:rPr>
                <w:rFonts w:cs="Arial"/>
                <w:sz w:val="22"/>
                <w:szCs w:val="22"/>
              </w:rPr>
            </w:pPr>
            <w:r w:rsidRPr="003B4917">
              <w:rPr>
                <w:rFonts w:cs="Arial"/>
                <w:i/>
                <w:sz w:val="22"/>
                <w:szCs w:val="22"/>
                <w:u w:val="single"/>
              </w:rPr>
              <w:t>Name</w:t>
            </w:r>
          </w:p>
        </w:tc>
        <w:tc>
          <w:tcPr>
            <w:tcW w:w="5653" w:type="dxa"/>
            <w:gridSpan w:val="7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F468CEC" w14:textId="77777777" w:rsidR="00471079" w:rsidRPr="003B4917" w:rsidRDefault="00471079" w:rsidP="00C15FA0">
            <w:pPr>
              <w:jc w:val="center"/>
              <w:rPr>
                <w:rFonts w:cs="Arial"/>
                <w:sz w:val="22"/>
                <w:szCs w:val="22"/>
              </w:rPr>
            </w:pPr>
            <w:r w:rsidRPr="003B4917">
              <w:rPr>
                <w:rFonts w:cs="Arial"/>
                <w:i/>
                <w:sz w:val="22"/>
                <w:szCs w:val="22"/>
                <w:u w:val="single"/>
              </w:rPr>
              <w:t>Address</w:t>
            </w:r>
          </w:p>
        </w:tc>
      </w:tr>
      <w:tr w:rsidR="00471079" w:rsidRPr="00466C88" w14:paraId="411277E1" w14:textId="77777777" w:rsidTr="00471079">
        <w:trPr>
          <w:trHeight w:val="90"/>
          <w:jc w:val="center"/>
        </w:trPr>
        <w:tc>
          <w:tcPr>
            <w:tcW w:w="5435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14:paraId="0E0EE371" w14:textId="2020DA44" w:rsidR="00471079" w:rsidRPr="003B4917" w:rsidRDefault="00471079" w:rsidP="00C15FA0">
            <w:pPr>
              <w:rPr>
                <w:rFonts w:cs="Arial"/>
                <w:bCs/>
                <w:color w:val="0000FF"/>
                <w:sz w:val="22"/>
                <w:szCs w:val="22"/>
                <w:lang w:val="pt-BR"/>
              </w:rPr>
            </w:pPr>
          </w:p>
        </w:tc>
        <w:tc>
          <w:tcPr>
            <w:tcW w:w="565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6C3825E3" w14:textId="77777777" w:rsidR="00471079" w:rsidRPr="003B4917" w:rsidRDefault="00471079" w:rsidP="00C15FA0">
            <w:pPr>
              <w:pStyle w:val="Heading6"/>
              <w:rPr>
                <w:rFonts w:cs="Arial"/>
                <w:b/>
                <w:color w:val="0000FF"/>
                <w:sz w:val="22"/>
                <w:szCs w:val="22"/>
              </w:rPr>
            </w:pPr>
          </w:p>
        </w:tc>
      </w:tr>
      <w:tr w:rsidR="00471079" w:rsidRPr="00466C88" w14:paraId="4E1CFCE8" w14:textId="77777777" w:rsidTr="00471079">
        <w:trPr>
          <w:trHeight w:val="90"/>
          <w:jc w:val="center"/>
        </w:trPr>
        <w:tc>
          <w:tcPr>
            <w:tcW w:w="5435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14:paraId="7C8DBF16" w14:textId="6AD917E2" w:rsidR="00471079" w:rsidRPr="003B4917" w:rsidRDefault="00471079" w:rsidP="00C15FA0">
            <w:pPr>
              <w:rPr>
                <w:rFonts w:cs="Arial"/>
                <w:bCs/>
                <w:color w:val="0000FF"/>
                <w:sz w:val="22"/>
                <w:szCs w:val="22"/>
                <w:lang w:val="it-IT"/>
              </w:rPr>
            </w:pPr>
          </w:p>
        </w:tc>
        <w:tc>
          <w:tcPr>
            <w:tcW w:w="565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64E8B2B7" w14:textId="23F87B89" w:rsidR="00471079" w:rsidRPr="003B4917" w:rsidRDefault="007C3981" w:rsidP="00C15FA0">
            <w:pPr>
              <w:pStyle w:val="Heading6"/>
              <w:rPr>
                <w:rFonts w:cs="Arial"/>
                <w:b/>
                <w:color w:val="0000FF"/>
                <w:sz w:val="22"/>
                <w:szCs w:val="22"/>
              </w:rPr>
            </w:pPr>
            <w:r w:rsidRPr="00CF46BB">
              <w:rPr>
                <w:rFonts w:cs="Arial"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703808" behindDoc="0" locked="0" layoutInCell="1" allowOverlap="1" wp14:anchorId="31F04045" wp14:editId="5F4A5116">
                      <wp:simplePos x="0" y="0"/>
                      <wp:positionH relativeFrom="column">
                        <wp:posOffset>3515360</wp:posOffset>
                      </wp:positionH>
                      <wp:positionV relativeFrom="paragraph">
                        <wp:posOffset>154305</wp:posOffset>
                      </wp:positionV>
                      <wp:extent cx="9525" cy="2047875"/>
                      <wp:effectExtent l="0" t="0" r="28575" b="28575"/>
                      <wp:wrapNone/>
                      <wp:docPr id="35" name="Straight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9525" cy="2047875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359E4BDF" id="Straight Connector 35" o:spid="_x0000_s1026" style="position:absolute;flip:x y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6.8pt,12.15pt" to="277.55pt,17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" strokecolor="windowText" strokeweight="1.5pt"/>
                  </w:pict>
                </mc:Fallback>
              </mc:AlternateContent>
            </w:r>
          </w:p>
        </w:tc>
      </w:tr>
      <w:tr w:rsidR="00471079" w14:paraId="0E289F45" w14:textId="77777777" w:rsidTr="00471079">
        <w:trPr>
          <w:trHeight w:val="71"/>
          <w:jc w:val="center"/>
        </w:trPr>
        <w:tc>
          <w:tcPr>
            <w:tcW w:w="5435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491F35BC" w14:textId="6C59521E" w:rsidR="00471079" w:rsidRPr="003B4917" w:rsidRDefault="00CF46BB" w:rsidP="00C15FA0">
            <w:pPr>
              <w:rPr>
                <w:rFonts w:cs="Arial"/>
                <w:sz w:val="18"/>
              </w:rPr>
            </w:pPr>
            <w:r>
              <w:rPr>
                <w:noProof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93568" behindDoc="0" locked="0" layoutInCell="1" allowOverlap="1" wp14:anchorId="554D4CF9" wp14:editId="3A982020">
                      <wp:simplePos x="0" y="0"/>
                      <wp:positionH relativeFrom="column">
                        <wp:posOffset>2011680</wp:posOffset>
                      </wp:positionH>
                      <wp:positionV relativeFrom="paragraph">
                        <wp:posOffset>130810</wp:posOffset>
                      </wp:positionV>
                      <wp:extent cx="1762125" cy="428625"/>
                      <wp:effectExtent l="0" t="0" r="28575" b="28575"/>
                      <wp:wrapNone/>
                      <wp:docPr id="5" name="Rectangle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62125" cy="428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6D3DD4" w14:textId="77777777" w:rsidR="00541CA6" w:rsidRDefault="00541CA6" w:rsidP="00541CA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54D4CF9" id="Rectangle 39" o:spid="_x0000_s1038" style="position:absolute;margin-left:158.4pt;margin-top:10.3pt;width:138.75pt;height:33.7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" strokeweight="1.5pt">
                      <v:textbox>
                        <w:txbxContent>
                          <w:p w14:paraId="236D3DD4" w14:textId="77777777" w:rsidR="00541CA6" w:rsidRDefault="00541CA6" w:rsidP="00541CA6"/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92544" behindDoc="0" locked="0" layoutInCell="1" allowOverlap="1" wp14:anchorId="118ED908" wp14:editId="186BA507">
                      <wp:simplePos x="0" y="0"/>
                      <wp:positionH relativeFrom="column">
                        <wp:posOffset>163830</wp:posOffset>
                      </wp:positionH>
                      <wp:positionV relativeFrom="paragraph">
                        <wp:posOffset>125095</wp:posOffset>
                      </wp:positionV>
                      <wp:extent cx="1409700" cy="428625"/>
                      <wp:effectExtent l="0" t="0" r="19050" b="28575"/>
                      <wp:wrapNone/>
                      <wp:docPr id="4" name="Rectangl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09700" cy="428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F3644B" w14:textId="77777777" w:rsidR="00541CA6" w:rsidRDefault="00541CA6" w:rsidP="00541CA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18ED908" id="Rectangle 38" o:spid="_x0000_s1039" style="position:absolute;margin-left:12.9pt;margin-top:9.85pt;width:111pt;height:33.7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" strokeweight="1.5pt">
                      <v:textbox>
                        <w:txbxContent>
                          <w:p w14:paraId="0EF3644B" w14:textId="77777777" w:rsidR="00541CA6" w:rsidRDefault="00541CA6" w:rsidP="00541CA6"/>
                        </w:txbxContent>
                      </v:textbox>
                    </v:rect>
                  </w:pict>
                </mc:Fallback>
              </mc:AlternateContent>
            </w:r>
            <w:r w:rsidR="00471079" w:rsidRPr="003B4917">
              <w:rPr>
                <w:rFonts w:cs="Arial"/>
                <w:sz w:val="18"/>
              </w:rPr>
              <w:t>I declare that the answers given above are true and correct.</w:t>
            </w:r>
          </w:p>
        </w:tc>
        <w:tc>
          <w:tcPr>
            <w:tcW w:w="5653" w:type="dxa"/>
            <w:gridSpan w:val="7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</w:tcPr>
          <w:p w14:paraId="4D5D44E3" w14:textId="77E3D048" w:rsidR="00471079" w:rsidRPr="003B4917" w:rsidRDefault="007C3981" w:rsidP="00C15FA0">
            <w:pPr>
              <w:rPr>
                <w:rFonts w:cs="Arial"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90496" behindDoc="0" locked="0" layoutInCell="1" allowOverlap="1" wp14:anchorId="69C568AB" wp14:editId="67A0E073">
                      <wp:simplePos x="0" y="0"/>
                      <wp:positionH relativeFrom="column">
                        <wp:posOffset>2431415</wp:posOffset>
                      </wp:positionH>
                      <wp:positionV relativeFrom="paragraph">
                        <wp:posOffset>149860</wp:posOffset>
                      </wp:positionV>
                      <wp:extent cx="1009650" cy="1152525"/>
                      <wp:effectExtent l="0" t="0" r="19050" b="28575"/>
                      <wp:wrapNone/>
                      <wp:docPr id="6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9650" cy="1152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CE3EDD" w14:textId="77777777" w:rsidR="00C15FA0" w:rsidRDefault="00C15FA0" w:rsidP="0047107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9C568AB" id="Rectangle 33" o:spid="_x0000_s1040" style="position:absolute;margin-left:191.45pt;margin-top:11.8pt;width:79.5pt;height:90.75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" strokeweight="1.5pt">
                      <v:textbox>
                        <w:txbxContent>
                          <w:p w14:paraId="06CE3EDD" w14:textId="77777777" w:rsidR="00C15FA0" w:rsidRDefault="00C15FA0" w:rsidP="00471079"/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4772D5A2" w14:textId="2B51B043" w:rsidR="00541CA6" w:rsidRDefault="00823113" w:rsidP="00823113">
      <w:pPr>
        <w:pBdr>
          <w:right w:val="single" w:sz="4" w:space="20" w:color="auto"/>
        </w:pBdr>
        <w:rPr>
          <w:sz w:val="18"/>
          <w:szCs w:val="18"/>
        </w:rPr>
      </w:pP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1832A3DF" wp14:editId="2164116D">
                <wp:simplePos x="0" y="0"/>
                <wp:positionH relativeFrom="column">
                  <wp:posOffset>7157085</wp:posOffset>
                </wp:positionH>
                <wp:positionV relativeFrom="paragraph">
                  <wp:posOffset>-25400</wp:posOffset>
                </wp:positionV>
                <wp:extent cx="152400" cy="1819275"/>
                <wp:effectExtent l="0" t="0" r="0" b="0"/>
                <wp:wrapNone/>
                <wp:docPr id="7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819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C5E4D3A" id="Rectangle 46" o:spid="_x0000_s1026" style="position:absolute;margin-left:563.55pt;margin-top:-2pt;width:12pt;height:143.25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" filled="f" stroked="f"/>
            </w:pict>
          </mc:Fallback>
        </mc:AlternateContent>
      </w:r>
    </w:p>
    <w:p w14:paraId="1B7A9134" w14:textId="424A12E9" w:rsidR="00541CA6" w:rsidRDefault="00541CA6" w:rsidP="00823113">
      <w:pPr>
        <w:pBdr>
          <w:right w:val="single" w:sz="4" w:space="20" w:color="auto"/>
        </w:pBdr>
        <w:rPr>
          <w:sz w:val="18"/>
          <w:szCs w:val="18"/>
        </w:rPr>
      </w:pPr>
    </w:p>
    <w:p w14:paraId="48213A34" w14:textId="0CF50F05" w:rsidR="00541CA6" w:rsidRDefault="00541CA6" w:rsidP="00823113">
      <w:pPr>
        <w:pBdr>
          <w:right w:val="single" w:sz="4" w:space="20" w:color="auto"/>
        </w:pBdr>
        <w:rPr>
          <w:sz w:val="18"/>
          <w:szCs w:val="18"/>
        </w:rPr>
      </w:pPr>
    </w:p>
    <w:p w14:paraId="5E5F9605" w14:textId="0AB6B289" w:rsidR="00EC3B9E" w:rsidRDefault="00541CA6" w:rsidP="00823113">
      <w:pPr>
        <w:pBdr>
          <w:right w:val="single" w:sz="4" w:space="20" w:color="auto"/>
        </w:pBdr>
        <w:rPr>
          <w:sz w:val="18"/>
          <w:szCs w:val="18"/>
        </w:rPr>
      </w:pPr>
      <w:r w:rsidRPr="00541CA6">
        <w:rPr>
          <w:sz w:val="18"/>
          <w:szCs w:val="18"/>
        </w:rPr>
        <w:t>Date Accomplished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 Signatur</w:t>
      </w:r>
      <w:r w:rsidR="00CF46BB">
        <w:rPr>
          <w:sz w:val="18"/>
          <w:szCs w:val="18"/>
        </w:rPr>
        <w:t>e</w:t>
      </w:r>
    </w:p>
    <w:p w14:paraId="56EBA23E" w14:textId="7B4D98EE" w:rsidR="00541CA6" w:rsidRDefault="002B2D35" w:rsidP="00823113">
      <w:pPr>
        <w:pBdr>
          <w:right w:val="single" w:sz="4" w:space="20" w:color="auto"/>
        </w:pBdr>
        <w:rPr>
          <w:sz w:val="18"/>
          <w:szCs w:val="18"/>
        </w:rPr>
      </w:pPr>
      <w:r>
        <w:rPr>
          <w:noProof/>
          <w:sz w:val="18"/>
          <w:szCs w:val="18"/>
          <w:lang w:val="en-PH" w:eastAsia="en-PH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3028C2F3" wp14:editId="32ED0B45">
                <wp:simplePos x="0" y="0"/>
                <wp:positionH relativeFrom="column">
                  <wp:posOffset>1482090</wp:posOffset>
                </wp:positionH>
                <wp:positionV relativeFrom="paragraph">
                  <wp:posOffset>69850</wp:posOffset>
                </wp:positionV>
                <wp:extent cx="2505075" cy="762000"/>
                <wp:effectExtent l="9525" t="9525" r="9525" b="9525"/>
                <wp:wrapNone/>
                <wp:docPr id="3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0507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C74620" w14:textId="77777777" w:rsidR="00541CA6" w:rsidRPr="00541CA6" w:rsidRDefault="00541CA6" w:rsidP="00541CA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541CA6">
                              <w:rPr>
                                <w:sz w:val="18"/>
                                <w:szCs w:val="18"/>
                              </w:rPr>
                              <w:t>Community Tax No.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</w:rPr>
                              <w:t xml:space="preserve"> __________________</w:t>
                            </w:r>
                          </w:p>
                          <w:p w14:paraId="3CD9ED40" w14:textId="77777777" w:rsidR="00541CA6" w:rsidRDefault="00541CA6" w:rsidP="00541CA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F6F8FDD" w14:textId="77777777" w:rsidR="00541CA6" w:rsidRPr="00541CA6" w:rsidRDefault="00541CA6" w:rsidP="00541CA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541CA6">
                              <w:rPr>
                                <w:sz w:val="18"/>
                                <w:szCs w:val="18"/>
                              </w:rPr>
                              <w:t>Issued at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___________________________</w:t>
                            </w:r>
                          </w:p>
                          <w:p w14:paraId="45EEBC12" w14:textId="77777777" w:rsidR="00541CA6" w:rsidRDefault="00541CA6" w:rsidP="00541CA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2B1CD83" w14:textId="77777777" w:rsidR="00541CA6" w:rsidRPr="00541CA6" w:rsidRDefault="00541CA6" w:rsidP="00541CA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541CA6">
                              <w:rPr>
                                <w:sz w:val="18"/>
                                <w:szCs w:val="18"/>
                              </w:rPr>
                              <w:t>Issued 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028C2F3" id="Rectangle 40" o:spid="_x0000_s1041" style="position:absolute;margin-left:116.7pt;margin-top:5.5pt;width:197.25pt;height:60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" strokeweight="1.5pt">
                <v:textbox>
                  <w:txbxContent>
                    <w:p w14:paraId="09C74620" w14:textId="77777777" w:rsidR="00541CA6" w:rsidRPr="00541CA6" w:rsidRDefault="00541CA6" w:rsidP="00541CA6">
                      <w:pPr>
                        <w:rPr>
                          <w:sz w:val="18"/>
                          <w:szCs w:val="18"/>
                        </w:rPr>
                      </w:pPr>
                      <w:r w:rsidRPr="00541CA6">
                        <w:rPr>
                          <w:sz w:val="18"/>
                          <w:szCs w:val="18"/>
                        </w:rPr>
                        <w:t>Community Tax No.</w:t>
                      </w:r>
                      <w:r>
                        <w:rPr>
                          <w:sz w:val="18"/>
                          <w:szCs w:val="18"/>
                        </w:rPr>
                        <w:t xml:space="preserve"> __________________</w:t>
                      </w:r>
                    </w:p>
                    <w:p w14:paraId="3CD9ED40" w14:textId="77777777" w:rsidR="00541CA6" w:rsidRDefault="00541CA6" w:rsidP="00541CA6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0F6F8FDD" w14:textId="77777777" w:rsidR="00541CA6" w:rsidRPr="00541CA6" w:rsidRDefault="00541CA6" w:rsidP="00541CA6">
                      <w:pPr>
                        <w:rPr>
                          <w:sz w:val="18"/>
                          <w:szCs w:val="18"/>
                        </w:rPr>
                      </w:pPr>
                      <w:r w:rsidRPr="00541CA6">
                        <w:rPr>
                          <w:sz w:val="18"/>
                          <w:szCs w:val="18"/>
                        </w:rPr>
                        <w:t>Issued at</w:t>
                      </w:r>
                      <w:r>
                        <w:rPr>
                          <w:sz w:val="18"/>
                          <w:szCs w:val="18"/>
                        </w:rPr>
                        <w:t xml:space="preserve"> ___________________________</w:t>
                      </w:r>
                    </w:p>
                    <w:p w14:paraId="45EEBC12" w14:textId="77777777" w:rsidR="00541CA6" w:rsidRDefault="00541CA6" w:rsidP="00541CA6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2B1CD83" w14:textId="77777777" w:rsidR="00541CA6" w:rsidRPr="00541CA6" w:rsidRDefault="00541CA6" w:rsidP="00541CA6">
                      <w:pPr>
                        <w:rPr>
                          <w:sz w:val="18"/>
                          <w:szCs w:val="18"/>
                        </w:rPr>
                      </w:pPr>
                      <w:r w:rsidRPr="00541CA6">
                        <w:rPr>
                          <w:sz w:val="18"/>
                          <w:szCs w:val="18"/>
                        </w:rPr>
                        <w:t>Issued on</w:t>
                      </w:r>
                      <w:r>
                        <w:rPr>
                          <w:sz w:val="18"/>
                          <w:szCs w:val="18"/>
                        </w:rPr>
                        <w:t xml:space="preserve"> ___________________________</w:t>
                      </w:r>
                    </w:p>
                  </w:txbxContent>
                </v:textbox>
              </v:rect>
            </w:pict>
          </mc:Fallback>
        </mc:AlternateContent>
      </w:r>
    </w:p>
    <w:p w14:paraId="28BC16CA" w14:textId="663FB129" w:rsidR="00541CA6" w:rsidRDefault="00541CA6" w:rsidP="00823113">
      <w:pPr>
        <w:pBdr>
          <w:right w:val="single" w:sz="4" w:space="20" w:color="auto"/>
        </w:pBd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                                                                             </w:t>
      </w:r>
    </w:p>
    <w:p w14:paraId="52C31D4C" w14:textId="10E0CA0C" w:rsidR="00541CA6" w:rsidRDefault="00541CA6" w:rsidP="00823113">
      <w:pPr>
        <w:pBdr>
          <w:right w:val="single" w:sz="4" w:space="20" w:color="auto"/>
        </w:pBdr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14:paraId="2247C540" w14:textId="7B6CAFDF" w:rsidR="00541CA6" w:rsidRPr="00541CA6" w:rsidRDefault="00EC3B9E" w:rsidP="00823113">
      <w:pPr>
        <w:pBdr>
          <w:right w:val="single" w:sz="4" w:space="20" w:color="auto"/>
        </w:pBdr>
        <w:rPr>
          <w:sz w:val="18"/>
          <w:szCs w:val="18"/>
        </w:rPr>
      </w:pPr>
      <w:r>
        <w:rPr>
          <w:noProof/>
          <w:sz w:val="18"/>
          <w:szCs w:val="18"/>
          <w:lang w:val="en-PH" w:eastAsia="en-PH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26CBC337" wp14:editId="4418B9FE">
                <wp:simplePos x="0" y="0"/>
                <wp:positionH relativeFrom="column">
                  <wp:posOffset>-563245</wp:posOffset>
                </wp:positionH>
                <wp:positionV relativeFrom="paragraph">
                  <wp:posOffset>806450</wp:posOffset>
                </wp:positionV>
                <wp:extent cx="7059490" cy="45719"/>
                <wp:effectExtent l="0" t="0" r="27305" b="31115"/>
                <wp:wrapNone/>
                <wp:docPr id="2" name="AutoShap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059490" cy="45719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BFD18A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4" o:spid="_x0000_s1026" type="#_x0000_t32" style="position:absolute;margin-left:-44.35pt;margin-top:63.5pt;width:555.85pt;height:3.6pt;flip:y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" strokecolor="black [3213]" strokeweight="1.5pt"/>
            </w:pict>
          </mc:Fallback>
        </mc:AlternateContent>
      </w:r>
    </w:p>
    <w:sectPr w:rsidR="00541CA6" w:rsidRPr="00541CA6" w:rsidSect="007C3981">
      <w:footerReference w:type="even" r:id="rId11"/>
      <w:footerReference w:type="default" r:id="rId12"/>
      <w:type w:val="oddPage"/>
      <w:pgSz w:w="12240" w:h="18720" w:code="1"/>
      <w:pgMar w:top="1440" w:right="1440" w:bottom="1440" w:left="1440" w:header="720" w:footer="11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EEA7BD" w14:textId="77777777" w:rsidR="00B232AD" w:rsidRDefault="00B232AD">
      <w:r>
        <w:separator/>
      </w:r>
    </w:p>
  </w:endnote>
  <w:endnote w:type="continuationSeparator" w:id="0">
    <w:p w14:paraId="7EA20BA6" w14:textId="77777777" w:rsidR="00B232AD" w:rsidRDefault="00B232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234CB6" w14:textId="77777777" w:rsidR="00C15FA0" w:rsidRDefault="00094A5C" w:rsidP="00132F5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15FA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42D0A3" w14:textId="77777777" w:rsidR="00C15FA0" w:rsidRDefault="00C15FA0" w:rsidP="00590F0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B32B10" w14:textId="77777777" w:rsidR="00C15FA0" w:rsidRDefault="00C15FA0" w:rsidP="00590F0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EFAEC7" w14:textId="77777777" w:rsidR="00B232AD" w:rsidRDefault="00B232AD">
      <w:r>
        <w:separator/>
      </w:r>
    </w:p>
  </w:footnote>
  <w:footnote w:type="continuationSeparator" w:id="0">
    <w:p w14:paraId="6A7D6477" w14:textId="77777777" w:rsidR="00B232AD" w:rsidRDefault="00B232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B660FD9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2581405"/>
    <w:multiLevelType w:val="hybridMultilevel"/>
    <w:tmpl w:val="2D14DA12"/>
    <w:lvl w:ilvl="0" w:tplc="A900184A">
      <w:start w:val="1"/>
      <w:numFmt w:val="lowerLetter"/>
      <w:lvlText w:val="%1)"/>
      <w:lvlJc w:val="left"/>
      <w:pPr>
        <w:ind w:left="47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5460" w:hanging="360"/>
      </w:pPr>
    </w:lvl>
    <w:lvl w:ilvl="2" w:tplc="0409001B">
      <w:start w:val="1"/>
      <w:numFmt w:val="lowerRoman"/>
      <w:lvlText w:val="%3."/>
      <w:lvlJc w:val="right"/>
      <w:pPr>
        <w:ind w:left="6180" w:hanging="180"/>
      </w:pPr>
    </w:lvl>
    <w:lvl w:ilvl="3" w:tplc="0409000F" w:tentative="1">
      <w:start w:val="1"/>
      <w:numFmt w:val="decimal"/>
      <w:lvlText w:val="%4."/>
      <w:lvlJc w:val="left"/>
      <w:pPr>
        <w:ind w:left="6900" w:hanging="360"/>
      </w:pPr>
    </w:lvl>
    <w:lvl w:ilvl="4" w:tplc="04090019" w:tentative="1">
      <w:start w:val="1"/>
      <w:numFmt w:val="lowerLetter"/>
      <w:lvlText w:val="%5."/>
      <w:lvlJc w:val="left"/>
      <w:pPr>
        <w:ind w:left="7620" w:hanging="360"/>
      </w:pPr>
    </w:lvl>
    <w:lvl w:ilvl="5" w:tplc="0409001B" w:tentative="1">
      <w:start w:val="1"/>
      <w:numFmt w:val="lowerRoman"/>
      <w:lvlText w:val="%6."/>
      <w:lvlJc w:val="right"/>
      <w:pPr>
        <w:ind w:left="8340" w:hanging="180"/>
      </w:pPr>
    </w:lvl>
    <w:lvl w:ilvl="6" w:tplc="0409000F" w:tentative="1">
      <w:start w:val="1"/>
      <w:numFmt w:val="decimal"/>
      <w:lvlText w:val="%7."/>
      <w:lvlJc w:val="left"/>
      <w:pPr>
        <w:ind w:left="9060" w:hanging="360"/>
      </w:pPr>
    </w:lvl>
    <w:lvl w:ilvl="7" w:tplc="04090019" w:tentative="1">
      <w:start w:val="1"/>
      <w:numFmt w:val="lowerLetter"/>
      <w:lvlText w:val="%8."/>
      <w:lvlJc w:val="left"/>
      <w:pPr>
        <w:ind w:left="9780" w:hanging="360"/>
      </w:pPr>
    </w:lvl>
    <w:lvl w:ilvl="8" w:tplc="0409001B" w:tentative="1">
      <w:start w:val="1"/>
      <w:numFmt w:val="lowerRoman"/>
      <w:lvlText w:val="%9."/>
      <w:lvlJc w:val="right"/>
      <w:pPr>
        <w:ind w:left="10500" w:hanging="180"/>
      </w:pPr>
    </w:lvl>
  </w:abstractNum>
  <w:abstractNum w:abstractNumId="2">
    <w:nsid w:val="1C4E0885"/>
    <w:multiLevelType w:val="hybridMultilevel"/>
    <w:tmpl w:val="2910ACA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B4F6DCEE">
      <w:start w:val="1"/>
      <w:numFmt w:val="lowerLetter"/>
      <w:lvlText w:val="%4)"/>
      <w:lvlJc w:val="left"/>
      <w:pPr>
        <w:ind w:left="2880" w:hanging="360"/>
      </w:pPr>
      <w:rPr>
        <w:rFonts w:ascii="Arial" w:eastAsia="Times New Roman" w:hAnsi="Arial" w:cs="Times New Roman"/>
      </w:rPr>
    </w:lvl>
    <w:lvl w:ilvl="4" w:tplc="2E6C2F28">
      <w:start w:val="1"/>
      <w:numFmt w:val="upperLetter"/>
      <w:lvlText w:val="%5)"/>
      <w:lvlJc w:val="left"/>
      <w:pPr>
        <w:ind w:left="3600" w:hanging="360"/>
      </w:pPr>
      <w:rPr>
        <w:rFonts w:hint="default"/>
      </w:rPr>
    </w:lvl>
    <w:lvl w:ilvl="5" w:tplc="60DC72EA">
      <w:start w:val="60"/>
      <w:numFmt w:val="decimal"/>
      <w:lvlText w:val="%6"/>
      <w:lvlJc w:val="left"/>
      <w:pPr>
        <w:ind w:left="4500" w:hanging="360"/>
      </w:pPr>
      <w:rPr>
        <w:rFonts w:hint="default"/>
      </w:rPr>
    </w:lvl>
    <w:lvl w:ilvl="6" w:tplc="E8964954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BB5B1C"/>
    <w:multiLevelType w:val="hybridMultilevel"/>
    <w:tmpl w:val="6C22B40A"/>
    <w:lvl w:ilvl="0" w:tplc="CBAAF228">
      <w:start w:val="1"/>
      <w:numFmt w:val="lowerLetter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5460" w:hanging="360"/>
      </w:pPr>
    </w:lvl>
    <w:lvl w:ilvl="2" w:tplc="0409001B">
      <w:start w:val="1"/>
      <w:numFmt w:val="lowerRoman"/>
      <w:lvlText w:val="%3."/>
      <w:lvlJc w:val="right"/>
      <w:pPr>
        <w:ind w:left="6180" w:hanging="180"/>
      </w:pPr>
    </w:lvl>
    <w:lvl w:ilvl="3" w:tplc="0409000F" w:tentative="1">
      <w:start w:val="1"/>
      <w:numFmt w:val="decimal"/>
      <w:lvlText w:val="%4."/>
      <w:lvlJc w:val="left"/>
      <w:pPr>
        <w:ind w:left="6900" w:hanging="360"/>
      </w:pPr>
    </w:lvl>
    <w:lvl w:ilvl="4" w:tplc="04090019" w:tentative="1">
      <w:start w:val="1"/>
      <w:numFmt w:val="lowerLetter"/>
      <w:lvlText w:val="%5."/>
      <w:lvlJc w:val="left"/>
      <w:pPr>
        <w:ind w:left="7620" w:hanging="360"/>
      </w:pPr>
    </w:lvl>
    <w:lvl w:ilvl="5" w:tplc="0409001B" w:tentative="1">
      <w:start w:val="1"/>
      <w:numFmt w:val="lowerRoman"/>
      <w:lvlText w:val="%6."/>
      <w:lvlJc w:val="right"/>
      <w:pPr>
        <w:ind w:left="8340" w:hanging="180"/>
      </w:pPr>
    </w:lvl>
    <w:lvl w:ilvl="6" w:tplc="0409000F" w:tentative="1">
      <w:start w:val="1"/>
      <w:numFmt w:val="decimal"/>
      <w:lvlText w:val="%7."/>
      <w:lvlJc w:val="left"/>
      <w:pPr>
        <w:ind w:left="9060" w:hanging="360"/>
      </w:pPr>
    </w:lvl>
    <w:lvl w:ilvl="7" w:tplc="04090019" w:tentative="1">
      <w:start w:val="1"/>
      <w:numFmt w:val="lowerLetter"/>
      <w:lvlText w:val="%8."/>
      <w:lvlJc w:val="left"/>
      <w:pPr>
        <w:ind w:left="9780" w:hanging="360"/>
      </w:pPr>
    </w:lvl>
    <w:lvl w:ilvl="8" w:tplc="0409001B" w:tentative="1">
      <w:start w:val="1"/>
      <w:numFmt w:val="lowerRoman"/>
      <w:lvlText w:val="%9."/>
      <w:lvlJc w:val="right"/>
      <w:pPr>
        <w:ind w:left="10500" w:hanging="180"/>
      </w:pPr>
    </w:lvl>
  </w:abstractNum>
  <w:abstractNum w:abstractNumId="4">
    <w:nsid w:val="2E924E1C"/>
    <w:multiLevelType w:val="hybridMultilevel"/>
    <w:tmpl w:val="521A0BE0"/>
    <w:lvl w:ilvl="0" w:tplc="84ECE90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 w:tplc="CD38584E">
      <w:start w:val="1"/>
      <w:numFmt w:val="upperLetter"/>
      <w:lvlText w:val="%3."/>
      <w:lvlJc w:val="left"/>
      <w:pPr>
        <w:tabs>
          <w:tab w:val="num" w:pos="2400"/>
        </w:tabs>
        <w:ind w:left="2400" w:hanging="360"/>
      </w:pPr>
      <w:rPr>
        <w:rFonts w:ascii="Arial" w:eastAsia="Times New Roman" w:hAnsi="Arial" w:cs="Arial" w:hint="default"/>
        <w:b/>
        <w:i/>
        <w:color w:val="auto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DAB7B6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  <w:rPr>
        <w:b/>
      </w:rPr>
    </w:lvl>
    <w:lvl w:ilvl="5" w:tplc="0409000F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E2BCFA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8B49140">
      <w:start w:val="1"/>
      <w:numFmt w:val="upperLetter"/>
      <w:lvlText w:val="%9."/>
      <w:lvlJc w:val="left"/>
      <w:pPr>
        <w:tabs>
          <w:tab w:val="num" w:pos="6660"/>
        </w:tabs>
        <w:ind w:left="6660" w:hanging="360"/>
      </w:pPr>
      <w:rPr>
        <w:rFonts w:hint="default"/>
      </w:rPr>
    </w:lvl>
  </w:abstractNum>
  <w:abstractNum w:abstractNumId="5">
    <w:nsid w:val="36B02C9A"/>
    <w:multiLevelType w:val="hybridMultilevel"/>
    <w:tmpl w:val="DC82131A"/>
    <w:lvl w:ilvl="0" w:tplc="75BC29EA">
      <w:start w:val="1"/>
      <w:numFmt w:val="lowerLetter"/>
      <w:lvlText w:val="%1."/>
      <w:lvlJc w:val="left"/>
      <w:pPr>
        <w:tabs>
          <w:tab w:val="num" w:pos="2610"/>
        </w:tabs>
        <w:ind w:left="2610" w:hanging="450"/>
      </w:pPr>
      <w:rPr>
        <w:rFonts w:hint="default"/>
        <w:color w:val="auto"/>
      </w:rPr>
    </w:lvl>
    <w:lvl w:ilvl="1" w:tplc="82FA5256">
      <w:start w:val="1"/>
      <w:numFmt w:val="lowerLetter"/>
      <w:lvlText w:val="%2)"/>
      <w:lvlJc w:val="left"/>
      <w:pPr>
        <w:tabs>
          <w:tab w:val="num" w:pos="3240"/>
        </w:tabs>
        <w:ind w:left="3240" w:hanging="360"/>
      </w:pPr>
      <w:rPr>
        <w:rFonts w:ascii="Arial" w:eastAsia="Times New Roman" w:hAnsi="Arial" w:cs="Times New Roman"/>
      </w:rPr>
    </w:lvl>
    <w:lvl w:ilvl="2" w:tplc="2E08329C">
      <w:start w:val="1"/>
      <w:numFmt w:val="decimal"/>
      <w:lvlText w:val="%3)"/>
      <w:lvlJc w:val="left"/>
      <w:pPr>
        <w:ind w:left="41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6">
    <w:nsid w:val="38893126"/>
    <w:multiLevelType w:val="hybridMultilevel"/>
    <w:tmpl w:val="98325C3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3E7847E3"/>
    <w:multiLevelType w:val="hybridMultilevel"/>
    <w:tmpl w:val="5B5432F2"/>
    <w:lvl w:ilvl="0" w:tplc="04090017">
      <w:start w:val="1"/>
      <w:numFmt w:val="lowerLetter"/>
      <w:lvlText w:val="%1)"/>
      <w:lvlJc w:val="left"/>
      <w:pPr>
        <w:ind w:left="47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5460" w:hanging="360"/>
      </w:pPr>
    </w:lvl>
    <w:lvl w:ilvl="2" w:tplc="0409001B">
      <w:start w:val="1"/>
      <w:numFmt w:val="lowerRoman"/>
      <w:lvlText w:val="%3."/>
      <w:lvlJc w:val="right"/>
      <w:pPr>
        <w:ind w:left="6180" w:hanging="180"/>
      </w:pPr>
    </w:lvl>
    <w:lvl w:ilvl="3" w:tplc="0409000F" w:tentative="1">
      <w:start w:val="1"/>
      <w:numFmt w:val="decimal"/>
      <w:lvlText w:val="%4."/>
      <w:lvlJc w:val="left"/>
      <w:pPr>
        <w:ind w:left="6900" w:hanging="360"/>
      </w:pPr>
    </w:lvl>
    <w:lvl w:ilvl="4" w:tplc="04090019" w:tentative="1">
      <w:start w:val="1"/>
      <w:numFmt w:val="lowerLetter"/>
      <w:lvlText w:val="%5."/>
      <w:lvlJc w:val="left"/>
      <w:pPr>
        <w:ind w:left="7620" w:hanging="360"/>
      </w:pPr>
    </w:lvl>
    <w:lvl w:ilvl="5" w:tplc="0409001B" w:tentative="1">
      <w:start w:val="1"/>
      <w:numFmt w:val="lowerRoman"/>
      <w:lvlText w:val="%6."/>
      <w:lvlJc w:val="right"/>
      <w:pPr>
        <w:ind w:left="8340" w:hanging="180"/>
      </w:pPr>
    </w:lvl>
    <w:lvl w:ilvl="6" w:tplc="0409000F" w:tentative="1">
      <w:start w:val="1"/>
      <w:numFmt w:val="decimal"/>
      <w:lvlText w:val="%7."/>
      <w:lvlJc w:val="left"/>
      <w:pPr>
        <w:ind w:left="9060" w:hanging="360"/>
      </w:pPr>
    </w:lvl>
    <w:lvl w:ilvl="7" w:tplc="04090019" w:tentative="1">
      <w:start w:val="1"/>
      <w:numFmt w:val="lowerLetter"/>
      <w:lvlText w:val="%8."/>
      <w:lvlJc w:val="left"/>
      <w:pPr>
        <w:ind w:left="9780" w:hanging="360"/>
      </w:pPr>
    </w:lvl>
    <w:lvl w:ilvl="8" w:tplc="0409001B" w:tentative="1">
      <w:start w:val="1"/>
      <w:numFmt w:val="lowerRoman"/>
      <w:lvlText w:val="%9."/>
      <w:lvlJc w:val="right"/>
      <w:pPr>
        <w:ind w:left="10500" w:hanging="180"/>
      </w:pPr>
    </w:lvl>
  </w:abstractNum>
  <w:abstractNum w:abstractNumId="8">
    <w:nsid w:val="4768143B"/>
    <w:multiLevelType w:val="hybridMultilevel"/>
    <w:tmpl w:val="F41437B4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791239DA">
      <w:start w:val="1"/>
      <w:numFmt w:val="lowerLetter"/>
      <w:lvlText w:val="%2)"/>
      <w:lvlJc w:val="left"/>
      <w:pPr>
        <w:ind w:left="2880" w:hanging="360"/>
      </w:pPr>
      <w:rPr>
        <w:rFonts w:hint="default"/>
      </w:rPr>
    </w:lvl>
    <w:lvl w:ilvl="2" w:tplc="04090011">
      <w:start w:val="1"/>
      <w:numFmt w:val="decimal"/>
      <w:lvlText w:val="%3)"/>
      <w:lvlJc w:val="lef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>
    <w:nsid w:val="492E4007"/>
    <w:multiLevelType w:val="hybridMultilevel"/>
    <w:tmpl w:val="F4085C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985356"/>
    <w:multiLevelType w:val="hybridMultilevel"/>
    <w:tmpl w:val="341A14B0"/>
    <w:lvl w:ilvl="0" w:tplc="013A5C2E">
      <w:start w:val="1"/>
      <w:numFmt w:val="lowerLetter"/>
      <w:lvlText w:val="%1)"/>
      <w:lvlJc w:val="left"/>
      <w:pPr>
        <w:ind w:left="153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5460" w:hanging="360"/>
      </w:pPr>
    </w:lvl>
    <w:lvl w:ilvl="2" w:tplc="0409001B">
      <w:start w:val="1"/>
      <w:numFmt w:val="lowerRoman"/>
      <w:lvlText w:val="%3."/>
      <w:lvlJc w:val="right"/>
      <w:pPr>
        <w:ind w:left="6180" w:hanging="180"/>
      </w:pPr>
    </w:lvl>
    <w:lvl w:ilvl="3" w:tplc="0409000F" w:tentative="1">
      <w:start w:val="1"/>
      <w:numFmt w:val="decimal"/>
      <w:lvlText w:val="%4."/>
      <w:lvlJc w:val="left"/>
      <w:pPr>
        <w:ind w:left="6900" w:hanging="360"/>
      </w:pPr>
    </w:lvl>
    <w:lvl w:ilvl="4" w:tplc="04090019" w:tentative="1">
      <w:start w:val="1"/>
      <w:numFmt w:val="lowerLetter"/>
      <w:lvlText w:val="%5."/>
      <w:lvlJc w:val="left"/>
      <w:pPr>
        <w:ind w:left="7620" w:hanging="360"/>
      </w:pPr>
    </w:lvl>
    <w:lvl w:ilvl="5" w:tplc="0409001B" w:tentative="1">
      <w:start w:val="1"/>
      <w:numFmt w:val="lowerRoman"/>
      <w:lvlText w:val="%6."/>
      <w:lvlJc w:val="right"/>
      <w:pPr>
        <w:ind w:left="8340" w:hanging="180"/>
      </w:pPr>
    </w:lvl>
    <w:lvl w:ilvl="6" w:tplc="0409000F" w:tentative="1">
      <w:start w:val="1"/>
      <w:numFmt w:val="decimal"/>
      <w:lvlText w:val="%7."/>
      <w:lvlJc w:val="left"/>
      <w:pPr>
        <w:ind w:left="9060" w:hanging="360"/>
      </w:pPr>
    </w:lvl>
    <w:lvl w:ilvl="7" w:tplc="04090019" w:tentative="1">
      <w:start w:val="1"/>
      <w:numFmt w:val="lowerLetter"/>
      <w:lvlText w:val="%8."/>
      <w:lvlJc w:val="left"/>
      <w:pPr>
        <w:ind w:left="9780" w:hanging="360"/>
      </w:pPr>
    </w:lvl>
    <w:lvl w:ilvl="8" w:tplc="0409001B" w:tentative="1">
      <w:start w:val="1"/>
      <w:numFmt w:val="lowerRoman"/>
      <w:lvlText w:val="%9."/>
      <w:lvlJc w:val="right"/>
      <w:pPr>
        <w:ind w:left="10500" w:hanging="180"/>
      </w:pPr>
    </w:lvl>
  </w:abstractNum>
  <w:abstractNum w:abstractNumId="11">
    <w:nsid w:val="4C7E4E80"/>
    <w:multiLevelType w:val="hybridMultilevel"/>
    <w:tmpl w:val="327C40DC"/>
    <w:lvl w:ilvl="0" w:tplc="DED059D2">
      <w:start w:val="2"/>
      <w:numFmt w:val="lowerLetter"/>
      <w:lvlText w:val="%1."/>
      <w:lvlJc w:val="left"/>
      <w:pPr>
        <w:ind w:left="4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45A3E2B"/>
    <w:multiLevelType w:val="hybridMultilevel"/>
    <w:tmpl w:val="EA16153E"/>
    <w:lvl w:ilvl="0" w:tplc="2AAC519A">
      <w:start w:val="1"/>
      <w:numFmt w:val="lowerLetter"/>
      <w:lvlText w:val="%1)"/>
      <w:lvlJc w:val="left"/>
      <w:pPr>
        <w:ind w:left="47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5460" w:hanging="360"/>
      </w:pPr>
    </w:lvl>
    <w:lvl w:ilvl="2" w:tplc="0409001B">
      <w:start w:val="1"/>
      <w:numFmt w:val="lowerRoman"/>
      <w:lvlText w:val="%3."/>
      <w:lvlJc w:val="right"/>
      <w:pPr>
        <w:ind w:left="6180" w:hanging="180"/>
      </w:pPr>
    </w:lvl>
    <w:lvl w:ilvl="3" w:tplc="0409000F" w:tentative="1">
      <w:start w:val="1"/>
      <w:numFmt w:val="decimal"/>
      <w:lvlText w:val="%4."/>
      <w:lvlJc w:val="left"/>
      <w:pPr>
        <w:ind w:left="6900" w:hanging="360"/>
      </w:pPr>
    </w:lvl>
    <w:lvl w:ilvl="4" w:tplc="04090019" w:tentative="1">
      <w:start w:val="1"/>
      <w:numFmt w:val="lowerLetter"/>
      <w:lvlText w:val="%5."/>
      <w:lvlJc w:val="left"/>
      <w:pPr>
        <w:ind w:left="7620" w:hanging="360"/>
      </w:pPr>
    </w:lvl>
    <w:lvl w:ilvl="5" w:tplc="0409001B" w:tentative="1">
      <w:start w:val="1"/>
      <w:numFmt w:val="lowerRoman"/>
      <w:lvlText w:val="%6."/>
      <w:lvlJc w:val="right"/>
      <w:pPr>
        <w:ind w:left="8340" w:hanging="180"/>
      </w:pPr>
    </w:lvl>
    <w:lvl w:ilvl="6" w:tplc="0409000F" w:tentative="1">
      <w:start w:val="1"/>
      <w:numFmt w:val="decimal"/>
      <w:lvlText w:val="%7."/>
      <w:lvlJc w:val="left"/>
      <w:pPr>
        <w:ind w:left="9060" w:hanging="360"/>
      </w:pPr>
    </w:lvl>
    <w:lvl w:ilvl="7" w:tplc="04090019" w:tentative="1">
      <w:start w:val="1"/>
      <w:numFmt w:val="lowerLetter"/>
      <w:lvlText w:val="%8."/>
      <w:lvlJc w:val="left"/>
      <w:pPr>
        <w:ind w:left="9780" w:hanging="360"/>
      </w:pPr>
    </w:lvl>
    <w:lvl w:ilvl="8" w:tplc="0409001B" w:tentative="1">
      <w:start w:val="1"/>
      <w:numFmt w:val="lowerRoman"/>
      <w:lvlText w:val="%9."/>
      <w:lvlJc w:val="right"/>
      <w:pPr>
        <w:ind w:left="10500" w:hanging="180"/>
      </w:pPr>
    </w:lvl>
  </w:abstractNum>
  <w:abstractNum w:abstractNumId="13">
    <w:nsid w:val="65D61847"/>
    <w:multiLevelType w:val="hybridMultilevel"/>
    <w:tmpl w:val="4AA02F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F28C64DA">
      <w:start w:val="1"/>
      <w:numFmt w:val="lowerLetter"/>
      <w:lvlText w:val="%4)"/>
      <w:lvlJc w:val="left"/>
      <w:pPr>
        <w:ind w:left="3960" w:hanging="360"/>
      </w:pPr>
      <w:rPr>
        <w:rFonts w:ascii="Arial" w:eastAsia="Times New Roman" w:hAnsi="Arial" w:cs="Times New Roman"/>
      </w:r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6825166C"/>
    <w:multiLevelType w:val="hybridMultilevel"/>
    <w:tmpl w:val="0D6E9C1A"/>
    <w:lvl w:ilvl="0" w:tplc="F25659B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7819276B"/>
    <w:multiLevelType w:val="hybridMultilevel"/>
    <w:tmpl w:val="4662859E"/>
    <w:lvl w:ilvl="0" w:tplc="E18C7BC2">
      <w:start w:val="1"/>
      <w:numFmt w:val="lowerLetter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6">
    <w:nsid w:val="7FFE08B6"/>
    <w:multiLevelType w:val="hybridMultilevel"/>
    <w:tmpl w:val="151088A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7">
      <w:start w:val="1"/>
      <w:numFmt w:val="lowerLetter"/>
      <w:lvlText w:val="%2)"/>
      <w:lvlJc w:val="left"/>
      <w:pPr>
        <w:ind w:left="3240" w:hanging="360"/>
      </w:pPr>
    </w:lvl>
    <w:lvl w:ilvl="2" w:tplc="0409000F">
      <w:start w:val="1"/>
      <w:numFmt w:val="decimal"/>
      <w:lvlText w:val="%3."/>
      <w:lvlJc w:val="left"/>
      <w:pPr>
        <w:ind w:left="41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4"/>
  </w:num>
  <w:num w:numId="2">
    <w:abstractNumId w:val="5"/>
  </w:num>
  <w:num w:numId="3">
    <w:abstractNumId w:val="15"/>
  </w:num>
  <w:num w:numId="4">
    <w:abstractNumId w:val="7"/>
  </w:num>
  <w:num w:numId="5">
    <w:abstractNumId w:val="1"/>
  </w:num>
  <w:num w:numId="6">
    <w:abstractNumId w:val="12"/>
  </w:num>
  <w:num w:numId="7">
    <w:abstractNumId w:val="10"/>
  </w:num>
  <w:num w:numId="8">
    <w:abstractNumId w:val="3"/>
  </w:num>
  <w:num w:numId="9">
    <w:abstractNumId w:val="13"/>
  </w:num>
  <w:num w:numId="10">
    <w:abstractNumId w:val="2"/>
  </w:num>
  <w:num w:numId="11">
    <w:abstractNumId w:val="8"/>
  </w:num>
  <w:num w:numId="12">
    <w:abstractNumId w:val="16"/>
  </w:num>
  <w:num w:numId="13">
    <w:abstractNumId w:val="0"/>
  </w:num>
  <w:num w:numId="14">
    <w:abstractNumId w:val="9"/>
  </w:num>
  <w:num w:numId="15">
    <w:abstractNumId w:val="11"/>
  </w:num>
  <w:num w:numId="16">
    <w:abstractNumId w:val="6"/>
  </w:num>
  <w:num w:numId="17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zQ2BdKWxqaWZko6SsGpxcWZ+XkgBaa1AASATEksAAAA"/>
  </w:docVars>
  <w:rsids>
    <w:rsidRoot w:val="00FD2A24"/>
    <w:rsid w:val="000002C5"/>
    <w:rsid w:val="00001BE7"/>
    <w:rsid w:val="00005C8A"/>
    <w:rsid w:val="00005D5A"/>
    <w:rsid w:val="00010892"/>
    <w:rsid w:val="0001152F"/>
    <w:rsid w:val="00012FE7"/>
    <w:rsid w:val="000165BD"/>
    <w:rsid w:val="00020149"/>
    <w:rsid w:val="00022AED"/>
    <w:rsid w:val="000245EE"/>
    <w:rsid w:val="00024DF4"/>
    <w:rsid w:val="00027DBE"/>
    <w:rsid w:val="00037CF4"/>
    <w:rsid w:val="00045843"/>
    <w:rsid w:val="0004624B"/>
    <w:rsid w:val="0006106E"/>
    <w:rsid w:val="00063F13"/>
    <w:rsid w:val="00066CEA"/>
    <w:rsid w:val="000750F7"/>
    <w:rsid w:val="00077C5D"/>
    <w:rsid w:val="00082FE7"/>
    <w:rsid w:val="00083EE5"/>
    <w:rsid w:val="0008584A"/>
    <w:rsid w:val="00085CB0"/>
    <w:rsid w:val="00094643"/>
    <w:rsid w:val="00094A5C"/>
    <w:rsid w:val="00097E1B"/>
    <w:rsid w:val="000A24AC"/>
    <w:rsid w:val="000A46FA"/>
    <w:rsid w:val="000B07EA"/>
    <w:rsid w:val="000B0CBF"/>
    <w:rsid w:val="000C143B"/>
    <w:rsid w:val="000C240F"/>
    <w:rsid w:val="000C2567"/>
    <w:rsid w:val="000D3A21"/>
    <w:rsid w:val="000E2062"/>
    <w:rsid w:val="000E4F1B"/>
    <w:rsid w:val="000E5319"/>
    <w:rsid w:val="000F22D2"/>
    <w:rsid w:val="000F2BDA"/>
    <w:rsid w:val="000F64A8"/>
    <w:rsid w:val="00101DF4"/>
    <w:rsid w:val="00102EFD"/>
    <w:rsid w:val="0010327F"/>
    <w:rsid w:val="0010400C"/>
    <w:rsid w:val="00110379"/>
    <w:rsid w:val="00111FF0"/>
    <w:rsid w:val="00114461"/>
    <w:rsid w:val="001169EF"/>
    <w:rsid w:val="001240EB"/>
    <w:rsid w:val="001257DC"/>
    <w:rsid w:val="00127166"/>
    <w:rsid w:val="00132F51"/>
    <w:rsid w:val="00135151"/>
    <w:rsid w:val="00141371"/>
    <w:rsid w:val="00142F2C"/>
    <w:rsid w:val="00154F85"/>
    <w:rsid w:val="001636F7"/>
    <w:rsid w:val="001641D1"/>
    <w:rsid w:val="0016508D"/>
    <w:rsid w:val="001656EC"/>
    <w:rsid w:val="0018130D"/>
    <w:rsid w:val="00184340"/>
    <w:rsid w:val="001849EB"/>
    <w:rsid w:val="0019044C"/>
    <w:rsid w:val="00196388"/>
    <w:rsid w:val="00196E2F"/>
    <w:rsid w:val="00197895"/>
    <w:rsid w:val="001A406A"/>
    <w:rsid w:val="001B377F"/>
    <w:rsid w:val="001B4781"/>
    <w:rsid w:val="001B6071"/>
    <w:rsid w:val="001C3C82"/>
    <w:rsid w:val="001C5533"/>
    <w:rsid w:val="001C5C81"/>
    <w:rsid w:val="001D2083"/>
    <w:rsid w:val="001D27A2"/>
    <w:rsid w:val="001D31F5"/>
    <w:rsid w:val="001D3491"/>
    <w:rsid w:val="001E72A3"/>
    <w:rsid w:val="001F27C4"/>
    <w:rsid w:val="001F5CF7"/>
    <w:rsid w:val="001F6925"/>
    <w:rsid w:val="002025D3"/>
    <w:rsid w:val="00205B11"/>
    <w:rsid w:val="00205BBE"/>
    <w:rsid w:val="00207382"/>
    <w:rsid w:val="00207824"/>
    <w:rsid w:val="00207A5F"/>
    <w:rsid w:val="0021603F"/>
    <w:rsid w:val="00216BEF"/>
    <w:rsid w:val="00231B3A"/>
    <w:rsid w:val="00232DC1"/>
    <w:rsid w:val="00247919"/>
    <w:rsid w:val="002545F4"/>
    <w:rsid w:val="00254804"/>
    <w:rsid w:val="002629FA"/>
    <w:rsid w:val="00264337"/>
    <w:rsid w:val="00265CAB"/>
    <w:rsid w:val="00274C9F"/>
    <w:rsid w:val="00276836"/>
    <w:rsid w:val="00276AE2"/>
    <w:rsid w:val="0028041A"/>
    <w:rsid w:val="00286298"/>
    <w:rsid w:val="00290EE6"/>
    <w:rsid w:val="002A2D4B"/>
    <w:rsid w:val="002A469D"/>
    <w:rsid w:val="002B18E3"/>
    <w:rsid w:val="002B2D35"/>
    <w:rsid w:val="002B3424"/>
    <w:rsid w:val="002B48A9"/>
    <w:rsid w:val="002B793C"/>
    <w:rsid w:val="002C47CF"/>
    <w:rsid w:val="002C684E"/>
    <w:rsid w:val="002D00A9"/>
    <w:rsid w:val="002D1835"/>
    <w:rsid w:val="002D6E30"/>
    <w:rsid w:val="002D76E5"/>
    <w:rsid w:val="002E18F1"/>
    <w:rsid w:val="002E5B72"/>
    <w:rsid w:val="002F0FCE"/>
    <w:rsid w:val="002F3677"/>
    <w:rsid w:val="002F3878"/>
    <w:rsid w:val="002F416B"/>
    <w:rsid w:val="00303693"/>
    <w:rsid w:val="00306E9E"/>
    <w:rsid w:val="00314A14"/>
    <w:rsid w:val="003200EA"/>
    <w:rsid w:val="00320FC3"/>
    <w:rsid w:val="003233B9"/>
    <w:rsid w:val="0032785C"/>
    <w:rsid w:val="00335797"/>
    <w:rsid w:val="00336348"/>
    <w:rsid w:val="00343541"/>
    <w:rsid w:val="00350429"/>
    <w:rsid w:val="0035220D"/>
    <w:rsid w:val="00356403"/>
    <w:rsid w:val="00363BCB"/>
    <w:rsid w:val="0037001B"/>
    <w:rsid w:val="003755D3"/>
    <w:rsid w:val="00375CEC"/>
    <w:rsid w:val="00377930"/>
    <w:rsid w:val="003779BF"/>
    <w:rsid w:val="00390252"/>
    <w:rsid w:val="00390E5B"/>
    <w:rsid w:val="00392098"/>
    <w:rsid w:val="003A2BDC"/>
    <w:rsid w:val="003B476D"/>
    <w:rsid w:val="003C48CB"/>
    <w:rsid w:val="003C6431"/>
    <w:rsid w:val="003C690E"/>
    <w:rsid w:val="003D1115"/>
    <w:rsid w:val="003E088D"/>
    <w:rsid w:val="003E2413"/>
    <w:rsid w:val="003E3CD1"/>
    <w:rsid w:val="003E5465"/>
    <w:rsid w:val="003F2864"/>
    <w:rsid w:val="003F5927"/>
    <w:rsid w:val="003F602F"/>
    <w:rsid w:val="003F605F"/>
    <w:rsid w:val="003F7470"/>
    <w:rsid w:val="0040066D"/>
    <w:rsid w:val="00407982"/>
    <w:rsid w:val="0041179B"/>
    <w:rsid w:val="00413676"/>
    <w:rsid w:val="00423D01"/>
    <w:rsid w:val="004246FB"/>
    <w:rsid w:val="00425EB2"/>
    <w:rsid w:val="00432B56"/>
    <w:rsid w:val="004354B6"/>
    <w:rsid w:val="00443CF4"/>
    <w:rsid w:val="00447865"/>
    <w:rsid w:val="00447FF2"/>
    <w:rsid w:val="00451207"/>
    <w:rsid w:val="004608A7"/>
    <w:rsid w:val="00461AF1"/>
    <w:rsid w:val="00463DDB"/>
    <w:rsid w:val="0046547A"/>
    <w:rsid w:val="0046572A"/>
    <w:rsid w:val="004667E9"/>
    <w:rsid w:val="00471079"/>
    <w:rsid w:val="00474C03"/>
    <w:rsid w:val="00481153"/>
    <w:rsid w:val="0048482C"/>
    <w:rsid w:val="00485491"/>
    <w:rsid w:val="00487494"/>
    <w:rsid w:val="004901F9"/>
    <w:rsid w:val="00491578"/>
    <w:rsid w:val="00497012"/>
    <w:rsid w:val="00497369"/>
    <w:rsid w:val="004A32C9"/>
    <w:rsid w:val="004A4124"/>
    <w:rsid w:val="004B1A6E"/>
    <w:rsid w:val="004B7C1D"/>
    <w:rsid w:val="004C058B"/>
    <w:rsid w:val="004C2C7E"/>
    <w:rsid w:val="004C3A73"/>
    <w:rsid w:val="004D194A"/>
    <w:rsid w:val="004D3C7F"/>
    <w:rsid w:val="004E22C0"/>
    <w:rsid w:val="004E528E"/>
    <w:rsid w:val="004F709D"/>
    <w:rsid w:val="004F7597"/>
    <w:rsid w:val="005225A4"/>
    <w:rsid w:val="00524953"/>
    <w:rsid w:val="0052550A"/>
    <w:rsid w:val="00531A4B"/>
    <w:rsid w:val="00531C30"/>
    <w:rsid w:val="005339C2"/>
    <w:rsid w:val="00533F2C"/>
    <w:rsid w:val="005402F8"/>
    <w:rsid w:val="00541BED"/>
    <w:rsid w:val="00541CA6"/>
    <w:rsid w:val="00542F50"/>
    <w:rsid w:val="0054403E"/>
    <w:rsid w:val="00546CE6"/>
    <w:rsid w:val="005470E4"/>
    <w:rsid w:val="00547E09"/>
    <w:rsid w:val="00551335"/>
    <w:rsid w:val="00551E6E"/>
    <w:rsid w:val="005525F9"/>
    <w:rsid w:val="005541F3"/>
    <w:rsid w:val="00566147"/>
    <w:rsid w:val="005705B1"/>
    <w:rsid w:val="005762C5"/>
    <w:rsid w:val="005820CB"/>
    <w:rsid w:val="00583E51"/>
    <w:rsid w:val="005874AA"/>
    <w:rsid w:val="00590E58"/>
    <w:rsid w:val="00590F0E"/>
    <w:rsid w:val="00591C91"/>
    <w:rsid w:val="005976F9"/>
    <w:rsid w:val="00597C7D"/>
    <w:rsid w:val="005A40E3"/>
    <w:rsid w:val="005A65A6"/>
    <w:rsid w:val="005B1027"/>
    <w:rsid w:val="005B278D"/>
    <w:rsid w:val="005B3D0C"/>
    <w:rsid w:val="005C1335"/>
    <w:rsid w:val="005C296A"/>
    <w:rsid w:val="005C31D1"/>
    <w:rsid w:val="005C45BD"/>
    <w:rsid w:val="005C56C8"/>
    <w:rsid w:val="005D420A"/>
    <w:rsid w:val="005D71FE"/>
    <w:rsid w:val="005E3FCF"/>
    <w:rsid w:val="005E4A39"/>
    <w:rsid w:val="005E7BDA"/>
    <w:rsid w:val="005F36F7"/>
    <w:rsid w:val="005F75A0"/>
    <w:rsid w:val="006012E2"/>
    <w:rsid w:val="00603461"/>
    <w:rsid w:val="006036AC"/>
    <w:rsid w:val="00605DDC"/>
    <w:rsid w:val="00606D14"/>
    <w:rsid w:val="00611E0A"/>
    <w:rsid w:val="00615884"/>
    <w:rsid w:val="00617505"/>
    <w:rsid w:val="00617B27"/>
    <w:rsid w:val="00620AF6"/>
    <w:rsid w:val="006378FD"/>
    <w:rsid w:val="00640805"/>
    <w:rsid w:val="00651AE3"/>
    <w:rsid w:val="006520B8"/>
    <w:rsid w:val="006553BB"/>
    <w:rsid w:val="006700E1"/>
    <w:rsid w:val="00670D7F"/>
    <w:rsid w:val="00673D64"/>
    <w:rsid w:val="00674FB0"/>
    <w:rsid w:val="006818BF"/>
    <w:rsid w:val="00685C26"/>
    <w:rsid w:val="00690005"/>
    <w:rsid w:val="0069291F"/>
    <w:rsid w:val="006930D8"/>
    <w:rsid w:val="00696B4C"/>
    <w:rsid w:val="006A79E0"/>
    <w:rsid w:val="006B3340"/>
    <w:rsid w:val="006B4998"/>
    <w:rsid w:val="006B5EE5"/>
    <w:rsid w:val="006C0BE3"/>
    <w:rsid w:val="006C5554"/>
    <w:rsid w:val="006D1376"/>
    <w:rsid w:val="006D199F"/>
    <w:rsid w:val="006E33EB"/>
    <w:rsid w:val="006E6A8B"/>
    <w:rsid w:val="006F02AE"/>
    <w:rsid w:val="006F0F04"/>
    <w:rsid w:val="006F3374"/>
    <w:rsid w:val="006F3C54"/>
    <w:rsid w:val="00705DAA"/>
    <w:rsid w:val="00710047"/>
    <w:rsid w:val="0071348A"/>
    <w:rsid w:val="00713653"/>
    <w:rsid w:val="00713B2D"/>
    <w:rsid w:val="00740232"/>
    <w:rsid w:val="00740565"/>
    <w:rsid w:val="00744233"/>
    <w:rsid w:val="00754432"/>
    <w:rsid w:val="00756C7A"/>
    <w:rsid w:val="007577BA"/>
    <w:rsid w:val="007638A4"/>
    <w:rsid w:val="0077163B"/>
    <w:rsid w:val="00773E74"/>
    <w:rsid w:val="00780358"/>
    <w:rsid w:val="007811C7"/>
    <w:rsid w:val="00781E89"/>
    <w:rsid w:val="00786338"/>
    <w:rsid w:val="00791E39"/>
    <w:rsid w:val="00795510"/>
    <w:rsid w:val="007A0851"/>
    <w:rsid w:val="007A1ACE"/>
    <w:rsid w:val="007B0B56"/>
    <w:rsid w:val="007B3CDB"/>
    <w:rsid w:val="007B5ED0"/>
    <w:rsid w:val="007C3981"/>
    <w:rsid w:val="007C7EFE"/>
    <w:rsid w:val="007D6077"/>
    <w:rsid w:val="007D6CA2"/>
    <w:rsid w:val="007E0300"/>
    <w:rsid w:val="007E0FE7"/>
    <w:rsid w:val="007E3969"/>
    <w:rsid w:val="007E44E4"/>
    <w:rsid w:val="007E6A4B"/>
    <w:rsid w:val="007E73CC"/>
    <w:rsid w:val="007F4A5C"/>
    <w:rsid w:val="007F4E18"/>
    <w:rsid w:val="00804DF4"/>
    <w:rsid w:val="00805A83"/>
    <w:rsid w:val="008157E7"/>
    <w:rsid w:val="00823113"/>
    <w:rsid w:val="008231D2"/>
    <w:rsid w:val="00824F6C"/>
    <w:rsid w:val="008250A2"/>
    <w:rsid w:val="008310C3"/>
    <w:rsid w:val="00834677"/>
    <w:rsid w:val="008353A3"/>
    <w:rsid w:val="008502E9"/>
    <w:rsid w:val="008619F4"/>
    <w:rsid w:val="0086412D"/>
    <w:rsid w:val="00864FF9"/>
    <w:rsid w:val="008652C5"/>
    <w:rsid w:val="008675C7"/>
    <w:rsid w:val="00873FC2"/>
    <w:rsid w:val="00880D9A"/>
    <w:rsid w:val="0088249D"/>
    <w:rsid w:val="008879A7"/>
    <w:rsid w:val="00887BFB"/>
    <w:rsid w:val="00895BF9"/>
    <w:rsid w:val="008A55C7"/>
    <w:rsid w:val="008A7AB2"/>
    <w:rsid w:val="008B38D0"/>
    <w:rsid w:val="008B5C56"/>
    <w:rsid w:val="008B5D2C"/>
    <w:rsid w:val="008B7242"/>
    <w:rsid w:val="008B7FEF"/>
    <w:rsid w:val="008C1C28"/>
    <w:rsid w:val="008C21F9"/>
    <w:rsid w:val="008C52E5"/>
    <w:rsid w:val="008D21A1"/>
    <w:rsid w:val="008D66AE"/>
    <w:rsid w:val="008E0C17"/>
    <w:rsid w:val="008E184D"/>
    <w:rsid w:val="008E31F0"/>
    <w:rsid w:val="008E7607"/>
    <w:rsid w:val="008F0CF9"/>
    <w:rsid w:val="008F25D6"/>
    <w:rsid w:val="00900732"/>
    <w:rsid w:val="0090407E"/>
    <w:rsid w:val="00904466"/>
    <w:rsid w:val="009144FC"/>
    <w:rsid w:val="00920F0B"/>
    <w:rsid w:val="00941EB2"/>
    <w:rsid w:val="00942BEF"/>
    <w:rsid w:val="00943ADD"/>
    <w:rsid w:val="00946AAC"/>
    <w:rsid w:val="00953CE4"/>
    <w:rsid w:val="00953E24"/>
    <w:rsid w:val="009549D8"/>
    <w:rsid w:val="009552D1"/>
    <w:rsid w:val="00961066"/>
    <w:rsid w:val="00965B29"/>
    <w:rsid w:val="0096654F"/>
    <w:rsid w:val="00970C86"/>
    <w:rsid w:val="009710C0"/>
    <w:rsid w:val="00977EE4"/>
    <w:rsid w:val="00977F54"/>
    <w:rsid w:val="0098009C"/>
    <w:rsid w:val="009843A6"/>
    <w:rsid w:val="0098574E"/>
    <w:rsid w:val="00985C02"/>
    <w:rsid w:val="009911A5"/>
    <w:rsid w:val="00993CB5"/>
    <w:rsid w:val="009965E1"/>
    <w:rsid w:val="009A03EF"/>
    <w:rsid w:val="009A4B4C"/>
    <w:rsid w:val="009A750E"/>
    <w:rsid w:val="009B10BF"/>
    <w:rsid w:val="009B5A70"/>
    <w:rsid w:val="009C1965"/>
    <w:rsid w:val="009C6708"/>
    <w:rsid w:val="009C6A63"/>
    <w:rsid w:val="009C7275"/>
    <w:rsid w:val="009D6A44"/>
    <w:rsid w:val="009E32D1"/>
    <w:rsid w:val="009E37DB"/>
    <w:rsid w:val="009E3A27"/>
    <w:rsid w:val="009F1D31"/>
    <w:rsid w:val="00A038E7"/>
    <w:rsid w:val="00A05926"/>
    <w:rsid w:val="00A12B6F"/>
    <w:rsid w:val="00A15147"/>
    <w:rsid w:val="00A1576C"/>
    <w:rsid w:val="00A17075"/>
    <w:rsid w:val="00A17DAA"/>
    <w:rsid w:val="00A20B35"/>
    <w:rsid w:val="00A254CA"/>
    <w:rsid w:val="00A36CC0"/>
    <w:rsid w:val="00A438D2"/>
    <w:rsid w:val="00A45FC7"/>
    <w:rsid w:val="00A5375A"/>
    <w:rsid w:val="00A5637F"/>
    <w:rsid w:val="00A56F46"/>
    <w:rsid w:val="00A662CD"/>
    <w:rsid w:val="00A72CB9"/>
    <w:rsid w:val="00A73C0B"/>
    <w:rsid w:val="00A7496F"/>
    <w:rsid w:val="00A76399"/>
    <w:rsid w:val="00A820D4"/>
    <w:rsid w:val="00A923D8"/>
    <w:rsid w:val="00A92D1C"/>
    <w:rsid w:val="00A93A6F"/>
    <w:rsid w:val="00A94521"/>
    <w:rsid w:val="00A9485F"/>
    <w:rsid w:val="00AA4EB4"/>
    <w:rsid w:val="00AB0A8C"/>
    <w:rsid w:val="00AB326D"/>
    <w:rsid w:val="00AB3E73"/>
    <w:rsid w:val="00AB6495"/>
    <w:rsid w:val="00AB6756"/>
    <w:rsid w:val="00AB71B1"/>
    <w:rsid w:val="00AC5BB3"/>
    <w:rsid w:val="00AC69E0"/>
    <w:rsid w:val="00AC6DD5"/>
    <w:rsid w:val="00AD40C8"/>
    <w:rsid w:val="00AD485A"/>
    <w:rsid w:val="00AE62B4"/>
    <w:rsid w:val="00AE7D7A"/>
    <w:rsid w:val="00AF058B"/>
    <w:rsid w:val="00AF3FFB"/>
    <w:rsid w:val="00AF4EAD"/>
    <w:rsid w:val="00AF5153"/>
    <w:rsid w:val="00B05AD9"/>
    <w:rsid w:val="00B11C91"/>
    <w:rsid w:val="00B13405"/>
    <w:rsid w:val="00B20B93"/>
    <w:rsid w:val="00B215D0"/>
    <w:rsid w:val="00B232AD"/>
    <w:rsid w:val="00B25AFF"/>
    <w:rsid w:val="00B25C3F"/>
    <w:rsid w:val="00B307D2"/>
    <w:rsid w:val="00B369AB"/>
    <w:rsid w:val="00B4393F"/>
    <w:rsid w:val="00B440BD"/>
    <w:rsid w:val="00B451FC"/>
    <w:rsid w:val="00B46345"/>
    <w:rsid w:val="00B504E8"/>
    <w:rsid w:val="00B521F4"/>
    <w:rsid w:val="00B60B45"/>
    <w:rsid w:val="00B732C7"/>
    <w:rsid w:val="00B7383E"/>
    <w:rsid w:val="00B7783B"/>
    <w:rsid w:val="00B8224D"/>
    <w:rsid w:val="00B84040"/>
    <w:rsid w:val="00B94432"/>
    <w:rsid w:val="00B94D54"/>
    <w:rsid w:val="00B961EE"/>
    <w:rsid w:val="00BA03F2"/>
    <w:rsid w:val="00BA094B"/>
    <w:rsid w:val="00BA2AA3"/>
    <w:rsid w:val="00BA2B4F"/>
    <w:rsid w:val="00BB07A1"/>
    <w:rsid w:val="00BB4F34"/>
    <w:rsid w:val="00BB50E8"/>
    <w:rsid w:val="00BC07B0"/>
    <w:rsid w:val="00BC120B"/>
    <w:rsid w:val="00BD16E5"/>
    <w:rsid w:val="00BD28CC"/>
    <w:rsid w:val="00BD29B7"/>
    <w:rsid w:val="00BE1B65"/>
    <w:rsid w:val="00BE2966"/>
    <w:rsid w:val="00BE4EC3"/>
    <w:rsid w:val="00C00C91"/>
    <w:rsid w:val="00C04480"/>
    <w:rsid w:val="00C10BD8"/>
    <w:rsid w:val="00C11018"/>
    <w:rsid w:val="00C146D4"/>
    <w:rsid w:val="00C14BD2"/>
    <w:rsid w:val="00C15FA0"/>
    <w:rsid w:val="00C20760"/>
    <w:rsid w:val="00C30AF2"/>
    <w:rsid w:val="00C321A3"/>
    <w:rsid w:val="00C41600"/>
    <w:rsid w:val="00C42C06"/>
    <w:rsid w:val="00C55F19"/>
    <w:rsid w:val="00C6094B"/>
    <w:rsid w:val="00C75435"/>
    <w:rsid w:val="00C76725"/>
    <w:rsid w:val="00C81B1F"/>
    <w:rsid w:val="00C82585"/>
    <w:rsid w:val="00C939BA"/>
    <w:rsid w:val="00CA12AD"/>
    <w:rsid w:val="00CA151C"/>
    <w:rsid w:val="00CB00D7"/>
    <w:rsid w:val="00CB4773"/>
    <w:rsid w:val="00CB6958"/>
    <w:rsid w:val="00CB7BA2"/>
    <w:rsid w:val="00CC0219"/>
    <w:rsid w:val="00CC1D88"/>
    <w:rsid w:val="00CC4799"/>
    <w:rsid w:val="00CC70EF"/>
    <w:rsid w:val="00CD3051"/>
    <w:rsid w:val="00CE47DC"/>
    <w:rsid w:val="00CE4B4A"/>
    <w:rsid w:val="00CF46BB"/>
    <w:rsid w:val="00CF48F8"/>
    <w:rsid w:val="00D042C2"/>
    <w:rsid w:val="00D06B35"/>
    <w:rsid w:val="00D1397B"/>
    <w:rsid w:val="00D172F1"/>
    <w:rsid w:val="00D20A86"/>
    <w:rsid w:val="00D20C49"/>
    <w:rsid w:val="00D23F21"/>
    <w:rsid w:val="00D41619"/>
    <w:rsid w:val="00D45C25"/>
    <w:rsid w:val="00D552A5"/>
    <w:rsid w:val="00D7606E"/>
    <w:rsid w:val="00D857BE"/>
    <w:rsid w:val="00D878B6"/>
    <w:rsid w:val="00D944F5"/>
    <w:rsid w:val="00D967B8"/>
    <w:rsid w:val="00DA2789"/>
    <w:rsid w:val="00DB05D4"/>
    <w:rsid w:val="00DC7DEE"/>
    <w:rsid w:val="00DE32CE"/>
    <w:rsid w:val="00DE379C"/>
    <w:rsid w:val="00DE62C3"/>
    <w:rsid w:val="00DF4CAE"/>
    <w:rsid w:val="00E0736B"/>
    <w:rsid w:val="00E13607"/>
    <w:rsid w:val="00E20B26"/>
    <w:rsid w:val="00E2125C"/>
    <w:rsid w:val="00E34EAC"/>
    <w:rsid w:val="00E35772"/>
    <w:rsid w:val="00E400C5"/>
    <w:rsid w:val="00E465D5"/>
    <w:rsid w:val="00E5106E"/>
    <w:rsid w:val="00E53F63"/>
    <w:rsid w:val="00E55EE1"/>
    <w:rsid w:val="00E56DA4"/>
    <w:rsid w:val="00E606A6"/>
    <w:rsid w:val="00E607D9"/>
    <w:rsid w:val="00E64A65"/>
    <w:rsid w:val="00E651A2"/>
    <w:rsid w:val="00E66A41"/>
    <w:rsid w:val="00E66FE8"/>
    <w:rsid w:val="00E674D9"/>
    <w:rsid w:val="00E7504C"/>
    <w:rsid w:val="00E77192"/>
    <w:rsid w:val="00E77749"/>
    <w:rsid w:val="00E77F04"/>
    <w:rsid w:val="00E85FB3"/>
    <w:rsid w:val="00E8686E"/>
    <w:rsid w:val="00E90ABC"/>
    <w:rsid w:val="00E92365"/>
    <w:rsid w:val="00E9277C"/>
    <w:rsid w:val="00E9313E"/>
    <w:rsid w:val="00E97D82"/>
    <w:rsid w:val="00EA60F1"/>
    <w:rsid w:val="00EB305F"/>
    <w:rsid w:val="00EB3A02"/>
    <w:rsid w:val="00EB68D3"/>
    <w:rsid w:val="00EB73EB"/>
    <w:rsid w:val="00EC1EE0"/>
    <w:rsid w:val="00EC277D"/>
    <w:rsid w:val="00EC3B9E"/>
    <w:rsid w:val="00ED0AB9"/>
    <w:rsid w:val="00ED4CDF"/>
    <w:rsid w:val="00ED566C"/>
    <w:rsid w:val="00EE1686"/>
    <w:rsid w:val="00EE55F7"/>
    <w:rsid w:val="00EF2081"/>
    <w:rsid w:val="00EF4268"/>
    <w:rsid w:val="00EF6110"/>
    <w:rsid w:val="00F021F4"/>
    <w:rsid w:val="00F05899"/>
    <w:rsid w:val="00F133B9"/>
    <w:rsid w:val="00F179ED"/>
    <w:rsid w:val="00F20C0F"/>
    <w:rsid w:val="00F22F64"/>
    <w:rsid w:val="00F267A6"/>
    <w:rsid w:val="00F30532"/>
    <w:rsid w:val="00F341F7"/>
    <w:rsid w:val="00F34E78"/>
    <w:rsid w:val="00F3588E"/>
    <w:rsid w:val="00F3630B"/>
    <w:rsid w:val="00F5380F"/>
    <w:rsid w:val="00F53F16"/>
    <w:rsid w:val="00F544B2"/>
    <w:rsid w:val="00F570B2"/>
    <w:rsid w:val="00F572FF"/>
    <w:rsid w:val="00F654C0"/>
    <w:rsid w:val="00F708B1"/>
    <w:rsid w:val="00F72774"/>
    <w:rsid w:val="00F77CDA"/>
    <w:rsid w:val="00F800D9"/>
    <w:rsid w:val="00F8577F"/>
    <w:rsid w:val="00F929F2"/>
    <w:rsid w:val="00F94BD6"/>
    <w:rsid w:val="00F96126"/>
    <w:rsid w:val="00F9664B"/>
    <w:rsid w:val="00F973D2"/>
    <w:rsid w:val="00FA038F"/>
    <w:rsid w:val="00FA3095"/>
    <w:rsid w:val="00FA4403"/>
    <w:rsid w:val="00FB27FF"/>
    <w:rsid w:val="00FB390F"/>
    <w:rsid w:val="00FB39C9"/>
    <w:rsid w:val="00FC039B"/>
    <w:rsid w:val="00FC058D"/>
    <w:rsid w:val="00FD0AE5"/>
    <w:rsid w:val="00FD230A"/>
    <w:rsid w:val="00FD2A24"/>
    <w:rsid w:val="00FD7373"/>
    <w:rsid w:val="00FE0B61"/>
    <w:rsid w:val="00FE1E0E"/>
    <w:rsid w:val="00FE5A46"/>
    <w:rsid w:val="00FF0BD0"/>
    <w:rsid w:val="00FF1D6A"/>
    <w:rsid w:val="00FF62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616A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1E6E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C48CB"/>
    <w:pPr>
      <w:keepNext/>
      <w:jc w:val="both"/>
      <w:outlineLvl w:val="0"/>
    </w:pPr>
    <w:rPr>
      <w:rFonts w:ascii="Lucida Sans Unicode" w:hAnsi="Lucida Sans Unicode" w:cs="Lucida Sans Unicode"/>
      <w:b/>
      <w:b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7107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7107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7107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7107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71079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71079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551E6E"/>
    <w:pPr>
      <w:tabs>
        <w:tab w:val="left" w:pos="2040"/>
      </w:tabs>
      <w:ind w:left="1800"/>
      <w:jc w:val="both"/>
    </w:pPr>
    <w:rPr>
      <w:sz w:val="23"/>
      <w:szCs w:val="23"/>
    </w:rPr>
  </w:style>
  <w:style w:type="paragraph" w:styleId="BodyTextIndent2">
    <w:name w:val="Body Text Indent 2"/>
    <w:basedOn w:val="Normal"/>
    <w:rsid w:val="00551E6E"/>
    <w:pPr>
      <w:ind w:left="2040" w:hanging="240"/>
      <w:jc w:val="both"/>
    </w:pPr>
    <w:rPr>
      <w:sz w:val="23"/>
      <w:szCs w:val="23"/>
    </w:rPr>
  </w:style>
  <w:style w:type="paragraph" w:styleId="BodyTextIndent3">
    <w:name w:val="Body Text Indent 3"/>
    <w:basedOn w:val="Normal"/>
    <w:rsid w:val="00551E6E"/>
    <w:pPr>
      <w:ind w:left="2160"/>
      <w:jc w:val="both"/>
    </w:pPr>
    <w:rPr>
      <w:color w:val="FF0000"/>
      <w:sz w:val="23"/>
      <w:szCs w:val="23"/>
    </w:rPr>
  </w:style>
  <w:style w:type="paragraph" w:styleId="Header">
    <w:name w:val="header"/>
    <w:basedOn w:val="Normal"/>
    <w:link w:val="HeaderChar"/>
    <w:rsid w:val="00590F0E"/>
    <w:pPr>
      <w:tabs>
        <w:tab w:val="center" w:pos="4320"/>
        <w:tab w:val="right" w:pos="8640"/>
      </w:tabs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590F0E"/>
    <w:rPr>
      <w:sz w:val="24"/>
      <w:szCs w:val="24"/>
      <w:lang w:val="en-US" w:eastAsia="en-US" w:bidi="ar-SA"/>
    </w:rPr>
  </w:style>
  <w:style w:type="paragraph" w:styleId="Footer">
    <w:name w:val="footer"/>
    <w:basedOn w:val="Normal"/>
    <w:rsid w:val="00590F0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90F0E"/>
  </w:style>
  <w:style w:type="paragraph" w:styleId="ListParagraph">
    <w:name w:val="List Paragraph"/>
    <w:basedOn w:val="Normal"/>
    <w:uiPriority w:val="34"/>
    <w:qFormat/>
    <w:rsid w:val="000C143B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A537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375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rsid w:val="00232DC1"/>
    <w:pPr>
      <w:numPr>
        <w:numId w:val="13"/>
      </w:numPr>
      <w:contextualSpacing/>
    </w:pPr>
  </w:style>
  <w:style w:type="character" w:styleId="Strong">
    <w:name w:val="Strong"/>
    <w:basedOn w:val="DefaultParagraphFont"/>
    <w:uiPriority w:val="22"/>
    <w:qFormat/>
    <w:rsid w:val="00A12B6F"/>
    <w:rPr>
      <w:b/>
      <w:bCs/>
    </w:rPr>
  </w:style>
  <w:style w:type="character" w:styleId="Emphasis">
    <w:name w:val="Emphasis"/>
    <w:basedOn w:val="DefaultParagraphFont"/>
    <w:uiPriority w:val="20"/>
    <w:qFormat/>
    <w:rsid w:val="00A12B6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3C48CB"/>
    <w:rPr>
      <w:rFonts w:ascii="Lucida Sans Unicode" w:hAnsi="Lucida Sans Unicode" w:cs="Lucida Sans Unicode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47107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47107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47107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471079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47107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semiHidden/>
    <w:rsid w:val="0047107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odyText">
    <w:name w:val="Body Text"/>
    <w:basedOn w:val="Normal"/>
    <w:link w:val="BodyTextChar"/>
    <w:rsid w:val="00471079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71079"/>
    <w:rPr>
      <w:rFonts w:ascii="Arial" w:hAnsi="Arial"/>
      <w:sz w:val="24"/>
      <w:szCs w:val="24"/>
    </w:rPr>
  </w:style>
  <w:style w:type="paragraph" w:styleId="NoSpacing">
    <w:name w:val="No Spacing"/>
    <w:link w:val="NoSpacingChar"/>
    <w:uiPriority w:val="1"/>
    <w:qFormat/>
    <w:rsid w:val="009A03EF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9A03EF"/>
    <w:rPr>
      <w:rFonts w:ascii="Calibri" w:hAnsi="Calibr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1E6E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C48CB"/>
    <w:pPr>
      <w:keepNext/>
      <w:jc w:val="both"/>
      <w:outlineLvl w:val="0"/>
    </w:pPr>
    <w:rPr>
      <w:rFonts w:ascii="Lucida Sans Unicode" w:hAnsi="Lucida Sans Unicode" w:cs="Lucida Sans Unicode"/>
      <w:b/>
      <w:b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7107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7107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7107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7107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71079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71079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551E6E"/>
    <w:pPr>
      <w:tabs>
        <w:tab w:val="left" w:pos="2040"/>
      </w:tabs>
      <w:ind w:left="1800"/>
      <w:jc w:val="both"/>
    </w:pPr>
    <w:rPr>
      <w:sz w:val="23"/>
      <w:szCs w:val="23"/>
    </w:rPr>
  </w:style>
  <w:style w:type="paragraph" w:styleId="BodyTextIndent2">
    <w:name w:val="Body Text Indent 2"/>
    <w:basedOn w:val="Normal"/>
    <w:rsid w:val="00551E6E"/>
    <w:pPr>
      <w:ind w:left="2040" w:hanging="240"/>
      <w:jc w:val="both"/>
    </w:pPr>
    <w:rPr>
      <w:sz w:val="23"/>
      <w:szCs w:val="23"/>
    </w:rPr>
  </w:style>
  <w:style w:type="paragraph" w:styleId="BodyTextIndent3">
    <w:name w:val="Body Text Indent 3"/>
    <w:basedOn w:val="Normal"/>
    <w:rsid w:val="00551E6E"/>
    <w:pPr>
      <w:ind w:left="2160"/>
      <w:jc w:val="both"/>
    </w:pPr>
    <w:rPr>
      <w:color w:val="FF0000"/>
      <w:sz w:val="23"/>
      <w:szCs w:val="23"/>
    </w:rPr>
  </w:style>
  <w:style w:type="paragraph" w:styleId="Header">
    <w:name w:val="header"/>
    <w:basedOn w:val="Normal"/>
    <w:link w:val="HeaderChar"/>
    <w:rsid w:val="00590F0E"/>
    <w:pPr>
      <w:tabs>
        <w:tab w:val="center" w:pos="4320"/>
        <w:tab w:val="right" w:pos="8640"/>
      </w:tabs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590F0E"/>
    <w:rPr>
      <w:sz w:val="24"/>
      <w:szCs w:val="24"/>
      <w:lang w:val="en-US" w:eastAsia="en-US" w:bidi="ar-SA"/>
    </w:rPr>
  </w:style>
  <w:style w:type="paragraph" w:styleId="Footer">
    <w:name w:val="footer"/>
    <w:basedOn w:val="Normal"/>
    <w:rsid w:val="00590F0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90F0E"/>
  </w:style>
  <w:style w:type="paragraph" w:styleId="ListParagraph">
    <w:name w:val="List Paragraph"/>
    <w:basedOn w:val="Normal"/>
    <w:uiPriority w:val="34"/>
    <w:qFormat/>
    <w:rsid w:val="000C143B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A537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375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rsid w:val="00232DC1"/>
    <w:pPr>
      <w:numPr>
        <w:numId w:val="13"/>
      </w:numPr>
      <w:contextualSpacing/>
    </w:pPr>
  </w:style>
  <w:style w:type="character" w:styleId="Strong">
    <w:name w:val="Strong"/>
    <w:basedOn w:val="DefaultParagraphFont"/>
    <w:uiPriority w:val="22"/>
    <w:qFormat/>
    <w:rsid w:val="00A12B6F"/>
    <w:rPr>
      <w:b/>
      <w:bCs/>
    </w:rPr>
  </w:style>
  <w:style w:type="character" w:styleId="Emphasis">
    <w:name w:val="Emphasis"/>
    <w:basedOn w:val="DefaultParagraphFont"/>
    <w:uiPriority w:val="20"/>
    <w:qFormat/>
    <w:rsid w:val="00A12B6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3C48CB"/>
    <w:rPr>
      <w:rFonts w:ascii="Lucida Sans Unicode" w:hAnsi="Lucida Sans Unicode" w:cs="Lucida Sans Unicode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47107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47107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47107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471079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47107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semiHidden/>
    <w:rsid w:val="0047107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odyText">
    <w:name w:val="Body Text"/>
    <w:basedOn w:val="Normal"/>
    <w:link w:val="BodyTextChar"/>
    <w:rsid w:val="00471079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71079"/>
    <w:rPr>
      <w:rFonts w:ascii="Arial" w:hAnsi="Arial"/>
      <w:sz w:val="24"/>
      <w:szCs w:val="24"/>
    </w:rPr>
  </w:style>
  <w:style w:type="paragraph" w:styleId="NoSpacing">
    <w:name w:val="No Spacing"/>
    <w:link w:val="NoSpacingChar"/>
    <w:uiPriority w:val="1"/>
    <w:qFormat/>
    <w:rsid w:val="009A03EF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9A03EF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E23E2B-3862-4686-B47D-E25717630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00</Words>
  <Characters>399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ublic of the Philippines</vt:lpstr>
    </vt:vector>
  </TitlesOfParts>
  <Company/>
  <LinksUpToDate>false</LinksUpToDate>
  <CharactersWithSpaces>46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the Philippines</dc:title>
  <dc:creator>USER</dc:creator>
  <cp:lastModifiedBy>ITPO PCADG</cp:lastModifiedBy>
  <cp:revision>2</cp:revision>
  <cp:lastPrinted>2022-07-18T07:36:00Z</cp:lastPrinted>
  <dcterms:created xsi:type="dcterms:W3CDTF">2022-07-18T07:39:00Z</dcterms:created>
  <dcterms:modified xsi:type="dcterms:W3CDTF">2022-07-18T07:39:00Z</dcterms:modified>
</cp:coreProperties>
</file>